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CF2A25" w14:textId="1553D066" w:rsidR="00B5508D" w:rsidRPr="006A5377" w:rsidRDefault="004441F9" w:rsidP="00C2291B">
      <w:pPr>
        <w:spacing w:after="0"/>
        <w:ind w:left="-1080" w:right="-1080"/>
        <w:rPr>
          <w:rFonts w:asciiTheme="minorHAnsi" w:hAnsiTheme="minorHAnsi"/>
          <w:color w:val="000000" w:themeColor="text1"/>
        </w:rPr>
      </w:pPr>
      <w:r w:rsidRPr="006A5377">
        <w:rPr>
          <w:rFonts w:asciiTheme="minorHAnsi" w:hAnsiTheme="minorHAnsi"/>
          <w:color w:val="000000" w:themeColor="text1"/>
        </w:rPr>
        <w:t>Last Name: ________</w:t>
      </w:r>
      <w:r w:rsidR="003B1D3E" w:rsidRPr="006A5377">
        <w:rPr>
          <w:rFonts w:asciiTheme="minorHAnsi" w:hAnsiTheme="minorHAnsi"/>
          <w:color w:val="000000" w:themeColor="text1"/>
        </w:rPr>
        <w:t>_______</w:t>
      </w:r>
      <w:r w:rsidRPr="006A5377">
        <w:rPr>
          <w:rFonts w:asciiTheme="minorHAnsi" w:hAnsiTheme="minorHAnsi"/>
          <w:color w:val="000000" w:themeColor="text1"/>
        </w:rPr>
        <w:t>____</w:t>
      </w:r>
    </w:p>
    <w:p w14:paraId="32A76765" w14:textId="4B6E9599" w:rsidR="004441F9" w:rsidRPr="006A5377" w:rsidRDefault="004441F9" w:rsidP="00C2291B">
      <w:pPr>
        <w:spacing w:after="0"/>
        <w:ind w:left="-1080" w:right="-1080"/>
        <w:rPr>
          <w:rFonts w:asciiTheme="minorHAnsi" w:hAnsiTheme="minorHAnsi"/>
          <w:color w:val="000000" w:themeColor="text1"/>
        </w:rPr>
      </w:pPr>
      <w:r w:rsidRPr="006A5377">
        <w:rPr>
          <w:rFonts w:asciiTheme="minorHAnsi" w:hAnsiTheme="minorHAnsi"/>
          <w:color w:val="000000" w:themeColor="text1"/>
        </w:rPr>
        <w:t>First Name: ___</w:t>
      </w:r>
      <w:r w:rsidR="003B1D3E" w:rsidRPr="006A5377">
        <w:rPr>
          <w:rFonts w:asciiTheme="minorHAnsi" w:hAnsiTheme="minorHAnsi"/>
          <w:color w:val="000000" w:themeColor="text1"/>
        </w:rPr>
        <w:t>_______</w:t>
      </w:r>
      <w:r w:rsidRPr="006A5377">
        <w:rPr>
          <w:rFonts w:asciiTheme="minorHAnsi" w:hAnsiTheme="minorHAnsi"/>
          <w:color w:val="000000" w:themeColor="text1"/>
        </w:rPr>
        <w:t xml:space="preserve">_________ </w:t>
      </w:r>
    </w:p>
    <w:p w14:paraId="5F595095" w14:textId="77777777" w:rsidR="00B322BB" w:rsidRPr="006A5377" w:rsidRDefault="00B322BB" w:rsidP="00A122FD">
      <w:pPr>
        <w:spacing w:after="0"/>
        <w:ind w:left="-1080"/>
        <w:rPr>
          <w:rFonts w:asciiTheme="minorHAnsi" w:hAnsiTheme="minorHAnsi"/>
          <w:color w:val="000000" w:themeColor="text1"/>
        </w:rPr>
      </w:pPr>
      <w:r w:rsidRPr="006A5377">
        <w:rPr>
          <w:rFonts w:asciiTheme="minorHAnsi" w:hAnsiTheme="minorHAnsi"/>
          <w:color w:val="000000" w:themeColor="text1"/>
        </w:rPr>
        <w:t>AFST 101</w:t>
      </w:r>
    </w:p>
    <w:p w14:paraId="00753E46" w14:textId="2B02D689" w:rsidR="00B322BB" w:rsidRPr="006A5377" w:rsidRDefault="00A122FD" w:rsidP="00B322BB">
      <w:pPr>
        <w:pStyle w:val="TableofFigures"/>
        <w:ind w:left="-1080"/>
        <w:rPr>
          <w:color w:val="000000" w:themeColor="text1"/>
        </w:rPr>
      </w:pPr>
      <w:r w:rsidRPr="006A5377">
        <w:rPr>
          <w:color w:val="000000" w:themeColor="text1"/>
        </w:rPr>
        <w:t>Dr. P</w:t>
      </w:r>
      <w:r w:rsidR="000C4E7A" w:rsidRPr="006A5377">
        <w:rPr>
          <w:color w:val="000000" w:themeColor="text1"/>
        </w:rPr>
        <w:t>hi</w:t>
      </w:r>
      <w:r w:rsidR="00262E27" w:rsidRPr="006A5377">
        <w:rPr>
          <w:color w:val="000000" w:themeColor="text1"/>
        </w:rPr>
        <w:t>w</w:t>
      </w:r>
      <w:r w:rsidR="000C4E7A" w:rsidRPr="006A5377">
        <w:rPr>
          <w:color w:val="000000" w:themeColor="text1"/>
        </w:rPr>
        <w:t>o</w:t>
      </w:r>
      <w:r w:rsidR="00262E27" w:rsidRPr="006A5377">
        <w:rPr>
          <w:color w:val="000000" w:themeColor="text1"/>
        </w:rPr>
        <w:t>kuhle</w:t>
      </w:r>
      <w:r w:rsidRPr="006A5377">
        <w:rPr>
          <w:color w:val="000000" w:themeColor="text1"/>
        </w:rPr>
        <w:t xml:space="preserve"> Mnyandu</w:t>
      </w:r>
    </w:p>
    <w:p w14:paraId="2CE2A440" w14:textId="08A157F3" w:rsidR="00B322BB" w:rsidRPr="006A5377" w:rsidRDefault="00FB50AA" w:rsidP="00A122FD">
      <w:pPr>
        <w:spacing w:after="120"/>
        <w:ind w:left="-1080"/>
        <w:jc w:val="center"/>
        <w:rPr>
          <w:rFonts w:asciiTheme="minorHAnsi" w:hAnsiTheme="minorHAnsi"/>
          <w:b/>
          <w:color w:val="000000" w:themeColor="text1"/>
        </w:rPr>
      </w:pPr>
      <w:r>
        <w:rPr>
          <w:rFonts w:asciiTheme="minorHAnsi" w:hAnsiTheme="minorHAnsi"/>
          <w:b/>
          <w:color w:val="000000" w:themeColor="text1"/>
        </w:rPr>
        <w:t>Midterm</w:t>
      </w:r>
      <w:r w:rsidR="00B5508D" w:rsidRPr="006A5377">
        <w:rPr>
          <w:rFonts w:asciiTheme="minorHAnsi" w:hAnsiTheme="minorHAnsi"/>
          <w:b/>
          <w:color w:val="000000" w:themeColor="text1"/>
        </w:rPr>
        <w:t xml:space="preserve"> -</w:t>
      </w:r>
      <w:r w:rsidR="00D209CF" w:rsidRPr="006A5377">
        <w:rPr>
          <w:rFonts w:asciiTheme="minorHAnsi" w:hAnsiTheme="minorHAnsi"/>
          <w:b/>
          <w:color w:val="000000" w:themeColor="text1"/>
        </w:rPr>
        <w:t xml:space="preserve"> </w:t>
      </w:r>
      <w:r>
        <w:rPr>
          <w:rFonts w:asciiTheme="minorHAnsi" w:hAnsiTheme="minorHAnsi"/>
          <w:b/>
          <w:color w:val="000000" w:themeColor="text1"/>
        </w:rPr>
        <w:t>Summer</w:t>
      </w:r>
      <w:r w:rsidR="006A5377">
        <w:rPr>
          <w:rFonts w:asciiTheme="minorHAnsi" w:hAnsiTheme="minorHAnsi"/>
          <w:b/>
          <w:color w:val="000000" w:themeColor="text1"/>
        </w:rPr>
        <w:t xml:space="preserve"> 2021</w:t>
      </w:r>
    </w:p>
    <w:p w14:paraId="0DC3F429" w14:textId="3F18F50B" w:rsidR="000D36EE" w:rsidRPr="006A5377" w:rsidRDefault="00B72150" w:rsidP="00A122FD">
      <w:pPr>
        <w:spacing w:after="240"/>
        <w:ind w:left="-1080"/>
        <w:rPr>
          <w:rFonts w:asciiTheme="minorHAnsi" w:hAnsiTheme="minorHAnsi"/>
          <w:b/>
          <w:color w:val="000000" w:themeColor="text1"/>
        </w:rPr>
      </w:pPr>
      <w:r w:rsidRPr="006A5377">
        <w:rPr>
          <w:rFonts w:asciiTheme="minorHAnsi" w:hAnsiTheme="minorHAnsi"/>
          <w:b/>
          <w:color w:val="000000" w:themeColor="text1"/>
        </w:rPr>
        <w:t xml:space="preserve">Read </w:t>
      </w:r>
      <w:r w:rsidR="006427C1" w:rsidRPr="006A5377">
        <w:rPr>
          <w:rFonts w:asciiTheme="minorHAnsi" w:hAnsiTheme="minorHAnsi"/>
          <w:b/>
          <w:color w:val="000000" w:themeColor="text1"/>
        </w:rPr>
        <w:t>each</w:t>
      </w:r>
      <w:r w:rsidRPr="006A5377">
        <w:rPr>
          <w:rFonts w:asciiTheme="minorHAnsi" w:hAnsiTheme="minorHAnsi"/>
          <w:b/>
          <w:color w:val="000000" w:themeColor="text1"/>
        </w:rPr>
        <w:t xml:space="preserve"> question carefully. Consider </w:t>
      </w:r>
      <w:r w:rsidRPr="006A5377">
        <w:rPr>
          <w:rFonts w:asciiTheme="minorHAnsi" w:hAnsiTheme="minorHAnsi"/>
          <w:b/>
          <w:color w:val="000000" w:themeColor="text1"/>
          <w:u w:val="single"/>
        </w:rPr>
        <w:t>all</w:t>
      </w:r>
      <w:r w:rsidRPr="006A5377">
        <w:rPr>
          <w:rFonts w:asciiTheme="minorHAnsi" w:hAnsiTheme="minorHAnsi"/>
          <w:b/>
          <w:color w:val="000000" w:themeColor="text1"/>
        </w:rPr>
        <w:t xml:space="preserve"> choices given. </w:t>
      </w:r>
      <w:r w:rsidR="00EE0E42" w:rsidRPr="006A5377">
        <w:rPr>
          <w:rFonts w:asciiTheme="minorHAnsi" w:hAnsiTheme="minorHAnsi"/>
          <w:b/>
          <w:color w:val="000000" w:themeColor="text1"/>
        </w:rPr>
        <w:t>Circle</w:t>
      </w:r>
      <w:r w:rsidR="00D0767D" w:rsidRPr="006A5377">
        <w:rPr>
          <w:rFonts w:asciiTheme="minorHAnsi" w:hAnsiTheme="minorHAnsi"/>
          <w:b/>
          <w:color w:val="000000" w:themeColor="text1"/>
        </w:rPr>
        <w:t xml:space="preserve"> the </w:t>
      </w:r>
      <w:r w:rsidR="00D0767D" w:rsidRPr="006A5377">
        <w:rPr>
          <w:rFonts w:asciiTheme="minorHAnsi" w:hAnsiTheme="minorHAnsi"/>
          <w:b/>
          <w:color w:val="000000" w:themeColor="text1"/>
          <w:u w:val="single"/>
        </w:rPr>
        <w:t>best possible</w:t>
      </w:r>
      <w:r w:rsidR="00D0767D" w:rsidRPr="006A5377">
        <w:rPr>
          <w:rFonts w:asciiTheme="minorHAnsi" w:hAnsiTheme="minorHAnsi"/>
          <w:b/>
          <w:color w:val="000000" w:themeColor="text1"/>
        </w:rPr>
        <w:t xml:space="preserve"> answer.</w:t>
      </w:r>
      <w:r w:rsidR="00EE0E42" w:rsidRPr="006A5377">
        <w:rPr>
          <w:rFonts w:asciiTheme="minorHAnsi" w:hAnsiTheme="minorHAnsi"/>
          <w:b/>
          <w:color w:val="000000" w:themeColor="text1"/>
        </w:rPr>
        <w:t xml:space="preserve"> </w:t>
      </w:r>
    </w:p>
    <w:tbl>
      <w:tblPr>
        <w:tblStyle w:val="TableGrid"/>
        <w:tblW w:w="15318" w:type="dxa"/>
        <w:tblInd w:w="-1062" w:type="dxa"/>
        <w:tblLayout w:type="fixed"/>
        <w:tblLook w:val="04A0" w:firstRow="1" w:lastRow="0" w:firstColumn="1" w:lastColumn="0" w:noHBand="0" w:noVBand="1"/>
      </w:tblPr>
      <w:tblGrid>
        <w:gridCol w:w="720"/>
        <w:gridCol w:w="2700"/>
        <w:gridCol w:w="2880"/>
        <w:gridCol w:w="3060"/>
        <w:gridCol w:w="3150"/>
        <w:gridCol w:w="2808"/>
      </w:tblGrid>
      <w:tr w:rsidR="006A5377" w:rsidRPr="006A5377" w14:paraId="3AC9FD71" w14:textId="357430E6" w:rsidTr="00FB50AA">
        <w:trPr>
          <w:trHeight w:val="656"/>
        </w:trPr>
        <w:tc>
          <w:tcPr>
            <w:tcW w:w="720" w:type="dxa"/>
          </w:tcPr>
          <w:p w14:paraId="6419F234" w14:textId="0DE0B5A3" w:rsidR="00AC58ED" w:rsidRPr="006A5377" w:rsidRDefault="00A221DB" w:rsidP="00EA1A98">
            <w:pPr>
              <w:pStyle w:val="TableofFigures"/>
              <w:ind w:right="-58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1</w:t>
            </w:r>
            <w:r w:rsidR="00AC58ED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. </w:t>
            </w:r>
          </w:p>
          <w:p w14:paraId="317A7DC2" w14:textId="526D92A0" w:rsidR="00AC58ED" w:rsidRPr="006A5377" w:rsidRDefault="00AC58ED" w:rsidP="00EA1A98">
            <w:pPr>
              <w:spacing w:after="0"/>
              <w:ind w:right="-58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____</w:t>
            </w:r>
          </w:p>
        </w:tc>
        <w:tc>
          <w:tcPr>
            <w:tcW w:w="14598" w:type="dxa"/>
            <w:gridSpan w:val="5"/>
          </w:tcPr>
          <w:p w14:paraId="4584C78A" w14:textId="5E0268F6" w:rsidR="00AC58ED" w:rsidRPr="006A5377" w:rsidRDefault="000956B9" w:rsidP="004E4092">
            <w:pPr>
              <w:spacing w:after="0"/>
              <w:rPr>
                <w:rFonts w:eastAsia="Times New Roman" w:cs="Times New Roman"/>
                <w:color w:val="000000" w:themeColor="text1"/>
                <w:szCs w:val="24"/>
                <w:lang w:eastAsia="en-US"/>
              </w:rPr>
            </w:pPr>
            <w:r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According to class lectures, one of Africa's independence heroes to be foun</w:t>
            </w:r>
            <w:r w:rsidR="004E4092"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d in an 'African heaven,' who</w:t>
            </w:r>
            <w:r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 xml:space="preserve"> also a</w:t>
            </w:r>
            <w:r w:rsidR="004E4092"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ttended</w:t>
            </w:r>
            <w:r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 xml:space="preserve"> Howard University, is _____ who led ______.</w:t>
            </w:r>
          </w:p>
        </w:tc>
      </w:tr>
      <w:tr w:rsidR="006A5377" w:rsidRPr="006A5377" w14:paraId="33205839" w14:textId="11E7C6C3" w:rsidTr="008C0002">
        <w:trPr>
          <w:trHeight w:val="503"/>
        </w:trPr>
        <w:tc>
          <w:tcPr>
            <w:tcW w:w="720" w:type="dxa"/>
          </w:tcPr>
          <w:p w14:paraId="720CAD2B" w14:textId="058C753E" w:rsidR="00AC58ED" w:rsidRPr="006A5377" w:rsidRDefault="00AC58ED" w:rsidP="00EA1A98">
            <w:pPr>
              <w:pStyle w:val="TableofFigures"/>
              <w:ind w:right="-56"/>
              <w:rPr>
                <w:color w:val="000000" w:themeColor="text1"/>
              </w:rPr>
            </w:pPr>
          </w:p>
        </w:tc>
        <w:tc>
          <w:tcPr>
            <w:tcW w:w="2700" w:type="dxa"/>
          </w:tcPr>
          <w:p w14:paraId="4E637A17" w14:textId="77777777" w:rsidR="00AC58ED" w:rsidRPr="006A5377" w:rsidRDefault="00A221DB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A. </w:t>
            </w:r>
            <w:r w:rsidR="00FC6209" w:rsidRPr="006A5377">
              <w:rPr>
                <w:rFonts w:asciiTheme="minorHAnsi" w:hAnsiTheme="minorHAnsi"/>
                <w:color w:val="000000" w:themeColor="text1"/>
                <w:sz w:val="22"/>
              </w:rPr>
              <w:t>Julius Nyerere</w:t>
            </w:r>
          </w:p>
          <w:p w14:paraId="0A029DC5" w14:textId="5E5DB6DE" w:rsidR="00FC6209" w:rsidRPr="006A5377" w:rsidRDefault="00FC6209" w:rsidP="00FC6209">
            <w:pPr>
              <w:pStyle w:val="TableofFigures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Tanzania</w:t>
            </w:r>
          </w:p>
        </w:tc>
        <w:tc>
          <w:tcPr>
            <w:tcW w:w="2880" w:type="dxa"/>
          </w:tcPr>
          <w:p w14:paraId="4C3D5D02" w14:textId="77777777" w:rsidR="00AC58ED" w:rsidRPr="006A5377" w:rsidRDefault="009A100D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B. </w:t>
            </w:r>
            <w:r w:rsidR="00FC6209" w:rsidRPr="006A5377">
              <w:rPr>
                <w:rFonts w:asciiTheme="minorHAnsi" w:hAnsiTheme="minorHAnsi"/>
                <w:color w:val="000000" w:themeColor="text1"/>
                <w:sz w:val="22"/>
              </w:rPr>
              <w:t>Patrice Lumumba</w:t>
            </w:r>
          </w:p>
          <w:p w14:paraId="216B4C16" w14:textId="6D33D890" w:rsidR="00FC6209" w:rsidRPr="006A5377" w:rsidRDefault="00FC6209" w:rsidP="00FC6209">
            <w:pPr>
              <w:pStyle w:val="TableofFigures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Congo (Zaire)</w:t>
            </w:r>
          </w:p>
        </w:tc>
        <w:tc>
          <w:tcPr>
            <w:tcW w:w="3060" w:type="dxa"/>
          </w:tcPr>
          <w:p w14:paraId="79080A0A" w14:textId="77777777" w:rsidR="00AC58ED" w:rsidRPr="006A5377" w:rsidRDefault="009A100D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C. </w:t>
            </w:r>
            <w:r w:rsidR="00FC6209" w:rsidRPr="006A5377">
              <w:rPr>
                <w:rFonts w:asciiTheme="minorHAnsi" w:hAnsiTheme="minorHAnsi"/>
                <w:color w:val="000000" w:themeColor="text1"/>
                <w:sz w:val="22"/>
              </w:rPr>
              <w:t>Nnamdi Azikiwe</w:t>
            </w:r>
          </w:p>
          <w:p w14:paraId="3EC2C147" w14:textId="01D1EDF1" w:rsidR="00FC6209" w:rsidRPr="006A5377" w:rsidRDefault="00FC6209" w:rsidP="00FC6209">
            <w:pPr>
              <w:pStyle w:val="TableofFigures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Nigeria</w:t>
            </w:r>
          </w:p>
        </w:tc>
        <w:tc>
          <w:tcPr>
            <w:tcW w:w="3150" w:type="dxa"/>
          </w:tcPr>
          <w:p w14:paraId="6DA1F723" w14:textId="5B21AD49" w:rsidR="00AC58ED" w:rsidRPr="006A5377" w:rsidRDefault="009A100D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D. </w:t>
            </w:r>
            <w:r w:rsidR="00FC6209" w:rsidRPr="006A5377">
              <w:rPr>
                <w:rFonts w:asciiTheme="minorHAnsi" w:hAnsiTheme="minorHAnsi"/>
                <w:color w:val="000000" w:themeColor="text1"/>
                <w:sz w:val="22"/>
              </w:rPr>
              <w:t>Seko</w:t>
            </w:r>
            <w:r w:rsidR="00D550E5" w:rsidRPr="006A5377">
              <w:rPr>
                <w:rFonts w:asciiTheme="minorHAnsi" w:hAnsiTheme="minorHAnsi"/>
                <w:color w:val="000000" w:themeColor="text1"/>
                <w:sz w:val="22"/>
              </w:rPr>
              <w:t>u</w:t>
            </w:r>
            <w:r w:rsidR="00FC6209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Toure</w:t>
            </w:r>
          </w:p>
          <w:p w14:paraId="33788F5B" w14:textId="1417F13E" w:rsidR="00FC6209" w:rsidRPr="006A5377" w:rsidRDefault="00FC6209" w:rsidP="00FC6209">
            <w:pPr>
              <w:pStyle w:val="TableofFigures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Guinea</w:t>
            </w:r>
          </w:p>
        </w:tc>
        <w:tc>
          <w:tcPr>
            <w:tcW w:w="2808" w:type="dxa"/>
          </w:tcPr>
          <w:p w14:paraId="31B2BD16" w14:textId="77777777" w:rsidR="00AC58ED" w:rsidRPr="006A5377" w:rsidRDefault="009A100D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E. </w:t>
            </w:r>
            <w:r w:rsidR="00D550E5" w:rsidRPr="006A5377">
              <w:rPr>
                <w:rFonts w:asciiTheme="minorHAnsi" w:hAnsiTheme="minorHAnsi"/>
                <w:color w:val="000000" w:themeColor="text1"/>
                <w:sz w:val="22"/>
              </w:rPr>
              <w:t>Amilcar Cabral</w:t>
            </w:r>
          </w:p>
          <w:p w14:paraId="03C0E137" w14:textId="53CC2E86" w:rsidR="00D550E5" w:rsidRPr="006A5377" w:rsidRDefault="00D550E5" w:rsidP="00D550E5">
            <w:pPr>
              <w:pStyle w:val="TableofFigures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Guinea-Bissau</w:t>
            </w:r>
          </w:p>
        </w:tc>
      </w:tr>
      <w:tr w:rsidR="006A5377" w:rsidRPr="006A5377" w14:paraId="2D0BF607" w14:textId="77777777" w:rsidTr="003F3384">
        <w:trPr>
          <w:trHeight w:val="503"/>
        </w:trPr>
        <w:tc>
          <w:tcPr>
            <w:tcW w:w="720" w:type="dxa"/>
          </w:tcPr>
          <w:p w14:paraId="1DBA36AC" w14:textId="310CD174" w:rsidR="00AC58ED" w:rsidRPr="006A5377" w:rsidRDefault="00EE6678" w:rsidP="00EA1A98">
            <w:pPr>
              <w:pStyle w:val="TableofFigures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2</w:t>
            </w:r>
            <w:r w:rsidR="00AC58ED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. </w:t>
            </w:r>
          </w:p>
          <w:p w14:paraId="00B073B9" w14:textId="0BD02F57" w:rsidR="00AC58ED" w:rsidRPr="006A5377" w:rsidRDefault="00AC58ED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____</w:t>
            </w:r>
          </w:p>
        </w:tc>
        <w:tc>
          <w:tcPr>
            <w:tcW w:w="14598" w:type="dxa"/>
            <w:gridSpan w:val="5"/>
          </w:tcPr>
          <w:p w14:paraId="4C63D5C0" w14:textId="77634B85" w:rsidR="00AC58ED" w:rsidRPr="006A5377" w:rsidRDefault="00947C8A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</w:rPr>
              <w:t>According to the African perspective,</w:t>
            </w:r>
            <w:r w:rsidR="002A3F45" w:rsidRPr="006A5377">
              <w:rPr>
                <w:rFonts w:asciiTheme="minorHAnsi" w:hAnsiTheme="minorHAnsi"/>
                <w:color w:val="000000" w:themeColor="text1"/>
              </w:rPr>
              <w:t xml:space="preserve"> </w:t>
            </w:r>
            <w:r w:rsidR="00D81A3B" w:rsidRPr="006A5377">
              <w:rPr>
                <w:rFonts w:asciiTheme="minorHAnsi" w:hAnsiTheme="minorHAnsi"/>
                <w:color w:val="000000" w:themeColor="text1"/>
              </w:rPr>
              <w:t xml:space="preserve">the </w:t>
            </w:r>
            <w:r w:rsidR="002A3F45" w:rsidRPr="006A5377">
              <w:rPr>
                <w:rFonts w:asciiTheme="minorHAnsi" w:hAnsiTheme="minorHAnsi"/>
                <w:color w:val="000000" w:themeColor="text1"/>
              </w:rPr>
              <w:t>dis</w:t>
            </w:r>
            <w:r w:rsidRPr="006A5377">
              <w:rPr>
                <w:rFonts w:asciiTheme="minorHAnsi" w:hAnsiTheme="minorHAnsi"/>
                <w:color w:val="000000" w:themeColor="text1"/>
              </w:rPr>
              <w:t>advantage</w:t>
            </w:r>
            <w:r w:rsidR="00D81A3B" w:rsidRPr="006A5377">
              <w:rPr>
                <w:rFonts w:asciiTheme="minorHAnsi" w:hAnsiTheme="minorHAnsi"/>
                <w:color w:val="000000" w:themeColor="text1"/>
              </w:rPr>
              <w:t>s</w:t>
            </w:r>
            <w:r w:rsidRPr="006A5377">
              <w:rPr>
                <w:rFonts w:asciiTheme="minorHAnsi" w:hAnsiTheme="minorHAnsi"/>
                <w:color w:val="000000" w:themeColor="text1"/>
              </w:rPr>
              <w:t xml:space="preserve"> of polygyny is that:</w:t>
            </w:r>
          </w:p>
        </w:tc>
      </w:tr>
      <w:tr w:rsidR="006A5377" w:rsidRPr="006A5377" w14:paraId="7EE9EF97" w14:textId="77777777" w:rsidTr="008C0002">
        <w:trPr>
          <w:trHeight w:val="503"/>
        </w:trPr>
        <w:tc>
          <w:tcPr>
            <w:tcW w:w="720" w:type="dxa"/>
          </w:tcPr>
          <w:p w14:paraId="62F894A2" w14:textId="77777777" w:rsidR="00E718EF" w:rsidRPr="006A5377" w:rsidRDefault="00E718EF" w:rsidP="00EA1A98">
            <w:pPr>
              <w:pStyle w:val="TableofFigures"/>
              <w:ind w:right="-56"/>
              <w:rPr>
                <w:color w:val="000000" w:themeColor="text1"/>
              </w:rPr>
            </w:pPr>
          </w:p>
        </w:tc>
        <w:tc>
          <w:tcPr>
            <w:tcW w:w="2700" w:type="dxa"/>
          </w:tcPr>
          <w:p w14:paraId="756AF9E4" w14:textId="11D7E6A0" w:rsidR="00E718EF" w:rsidRPr="006A5377" w:rsidRDefault="00E718EF" w:rsidP="00930D36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A. </w:t>
            </w:r>
            <w:r w:rsidR="00043998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it makes </w:t>
            </w:r>
            <w:r w:rsidR="00930D36" w:rsidRPr="006A5377">
              <w:rPr>
                <w:rFonts w:asciiTheme="minorHAnsi" w:hAnsiTheme="minorHAnsi"/>
                <w:color w:val="000000" w:themeColor="text1"/>
                <w:sz w:val="22"/>
              </w:rPr>
              <w:t>less</w:t>
            </w:r>
            <w:r w:rsidR="00043998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money for the family</w:t>
            </w:r>
          </w:p>
        </w:tc>
        <w:tc>
          <w:tcPr>
            <w:tcW w:w="2880" w:type="dxa"/>
          </w:tcPr>
          <w:p w14:paraId="2401A760" w14:textId="61CD2083" w:rsidR="00E718EF" w:rsidRPr="006A5377" w:rsidRDefault="00E718EF" w:rsidP="000439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B. </w:t>
            </w:r>
            <w:r w:rsidR="00043998" w:rsidRPr="006A5377">
              <w:rPr>
                <w:rFonts w:asciiTheme="minorHAnsi" w:hAnsiTheme="minorHAnsi"/>
                <w:color w:val="000000" w:themeColor="text1"/>
                <w:sz w:val="22"/>
              </w:rPr>
              <w:t>it puts an emotional strain on the woman</w:t>
            </w:r>
          </w:p>
        </w:tc>
        <w:tc>
          <w:tcPr>
            <w:tcW w:w="3060" w:type="dxa"/>
          </w:tcPr>
          <w:p w14:paraId="6E7ED7FA" w14:textId="75630928" w:rsidR="00E718EF" w:rsidRPr="006A5377" w:rsidRDefault="00E718EF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CB2AE9">
              <w:rPr>
                <w:rFonts w:asciiTheme="minorHAnsi" w:hAnsiTheme="minorHAnsi"/>
                <w:color w:val="000000" w:themeColor="text1"/>
                <w:sz w:val="22"/>
              </w:rPr>
              <w:t xml:space="preserve">C. </w:t>
            </w:r>
            <w:r w:rsidR="002A3F45" w:rsidRPr="00CB2AE9">
              <w:rPr>
                <w:rFonts w:asciiTheme="minorHAnsi" w:hAnsiTheme="minorHAnsi"/>
                <w:color w:val="000000" w:themeColor="text1"/>
                <w:sz w:val="22"/>
              </w:rPr>
              <w:t xml:space="preserve">it </w:t>
            </w:r>
            <w:r w:rsidRPr="00CB2AE9">
              <w:rPr>
                <w:rFonts w:asciiTheme="minorHAnsi" w:hAnsiTheme="minorHAnsi"/>
                <w:color w:val="000000" w:themeColor="text1"/>
                <w:sz w:val="22"/>
              </w:rPr>
              <w:t>is divisive</w:t>
            </w:r>
          </w:p>
        </w:tc>
        <w:tc>
          <w:tcPr>
            <w:tcW w:w="3150" w:type="dxa"/>
          </w:tcPr>
          <w:p w14:paraId="13308450" w14:textId="580563EF" w:rsidR="00E718EF" w:rsidRPr="006A5377" w:rsidRDefault="00E718EF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D. A and C</w:t>
            </w:r>
          </w:p>
        </w:tc>
        <w:tc>
          <w:tcPr>
            <w:tcW w:w="2808" w:type="dxa"/>
          </w:tcPr>
          <w:p w14:paraId="4750B985" w14:textId="15652313" w:rsidR="00E718EF" w:rsidRPr="006A5377" w:rsidRDefault="00E718EF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E</w:t>
            </w:r>
            <w:r w:rsidRPr="00CB2AE9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 xml:space="preserve">. </w:t>
            </w:r>
            <w:r w:rsidR="00043998" w:rsidRPr="00CB2AE9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>B and C</w:t>
            </w:r>
          </w:p>
        </w:tc>
      </w:tr>
      <w:tr w:rsidR="006A5377" w:rsidRPr="006A5377" w14:paraId="3690D517" w14:textId="77777777" w:rsidTr="003F3384">
        <w:trPr>
          <w:trHeight w:val="503"/>
        </w:trPr>
        <w:tc>
          <w:tcPr>
            <w:tcW w:w="720" w:type="dxa"/>
          </w:tcPr>
          <w:p w14:paraId="1A7056A2" w14:textId="2A078811" w:rsidR="00AC58ED" w:rsidRPr="006A5377" w:rsidRDefault="00EE6678" w:rsidP="00EA1A98">
            <w:pPr>
              <w:pStyle w:val="TableofFigures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3</w:t>
            </w:r>
            <w:r w:rsidR="00AC58ED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. </w:t>
            </w:r>
          </w:p>
          <w:p w14:paraId="347F7116" w14:textId="62B84F54" w:rsidR="00AC58ED" w:rsidRPr="006A5377" w:rsidRDefault="00AC58ED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____</w:t>
            </w:r>
          </w:p>
        </w:tc>
        <w:tc>
          <w:tcPr>
            <w:tcW w:w="14598" w:type="dxa"/>
            <w:gridSpan w:val="5"/>
          </w:tcPr>
          <w:p w14:paraId="4D119513" w14:textId="7B6EF46D" w:rsidR="00AC58ED" w:rsidRPr="006A5377" w:rsidRDefault="00036305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The following 3</w:t>
            </w:r>
            <w:r w:rsidR="002405E6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countries were colonized by Portugal:</w:t>
            </w:r>
          </w:p>
        </w:tc>
      </w:tr>
      <w:tr w:rsidR="006A5377" w:rsidRPr="006A5377" w14:paraId="17AEF6CF" w14:textId="77777777" w:rsidTr="008C0002">
        <w:trPr>
          <w:trHeight w:val="503"/>
        </w:trPr>
        <w:tc>
          <w:tcPr>
            <w:tcW w:w="720" w:type="dxa"/>
          </w:tcPr>
          <w:p w14:paraId="1FE42DFB" w14:textId="77777777" w:rsidR="002405E6" w:rsidRPr="006A5377" w:rsidRDefault="002405E6" w:rsidP="00EA1A98">
            <w:pPr>
              <w:pStyle w:val="TableofFigures"/>
              <w:ind w:right="-56"/>
              <w:rPr>
                <w:color w:val="000000" w:themeColor="text1"/>
              </w:rPr>
            </w:pPr>
          </w:p>
        </w:tc>
        <w:tc>
          <w:tcPr>
            <w:tcW w:w="2700" w:type="dxa"/>
          </w:tcPr>
          <w:p w14:paraId="13F27955" w14:textId="77777777" w:rsidR="00036305" w:rsidRPr="006A5377" w:rsidRDefault="002405E6" w:rsidP="006A2FCA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A. </w:t>
            </w:r>
            <w:r w:rsidR="00036305" w:rsidRPr="006A5377">
              <w:rPr>
                <w:rFonts w:asciiTheme="minorHAnsi" w:hAnsiTheme="minorHAnsi"/>
                <w:color w:val="000000" w:themeColor="text1"/>
                <w:sz w:val="22"/>
              </w:rPr>
              <w:t>Mozambique</w:t>
            </w:r>
          </w:p>
          <w:p w14:paraId="77E52BEF" w14:textId="2C772477" w:rsidR="002405E6" w:rsidRPr="006A5377" w:rsidRDefault="00036305" w:rsidP="006A2FCA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Angola</w:t>
            </w:r>
          </w:p>
          <w:p w14:paraId="0FC4AA30" w14:textId="3EEC7419" w:rsidR="002405E6" w:rsidRPr="006A5377" w:rsidRDefault="00036305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color w:val="000000" w:themeColor="text1"/>
              </w:rPr>
              <w:t>Guinea</w:t>
            </w:r>
          </w:p>
        </w:tc>
        <w:tc>
          <w:tcPr>
            <w:tcW w:w="2880" w:type="dxa"/>
          </w:tcPr>
          <w:p w14:paraId="095449C6" w14:textId="77777777" w:rsidR="002405E6" w:rsidRPr="006A5377" w:rsidRDefault="002405E6" w:rsidP="006A2FCA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B. Angola</w:t>
            </w:r>
          </w:p>
          <w:p w14:paraId="1D06AFBE" w14:textId="77777777" w:rsidR="002405E6" w:rsidRPr="006A5377" w:rsidRDefault="002405E6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Mozambique</w:t>
            </w:r>
          </w:p>
          <w:p w14:paraId="06C1A92A" w14:textId="33B5ED08" w:rsidR="003848C6" w:rsidRPr="006A5377" w:rsidRDefault="003848C6" w:rsidP="003848C6">
            <w:pPr>
              <w:pStyle w:val="TableofFigures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Cape Verde</w:t>
            </w:r>
          </w:p>
        </w:tc>
        <w:tc>
          <w:tcPr>
            <w:tcW w:w="3060" w:type="dxa"/>
          </w:tcPr>
          <w:p w14:paraId="739A4426" w14:textId="77777777" w:rsidR="002405E6" w:rsidRPr="006A5377" w:rsidRDefault="002405E6" w:rsidP="006A2FCA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C. Guinea-Bissau</w:t>
            </w:r>
          </w:p>
          <w:p w14:paraId="3FC819FC" w14:textId="77777777" w:rsidR="002405E6" w:rsidRPr="006A5377" w:rsidRDefault="003848C6" w:rsidP="00EA1A98">
            <w:pPr>
              <w:spacing w:after="0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Mozambique</w:t>
            </w:r>
          </w:p>
          <w:p w14:paraId="4E836CCD" w14:textId="74913AD1" w:rsidR="003848C6" w:rsidRPr="006A5377" w:rsidRDefault="003848C6" w:rsidP="003848C6">
            <w:pPr>
              <w:pStyle w:val="TableofFigures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Wakanda</w:t>
            </w:r>
          </w:p>
        </w:tc>
        <w:tc>
          <w:tcPr>
            <w:tcW w:w="3150" w:type="dxa"/>
          </w:tcPr>
          <w:p w14:paraId="38D2F2AA" w14:textId="77777777" w:rsidR="002405E6" w:rsidRPr="006A5377" w:rsidRDefault="002405E6" w:rsidP="006A2FCA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D. Cape Verde</w:t>
            </w:r>
          </w:p>
          <w:p w14:paraId="69AF2C07" w14:textId="77777777" w:rsidR="00E11876" w:rsidRPr="006A5377" w:rsidRDefault="00E11876" w:rsidP="00A444E6">
            <w:pPr>
              <w:pStyle w:val="TableofFigures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São Tomé and Príncipe</w:t>
            </w:r>
          </w:p>
          <w:p w14:paraId="22F1C553" w14:textId="0038EB14" w:rsidR="00A444E6" w:rsidRPr="006A5377" w:rsidRDefault="00A444E6" w:rsidP="00A444E6">
            <w:pPr>
              <w:pStyle w:val="TableofFigures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Angola</w:t>
            </w:r>
          </w:p>
        </w:tc>
        <w:tc>
          <w:tcPr>
            <w:tcW w:w="2808" w:type="dxa"/>
          </w:tcPr>
          <w:p w14:paraId="302BB441" w14:textId="4AA6A123" w:rsidR="002405E6" w:rsidRPr="006A5377" w:rsidRDefault="002405E6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87676D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 xml:space="preserve">E. </w:t>
            </w:r>
            <w:r w:rsidR="00A444E6" w:rsidRPr="0087676D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 xml:space="preserve">B and </w:t>
            </w:r>
            <w:r w:rsidR="00E11876" w:rsidRPr="0087676D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>D</w:t>
            </w:r>
          </w:p>
        </w:tc>
        <w:bookmarkStart w:id="0" w:name="_GoBack"/>
        <w:bookmarkEnd w:id="0"/>
      </w:tr>
      <w:tr w:rsidR="006A5377" w:rsidRPr="006A5377" w14:paraId="264BB685" w14:textId="77777777" w:rsidTr="003F3384">
        <w:trPr>
          <w:trHeight w:val="503"/>
        </w:trPr>
        <w:tc>
          <w:tcPr>
            <w:tcW w:w="720" w:type="dxa"/>
          </w:tcPr>
          <w:p w14:paraId="31139B58" w14:textId="7A99AD10" w:rsidR="00435C32" w:rsidRPr="006A5377" w:rsidRDefault="00EE6678" w:rsidP="00EA1A98">
            <w:pPr>
              <w:pStyle w:val="TableofFigures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4</w:t>
            </w:r>
            <w:r w:rsidR="00435C32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. </w:t>
            </w:r>
          </w:p>
          <w:p w14:paraId="6B17B8B0" w14:textId="583B4E9E" w:rsidR="00435C32" w:rsidRPr="006A5377" w:rsidRDefault="00435C32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____</w:t>
            </w:r>
          </w:p>
        </w:tc>
        <w:tc>
          <w:tcPr>
            <w:tcW w:w="14598" w:type="dxa"/>
            <w:gridSpan w:val="5"/>
          </w:tcPr>
          <w:p w14:paraId="4386D2A4" w14:textId="72FA3FA8" w:rsidR="00435C32" w:rsidRPr="006A5377" w:rsidRDefault="007E0DCB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Irredentism:</w:t>
            </w:r>
          </w:p>
        </w:tc>
      </w:tr>
      <w:tr w:rsidR="006A5377" w:rsidRPr="006A5377" w14:paraId="2DAB7B3D" w14:textId="77777777" w:rsidTr="008C0002">
        <w:trPr>
          <w:trHeight w:val="503"/>
        </w:trPr>
        <w:tc>
          <w:tcPr>
            <w:tcW w:w="720" w:type="dxa"/>
          </w:tcPr>
          <w:p w14:paraId="2F84231B" w14:textId="77777777" w:rsidR="007E0DCB" w:rsidRPr="006A5377" w:rsidRDefault="007E0DCB" w:rsidP="00EA1A98">
            <w:pPr>
              <w:pStyle w:val="TableofFigures"/>
              <w:ind w:right="-56"/>
              <w:rPr>
                <w:color w:val="000000" w:themeColor="text1"/>
              </w:rPr>
            </w:pPr>
          </w:p>
        </w:tc>
        <w:tc>
          <w:tcPr>
            <w:tcW w:w="2700" w:type="dxa"/>
          </w:tcPr>
          <w:p w14:paraId="7B43A124" w14:textId="2DB48E76" w:rsidR="007E0DCB" w:rsidRPr="006A5377" w:rsidRDefault="007E0DCB" w:rsidP="003E1237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A.</w:t>
            </w:r>
            <w:r w:rsidR="003E1237" w:rsidRPr="006A5377">
              <w:rPr>
                <w:color w:val="000000" w:themeColor="text1"/>
              </w:rPr>
              <w:t xml:space="preserve"> a mini-nation united by a macro-nation</w:t>
            </w:r>
          </w:p>
        </w:tc>
        <w:tc>
          <w:tcPr>
            <w:tcW w:w="2880" w:type="dxa"/>
          </w:tcPr>
          <w:p w14:paraId="6C89D637" w14:textId="7081B6C9" w:rsidR="007E0DCB" w:rsidRPr="006A5377" w:rsidRDefault="007E0DCB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B. Tutsis in Burundi and Rwanda</w:t>
            </w:r>
          </w:p>
        </w:tc>
        <w:tc>
          <w:tcPr>
            <w:tcW w:w="3060" w:type="dxa"/>
          </w:tcPr>
          <w:p w14:paraId="7EEBEACC" w14:textId="36D9856D" w:rsidR="007E0DCB" w:rsidRPr="006A5377" w:rsidRDefault="007E0DCB" w:rsidP="003E1237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color w:val="000000" w:themeColor="text1"/>
              </w:rPr>
              <w:t xml:space="preserve">C. </w:t>
            </w:r>
            <w:r w:rsidR="003E1237" w:rsidRPr="006A5377">
              <w:rPr>
                <w:rFonts w:asciiTheme="minorHAnsi" w:hAnsiTheme="minorHAnsi"/>
                <w:color w:val="000000" w:themeColor="text1"/>
                <w:sz w:val="22"/>
              </w:rPr>
              <w:t>a mini-nation divided into 2 or more macro-nations</w:t>
            </w:r>
          </w:p>
        </w:tc>
        <w:tc>
          <w:tcPr>
            <w:tcW w:w="3150" w:type="dxa"/>
          </w:tcPr>
          <w:p w14:paraId="3B9B86D3" w14:textId="10460B9C" w:rsidR="007E0DCB" w:rsidRPr="006A5377" w:rsidRDefault="007E0DCB" w:rsidP="00BC3857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D. </w:t>
            </w:r>
            <w:r w:rsidR="00BC3857" w:rsidRPr="006A5377">
              <w:rPr>
                <w:rFonts w:asciiTheme="minorHAnsi" w:hAnsiTheme="minorHAnsi"/>
                <w:color w:val="000000" w:themeColor="text1"/>
                <w:sz w:val="22"/>
              </w:rPr>
              <w:t>B and C</w:t>
            </w:r>
          </w:p>
        </w:tc>
        <w:tc>
          <w:tcPr>
            <w:tcW w:w="2808" w:type="dxa"/>
          </w:tcPr>
          <w:p w14:paraId="58902A16" w14:textId="6A381758" w:rsidR="007E0DCB" w:rsidRPr="006A5377" w:rsidRDefault="007E0DCB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E. </w:t>
            </w:r>
            <w:r w:rsidR="00BC3857" w:rsidRPr="00D43355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>None of the above.</w:t>
            </w:r>
          </w:p>
        </w:tc>
      </w:tr>
      <w:tr w:rsidR="006A5377" w:rsidRPr="006A5377" w14:paraId="3EC30A49" w14:textId="77777777" w:rsidTr="003F3384">
        <w:trPr>
          <w:trHeight w:val="503"/>
        </w:trPr>
        <w:tc>
          <w:tcPr>
            <w:tcW w:w="720" w:type="dxa"/>
          </w:tcPr>
          <w:p w14:paraId="74950973" w14:textId="3F8B8797" w:rsidR="00435C32" w:rsidRPr="006A5377" w:rsidRDefault="00EE6678" w:rsidP="00EA1A98">
            <w:pPr>
              <w:pStyle w:val="TableofFigures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5</w:t>
            </w:r>
            <w:r w:rsidR="00435C32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. </w:t>
            </w:r>
          </w:p>
          <w:p w14:paraId="79B86FFA" w14:textId="14987033" w:rsidR="00435C32" w:rsidRPr="006A5377" w:rsidRDefault="00435C32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____</w:t>
            </w:r>
          </w:p>
        </w:tc>
        <w:tc>
          <w:tcPr>
            <w:tcW w:w="14598" w:type="dxa"/>
            <w:gridSpan w:val="5"/>
          </w:tcPr>
          <w:p w14:paraId="75404C7B" w14:textId="1F958C79" w:rsidR="00435C32" w:rsidRPr="006A5377" w:rsidRDefault="003E6D6C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Endogenous narrative:</w:t>
            </w:r>
          </w:p>
        </w:tc>
      </w:tr>
      <w:tr w:rsidR="006A5377" w:rsidRPr="006A5377" w14:paraId="4A56B7AD" w14:textId="77777777" w:rsidTr="008C0002">
        <w:trPr>
          <w:trHeight w:val="503"/>
        </w:trPr>
        <w:tc>
          <w:tcPr>
            <w:tcW w:w="720" w:type="dxa"/>
          </w:tcPr>
          <w:p w14:paraId="1F6377CD" w14:textId="77777777" w:rsidR="00844337" w:rsidRPr="006A5377" w:rsidRDefault="00844337" w:rsidP="00EA1A98">
            <w:pPr>
              <w:pStyle w:val="TableofFigures"/>
              <w:ind w:right="-56"/>
              <w:rPr>
                <w:color w:val="000000" w:themeColor="text1"/>
              </w:rPr>
            </w:pPr>
          </w:p>
        </w:tc>
        <w:tc>
          <w:tcPr>
            <w:tcW w:w="2700" w:type="dxa"/>
          </w:tcPr>
          <w:p w14:paraId="45F7AF31" w14:textId="0AF49CF8" w:rsidR="00844337" w:rsidRPr="006A5377" w:rsidRDefault="00844337" w:rsidP="003E6D6C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954A47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 xml:space="preserve">A. </w:t>
            </w:r>
            <w:r w:rsidR="00875D7C" w:rsidRPr="00954A47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 xml:space="preserve">a news article by a Kenyan journalist on </w:t>
            </w:r>
            <w:r w:rsidR="0051016E" w:rsidRPr="00954A47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>The Standard (a Kenyan newspaper)</w:t>
            </w:r>
          </w:p>
        </w:tc>
        <w:tc>
          <w:tcPr>
            <w:tcW w:w="2880" w:type="dxa"/>
          </w:tcPr>
          <w:p w14:paraId="4A08BBB9" w14:textId="2955DAA6" w:rsidR="00844337" w:rsidRPr="006A5377" w:rsidRDefault="00844337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B. narrative emanating from outside a country</w:t>
            </w:r>
          </w:p>
        </w:tc>
        <w:tc>
          <w:tcPr>
            <w:tcW w:w="3060" w:type="dxa"/>
          </w:tcPr>
          <w:p w14:paraId="4C1688A4" w14:textId="0BC05002" w:rsidR="00844337" w:rsidRPr="006A5377" w:rsidRDefault="00844337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C. narrative emanating from both inside and outside a country</w:t>
            </w:r>
          </w:p>
        </w:tc>
        <w:tc>
          <w:tcPr>
            <w:tcW w:w="3150" w:type="dxa"/>
          </w:tcPr>
          <w:p w14:paraId="1784CCA7" w14:textId="0420B190" w:rsidR="00844337" w:rsidRPr="006A5377" w:rsidRDefault="00844337" w:rsidP="006A54C7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D. </w:t>
            </w:r>
            <w:r w:rsidR="006A54C7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narrative going </w:t>
            </w:r>
            <w:r w:rsidR="00DE1605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into </w:t>
            </w:r>
            <w:r w:rsidR="003E6D6C" w:rsidRPr="006A5377">
              <w:rPr>
                <w:rFonts w:asciiTheme="minorHAnsi" w:hAnsiTheme="minorHAnsi"/>
                <w:color w:val="000000" w:themeColor="text1"/>
                <w:sz w:val="22"/>
              </w:rPr>
              <w:t>a country</w:t>
            </w:r>
          </w:p>
        </w:tc>
        <w:tc>
          <w:tcPr>
            <w:tcW w:w="2808" w:type="dxa"/>
          </w:tcPr>
          <w:p w14:paraId="5CABEAAC" w14:textId="473AD3E6" w:rsidR="00844337" w:rsidRPr="006A5377" w:rsidRDefault="00844337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E. </w:t>
            </w:r>
            <w:r w:rsidR="003E6D6C" w:rsidRPr="006A5377">
              <w:rPr>
                <w:rFonts w:asciiTheme="minorHAnsi" w:hAnsiTheme="minorHAnsi"/>
                <w:color w:val="000000" w:themeColor="text1"/>
                <w:sz w:val="22"/>
              </w:rPr>
              <w:t>None of the above</w:t>
            </w:r>
          </w:p>
        </w:tc>
      </w:tr>
      <w:tr w:rsidR="006A5377" w:rsidRPr="006A5377" w14:paraId="53E85D28" w14:textId="77777777" w:rsidTr="003F3384">
        <w:trPr>
          <w:trHeight w:val="503"/>
        </w:trPr>
        <w:tc>
          <w:tcPr>
            <w:tcW w:w="720" w:type="dxa"/>
          </w:tcPr>
          <w:p w14:paraId="0003FDB5" w14:textId="66DD937B" w:rsidR="00435C32" w:rsidRPr="006A5377" w:rsidRDefault="00EE6678" w:rsidP="00EA1A98">
            <w:pPr>
              <w:pStyle w:val="TableofFigures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6</w:t>
            </w:r>
            <w:r w:rsidR="00435C32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. </w:t>
            </w:r>
          </w:p>
          <w:p w14:paraId="41584D0A" w14:textId="3428BF74" w:rsidR="00435C32" w:rsidRPr="006A5377" w:rsidRDefault="00435C32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____</w:t>
            </w:r>
          </w:p>
        </w:tc>
        <w:tc>
          <w:tcPr>
            <w:tcW w:w="14598" w:type="dxa"/>
            <w:gridSpan w:val="5"/>
          </w:tcPr>
          <w:p w14:paraId="60AC7A9A" w14:textId="24CAF312" w:rsidR="00435C32" w:rsidRPr="006A5377" w:rsidRDefault="00346CF8" w:rsidP="00346CF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</w:rPr>
              <w:t>According to the African perspective, the advantages of polygyny is that:</w:t>
            </w:r>
          </w:p>
        </w:tc>
      </w:tr>
      <w:tr w:rsidR="006A5377" w:rsidRPr="006A5377" w14:paraId="6BD5A408" w14:textId="77777777" w:rsidTr="008C0002">
        <w:trPr>
          <w:trHeight w:val="503"/>
        </w:trPr>
        <w:tc>
          <w:tcPr>
            <w:tcW w:w="720" w:type="dxa"/>
          </w:tcPr>
          <w:p w14:paraId="5B768383" w14:textId="77777777" w:rsidR="00682F98" w:rsidRPr="006A5377" w:rsidRDefault="00682F98" w:rsidP="00EA1A98">
            <w:pPr>
              <w:pStyle w:val="TableofFigures"/>
              <w:ind w:right="-56"/>
              <w:rPr>
                <w:color w:val="000000" w:themeColor="text1"/>
              </w:rPr>
            </w:pPr>
          </w:p>
        </w:tc>
        <w:tc>
          <w:tcPr>
            <w:tcW w:w="2700" w:type="dxa"/>
          </w:tcPr>
          <w:p w14:paraId="6CA014AD" w14:textId="294DD29D" w:rsidR="00682F98" w:rsidRPr="006A5377" w:rsidRDefault="00682F98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E05499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>A. it is humanitarian</w:t>
            </w:r>
          </w:p>
        </w:tc>
        <w:tc>
          <w:tcPr>
            <w:tcW w:w="2880" w:type="dxa"/>
          </w:tcPr>
          <w:p w14:paraId="6959B821" w14:textId="77777777" w:rsidR="00682F98" w:rsidRPr="006A5377" w:rsidRDefault="00682F98" w:rsidP="006A2FCA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B. it is immoral</w:t>
            </w:r>
          </w:p>
          <w:p w14:paraId="544613C1" w14:textId="29958D47" w:rsidR="00682F98" w:rsidRPr="006A5377" w:rsidRDefault="00682F98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</w:p>
        </w:tc>
        <w:tc>
          <w:tcPr>
            <w:tcW w:w="3060" w:type="dxa"/>
          </w:tcPr>
          <w:p w14:paraId="1F70A3F7" w14:textId="5378D1E2" w:rsidR="00682F98" w:rsidRPr="006A5377" w:rsidRDefault="00682F98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C. is divisive</w:t>
            </w:r>
          </w:p>
        </w:tc>
        <w:tc>
          <w:tcPr>
            <w:tcW w:w="3150" w:type="dxa"/>
          </w:tcPr>
          <w:p w14:paraId="3F4EEDD5" w14:textId="3116B5F5" w:rsidR="00682F98" w:rsidRPr="006A5377" w:rsidRDefault="009977B0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D. A</w:t>
            </w:r>
            <w:r w:rsidR="00682F98" w:rsidRPr="006A5377">
              <w:rPr>
                <w:rFonts w:asciiTheme="minorHAnsi" w:hAnsiTheme="minorHAnsi"/>
                <w:color w:val="000000" w:themeColor="text1"/>
                <w:sz w:val="22"/>
              </w:rPr>
              <w:t>ll of the above</w:t>
            </w:r>
          </w:p>
        </w:tc>
        <w:tc>
          <w:tcPr>
            <w:tcW w:w="2808" w:type="dxa"/>
          </w:tcPr>
          <w:p w14:paraId="5206D992" w14:textId="63E2A2E9" w:rsidR="00682F98" w:rsidRPr="006A5377" w:rsidRDefault="00682F98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E. </w:t>
            </w:r>
            <w:r w:rsidR="009977B0" w:rsidRPr="006A5377">
              <w:rPr>
                <w:rFonts w:asciiTheme="minorHAnsi" w:hAnsiTheme="minorHAnsi"/>
                <w:color w:val="000000" w:themeColor="text1"/>
                <w:sz w:val="22"/>
              </w:rPr>
              <w:t>B and C</w:t>
            </w:r>
          </w:p>
        </w:tc>
      </w:tr>
      <w:tr w:rsidR="006A5377" w:rsidRPr="006A5377" w14:paraId="706491A1" w14:textId="77777777" w:rsidTr="003F3384">
        <w:trPr>
          <w:trHeight w:val="503"/>
        </w:trPr>
        <w:tc>
          <w:tcPr>
            <w:tcW w:w="720" w:type="dxa"/>
          </w:tcPr>
          <w:p w14:paraId="3E78DFB1" w14:textId="5D6FB78A" w:rsidR="00435C32" w:rsidRPr="006A5377" w:rsidRDefault="00EE6678" w:rsidP="00EA1A98">
            <w:pPr>
              <w:pStyle w:val="TableofFigures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7</w:t>
            </w:r>
            <w:r w:rsidR="00435C32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. </w:t>
            </w:r>
          </w:p>
          <w:p w14:paraId="41DB43FE" w14:textId="3E2A713A" w:rsidR="00435C32" w:rsidRPr="006A5377" w:rsidRDefault="00435C32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____</w:t>
            </w:r>
          </w:p>
        </w:tc>
        <w:tc>
          <w:tcPr>
            <w:tcW w:w="14598" w:type="dxa"/>
            <w:gridSpan w:val="5"/>
          </w:tcPr>
          <w:p w14:paraId="6478265C" w14:textId="57A2ECB6" w:rsidR="00435C32" w:rsidRPr="006A5377" w:rsidRDefault="007648A1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i/>
                <w:color w:val="000000" w:themeColor="text1"/>
                <w:sz w:val="22"/>
              </w:rPr>
              <w:t>Apartheid</w:t>
            </w: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:</w:t>
            </w:r>
          </w:p>
        </w:tc>
      </w:tr>
      <w:tr w:rsidR="006A5377" w:rsidRPr="006A5377" w14:paraId="30BA187F" w14:textId="77777777" w:rsidTr="008C0002">
        <w:trPr>
          <w:trHeight w:val="503"/>
        </w:trPr>
        <w:tc>
          <w:tcPr>
            <w:tcW w:w="720" w:type="dxa"/>
          </w:tcPr>
          <w:p w14:paraId="28E1797F" w14:textId="77777777" w:rsidR="009A100D" w:rsidRPr="006A5377" w:rsidRDefault="009A100D" w:rsidP="00EA1A98">
            <w:pPr>
              <w:pStyle w:val="TableofFigures"/>
              <w:ind w:right="-56"/>
              <w:rPr>
                <w:color w:val="000000" w:themeColor="text1"/>
              </w:rPr>
            </w:pPr>
          </w:p>
        </w:tc>
        <w:tc>
          <w:tcPr>
            <w:tcW w:w="2700" w:type="dxa"/>
          </w:tcPr>
          <w:p w14:paraId="6CFED088" w14:textId="4F4E93AF" w:rsidR="009A100D" w:rsidRPr="006A5377" w:rsidRDefault="009A100D" w:rsidP="007648A1">
            <w:pPr>
              <w:spacing w:after="0"/>
              <w:rPr>
                <w:rFonts w:eastAsia="Times New Roman" w:cs="Times New Roman"/>
                <w:color w:val="000000" w:themeColor="text1"/>
                <w:szCs w:val="24"/>
                <w:lang w:eastAsia="en-US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A. </w:t>
            </w:r>
            <w:r w:rsidR="007648A1" w:rsidRPr="00E05499">
              <w:rPr>
                <w:rFonts w:ascii="Cambria" w:eastAsia="Times New Roman" w:hAnsi="Cambria" w:cs="Times New Roman"/>
                <w:i/>
                <w:iCs/>
                <w:color w:val="000000" w:themeColor="text1"/>
                <w:szCs w:val="24"/>
                <w:highlight w:val="yellow"/>
                <w:lang w:eastAsia="en-US"/>
              </w:rPr>
              <w:t>'</w:t>
            </w:r>
            <w:r w:rsidR="007648A1" w:rsidRPr="00E05499">
              <w:rPr>
                <w:rFonts w:ascii="Cambria" w:eastAsia="Times New Roman" w:hAnsi="Cambria" w:cs="Times New Roman"/>
                <w:color w:val="000000" w:themeColor="text1"/>
                <w:sz w:val="27"/>
                <w:szCs w:val="27"/>
                <w:highlight w:val="yellow"/>
                <w:shd w:val="clear" w:color="auto" w:fill="F4F4F4"/>
                <w:lang w:eastAsia="en-US"/>
              </w:rPr>
              <w:t>Seperateness.'</w:t>
            </w:r>
          </w:p>
        </w:tc>
        <w:tc>
          <w:tcPr>
            <w:tcW w:w="2880" w:type="dxa"/>
          </w:tcPr>
          <w:p w14:paraId="0692D19E" w14:textId="160C43BF" w:rsidR="009A100D" w:rsidRPr="006A5377" w:rsidRDefault="009A100D" w:rsidP="00ED3413">
            <w:pPr>
              <w:spacing w:after="0"/>
              <w:rPr>
                <w:rFonts w:eastAsia="Times New Roman" w:cs="Times New Roman"/>
                <w:color w:val="000000" w:themeColor="text1"/>
                <w:szCs w:val="24"/>
                <w:lang w:eastAsia="en-US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B. </w:t>
            </w:r>
            <w:r w:rsidR="007648A1"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 xml:space="preserve">a system of racial segregation that took place in South </w:t>
            </w:r>
            <w:r w:rsidR="00ED3413"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Sudan</w:t>
            </w:r>
          </w:p>
        </w:tc>
        <w:tc>
          <w:tcPr>
            <w:tcW w:w="3060" w:type="dxa"/>
          </w:tcPr>
          <w:p w14:paraId="49805691" w14:textId="63F18D39" w:rsidR="009A100D" w:rsidRPr="006A5377" w:rsidRDefault="009A100D" w:rsidP="00F1036A">
            <w:pPr>
              <w:spacing w:after="0"/>
              <w:rPr>
                <w:rFonts w:eastAsia="Times New Roman" w:cs="Times New Roman"/>
                <w:color w:val="000000" w:themeColor="text1"/>
                <w:szCs w:val="24"/>
                <w:lang w:eastAsia="en-US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C. </w:t>
            </w:r>
            <w:r w:rsidR="00F1036A"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a system of gender segregation that took place in South Africa</w:t>
            </w:r>
          </w:p>
        </w:tc>
        <w:tc>
          <w:tcPr>
            <w:tcW w:w="3150" w:type="dxa"/>
          </w:tcPr>
          <w:p w14:paraId="5B85CD0B" w14:textId="6D90645C" w:rsidR="009A100D" w:rsidRPr="006A5377" w:rsidRDefault="00ED3413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D. A and B</w:t>
            </w:r>
          </w:p>
        </w:tc>
        <w:tc>
          <w:tcPr>
            <w:tcW w:w="2808" w:type="dxa"/>
          </w:tcPr>
          <w:p w14:paraId="37180D11" w14:textId="57671AA0" w:rsidR="009A100D" w:rsidRPr="006A5377" w:rsidRDefault="009A100D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E.</w:t>
            </w:r>
            <w:r w:rsidR="00ED3413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A and C</w:t>
            </w: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</w:t>
            </w:r>
          </w:p>
        </w:tc>
      </w:tr>
      <w:tr w:rsidR="006A5377" w:rsidRPr="006A5377" w14:paraId="42C81EB6" w14:textId="77777777" w:rsidTr="003F3384">
        <w:trPr>
          <w:trHeight w:val="503"/>
        </w:trPr>
        <w:tc>
          <w:tcPr>
            <w:tcW w:w="720" w:type="dxa"/>
          </w:tcPr>
          <w:p w14:paraId="25B906CA" w14:textId="21E10B84" w:rsidR="00435C32" w:rsidRPr="006A5377" w:rsidRDefault="00EE6678" w:rsidP="00EA1A98">
            <w:pPr>
              <w:pStyle w:val="TableofFigures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8</w:t>
            </w:r>
            <w:r w:rsidR="00435C32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. </w:t>
            </w:r>
          </w:p>
          <w:p w14:paraId="79B4DF29" w14:textId="46462AAE" w:rsidR="00435C32" w:rsidRPr="006A5377" w:rsidRDefault="00435C32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____</w:t>
            </w:r>
          </w:p>
        </w:tc>
        <w:tc>
          <w:tcPr>
            <w:tcW w:w="14598" w:type="dxa"/>
            <w:gridSpan w:val="5"/>
          </w:tcPr>
          <w:p w14:paraId="52DEA761" w14:textId="39C29279" w:rsidR="00435C32" w:rsidRPr="006A5377" w:rsidRDefault="001E3585" w:rsidP="001E3585">
            <w:pPr>
              <w:spacing w:after="0"/>
              <w:rPr>
                <w:rFonts w:eastAsia="Times New Roman" w:cs="Times New Roman"/>
                <w:color w:val="000000" w:themeColor="text1"/>
                <w:szCs w:val="24"/>
                <w:lang w:eastAsia="en-US"/>
              </w:rPr>
            </w:pPr>
            <w:r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________ is the youngest independent country in Africa and ____ is the oldest formerly-colonized republic in sub-Saharan Africa.</w:t>
            </w:r>
          </w:p>
        </w:tc>
      </w:tr>
      <w:tr w:rsidR="006A5377" w:rsidRPr="006A5377" w14:paraId="701B5B30" w14:textId="77777777" w:rsidTr="008C0002">
        <w:trPr>
          <w:trHeight w:val="503"/>
        </w:trPr>
        <w:tc>
          <w:tcPr>
            <w:tcW w:w="720" w:type="dxa"/>
          </w:tcPr>
          <w:p w14:paraId="6CE21661" w14:textId="77777777" w:rsidR="009A100D" w:rsidRPr="006A5377" w:rsidRDefault="009A100D" w:rsidP="00EA1A98">
            <w:pPr>
              <w:pStyle w:val="TableofFigures"/>
              <w:ind w:right="-56"/>
              <w:rPr>
                <w:color w:val="000000" w:themeColor="text1"/>
              </w:rPr>
            </w:pPr>
          </w:p>
        </w:tc>
        <w:tc>
          <w:tcPr>
            <w:tcW w:w="2700" w:type="dxa"/>
          </w:tcPr>
          <w:p w14:paraId="0AE96B12" w14:textId="77777777" w:rsidR="009A100D" w:rsidRPr="006A5377" w:rsidRDefault="009A100D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A. </w:t>
            </w:r>
            <w:r w:rsidR="00722CDE" w:rsidRPr="006A5377">
              <w:rPr>
                <w:rFonts w:asciiTheme="minorHAnsi" w:hAnsiTheme="minorHAnsi"/>
                <w:color w:val="000000" w:themeColor="text1"/>
                <w:sz w:val="22"/>
              </w:rPr>
              <w:t>South Sudan</w:t>
            </w:r>
          </w:p>
          <w:p w14:paraId="388174DC" w14:textId="57FFC8EB" w:rsidR="00722CDE" w:rsidRPr="006A5377" w:rsidRDefault="00B6673A" w:rsidP="00722CDE">
            <w:pPr>
              <w:pStyle w:val="TableofFigures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Kermet</w:t>
            </w:r>
          </w:p>
        </w:tc>
        <w:tc>
          <w:tcPr>
            <w:tcW w:w="2880" w:type="dxa"/>
          </w:tcPr>
          <w:p w14:paraId="611B9782" w14:textId="77777777" w:rsidR="00B6673A" w:rsidRPr="006A5377" w:rsidRDefault="009A100D" w:rsidP="00B6673A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B.</w:t>
            </w:r>
            <w:r w:rsidR="00722CDE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</w:t>
            </w:r>
            <w:r w:rsidR="00B6673A" w:rsidRPr="006A5377">
              <w:rPr>
                <w:rFonts w:asciiTheme="minorHAnsi" w:hAnsiTheme="minorHAnsi"/>
                <w:color w:val="000000" w:themeColor="text1"/>
                <w:sz w:val="22"/>
              </w:rPr>
              <w:t>South Sudan</w:t>
            </w:r>
          </w:p>
          <w:p w14:paraId="45F285F7" w14:textId="7A90336F" w:rsidR="00B6673A" w:rsidRPr="006A5377" w:rsidRDefault="00B6673A" w:rsidP="00B6673A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color w:val="000000" w:themeColor="text1"/>
              </w:rPr>
              <w:t>Ghana</w:t>
            </w:r>
          </w:p>
          <w:p w14:paraId="596CEBDE" w14:textId="37CA9EAF" w:rsidR="009A100D" w:rsidRPr="006A5377" w:rsidRDefault="009A100D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</w:p>
        </w:tc>
        <w:tc>
          <w:tcPr>
            <w:tcW w:w="3060" w:type="dxa"/>
          </w:tcPr>
          <w:p w14:paraId="1CBF8F05" w14:textId="77777777" w:rsidR="009A100D" w:rsidRPr="006A5377" w:rsidRDefault="009A100D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C. </w:t>
            </w:r>
            <w:r w:rsidR="00722CDE" w:rsidRPr="006A5377">
              <w:rPr>
                <w:rFonts w:asciiTheme="minorHAnsi" w:hAnsiTheme="minorHAnsi"/>
                <w:color w:val="000000" w:themeColor="text1"/>
                <w:sz w:val="22"/>
              </w:rPr>
              <w:t>South Africa</w:t>
            </w:r>
          </w:p>
          <w:p w14:paraId="42A19C95" w14:textId="1D5D848D" w:rsidR="00722CDE" w:rsidRPr="006A5377" w:rsidRDefault="00722CDE" w:rsidP="00722CDE">
            <w:pPr>
              <w:pStyle w:val="TableofFigures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Ghana</w:t>
            </w:r>
          </w:p>
        </w:tc>
        <w:tc>
          <w:tcPr>
            <w:tcW w:w="3150" w:type="dxa"/>
          </w:tcPr>
          <w:p w14:paraId="4D5BDFAF" w14:textId="09122808" w:rsidR="00B6673A" w:rsidRPr="00B12496" w:rsidRDefault="009A100D" w:rsidP="00B6673A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</w:pPr>
            <w:r w:rsidRPr="00B12496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 xml:space="preserve">D. </w:t>
            </w:r>
            <w:r w:rsidR="00B6673A" w:rsidRPr="00B12496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>South Sudan</w:t>
            </w:r>
          </w:p>
          <w:p w14:paraId="4D00E069" w14:textId="58A10E3F" w:rsidR="00722CDE" w:rsidRPr="006A5377" w:rsidRDefault="00B6673A" w:rsidP="00B6673A">
            <w:pPr>
              <w:pStyle w:val="TableofFigures"/>
              <w:rPr>
                <w:color w:val="000000" w:themeColor="text1"/>
              </w:rPr>
            </w:pPr>
            <w:r w:rsidRPr="00B12496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>Ethiopia</w:t>
            </w:r>
          </w:p>
        </w:tc>
        <w:tc>
          <w:tcPr>
            <w:tcW w:w="2808" w:type="dxa"/>
          </w:tcPr>
          <w:p w14:paraId="4314A129" w14:textId="77777777" w:rsidR="009A100D" w:rsidRPr="006A5377" w:rsidRDefault="009A100D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E. </w:t>
            </w:r>
            <w:r w:rsidR="00722CDE" w:rsidRPr="006A5377">
              <w:rPr>
                <w:rFonts w:asciiTheme="minorHAnsi" w:hAnsiTheme="minorHAnsi"/>
                <w:color w:val="000000" w:themeColor="text1"/>
                <w:sz w:val="22"/>
              </w:rPr>
              <w:t>Ghana</w:t>
            </w:r>
          </w:p>
          <w:p w14:paraId="35AE05A5" w14:textId="49091F00" w:rsidR="00722CDE" w:rsidRPr="006A5377" w:rsidRDefault="00722CDE" w:rsidP="00722CDE">
            <w:pPr>
              <w:pStyle w:val="TableofFigures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South Sudan</w:t>
            </w:r>
          </w:p>
        </w:tc>
      </w:tr>
      <w:tr w:rsidR="006A5377" w:rsidRPr="006A5377" w14:paraId="6DAD73AB" w14:textId="77777777" w:rsidTr="003F3384">
        <w:trPr>
          <w:trHeight w:val="503"/>
        </w:trPr>
        <w:tc>
          <w:tcPr>
            <w:tcW w:w="720" w:type="dxa"/>
          </w:tcPr>
          <w:p w14:paraId="7E2BA7C9" w14:textId="097783D4" w:rsidR="00435C32" w:rsidRPr="006A5377" w:rsidRDefault="00EE6678" w:rsidP="00EA1A98">
            <w:pPr>
              <w:pStyle w:val="TableofFigures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9</w:t>
            </w:r>
            <w:r w:rsidR="00435C32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. </w:t>
            </w:r>
          </w:p>
          <w:p w14:paraId="753F3977" w14:textId="6BD0C559" w:rsidR="00435C32" w:rsidRPr="006A5377" w:rsidRDefault="00435C32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____</w:t>
            </w:r>
          </w:p>
        </w:tc>
        <w:tc>
          <w:tcPr>
            <w:tcW w:w="14598" w:type="dxa"/>
            <w:gridSpan w:val="5"/>
          </w:tcPr>
          <w:p w14:paraId="3C3F9114" w14:textId="7EBADF15" w:rsidR="00435C32" w:rsidRPr="006A5377" w:rsidRDefault="00D57C76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The following 4</w:t>
            </w:r>
            <w:r w:rsidR="000A36AA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countries participated in the Berlin Conference:</w:t>
            </w:r>
          </w:p>
        </w:tc>
      </w:tr>
      <w:tr w:rsidR="006A5377" w:rsidRPr="006A5377" w14:paraId="66F3FDCA" w14:textId="77777777" w:rsidTr="008C0002">
        <w:trPr>
          <w:trHeight w:val="503"/>
        </w:trPr>
        <w:tc>
          <w:tcPr>
            <w:tcW w:w="720" w:type="dxa"/>
          </w:tcPr>
          <w:p w14:paraId="24FE578A" w14:textId="77777777" w:rsidR="00EA1A98" w:rsidRPr="006A5377" w:rsidRDefault="00EA1A98" w:rsidP="00EA1A98">
            <w:pPr>
              <w:pStyle w:val="TableofFigures"/>
              <w:ind w:right="-56"/>
              <w:rPr>
                <w:color w:val="000000" w:themeColor="text1"/>
              </w:rPr>
            </w:pPr>
          </w:p>
        </w:tc>
        <w:tc>
          <w:tcPr>
            <w:tcW w:w="2700" w:type="dxa"/>
          </w:tcPr>
          <w:p w14:paraId="6147E7E4" w14:textId="4B166824" w:rsidR="00300E7E" w:rsidRPr="006A5377" w:rsidRDefault="00EA1A98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A. </w:t>
            </w:r>
            <w:r w:rsidR="00300E7E" w:rsidRPr="006A5377">
              <w:rPr>
                <w:rFonts w:asciiTheme="minorHAnsi" w:hAnsiTheme="minorHAnsi"/>
                <w:color w:val="000000" w:themeColor="text1"/>
                <w:sz w:val="22"/>
              </w:rPr>
              <w:t>United Arab Emirates</w:t>
            </w:r>
          </w:p>
          <w:p w14:paraId="6660CCD4" w14:textId="1E9812D0" w:rsidR="00EA1A98" w:rsidRPr="006A5377" w:rsidRDefault="00EA1A98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Belgium</w:t>
            </w:r>
          </w:p>
          <w:p w14:paraId="2A9ECC3D" w14:textId="77777777" w:rsidR="00EA1A98" w:rsidRPr="006A5377" w:rsidRDefault="00EA1A98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France</w:t>
            </w:r>
          </w:p>
          <w:p w14:paraId="4C711123" w14:textId="3B22710A" w:rsidR="00EA1A98" w:rsidRPr="006A5377" w:rsidRDefault="00300E7E" w:rsidP="00300E7E">
            <w:pPr>
              <w:spacing w:after="0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Portugal</w:t>
            </w:r>
          </w:p>
        </w:tc>
        <w:tc>
          <w:tcPr>
            <w:tcW w:w="2880" w:type="dxa"/>
          </w:tcPr>
          <w:p w14:paraId="70EBA8EB" w14:textId="3898FD6F" w:rsidR="00EA1A98" w:rsidRPr="006A5377" w:rsidRDefault="00EA1A98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B. </w:t>
            </w:r>
            <w:r w:rsidR="00300E7E" w:rsidRPr="006A5377">
              <w:rPr>
                <w:rFonts w:asciiTheme="minorHAnsi" w:hAnsiTheme="minorHAnsi"/>
                <w:color w:val="000000" w:themeColor="text1"/>
                <w:sz w:val="22"/>
              </w:rPr>
              <w:t>United Kingdom</w:t>
            </w:r>
          </w:p>
          <w:p w14:paraId="74D6C64A" w14:textId="25915102" w:rsidR="005452F3" w:rsidRPr="006A5377" w:rsidRDefault="00113660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Argentina</w:t>
            </w:r>
          </w:p>
          <w:p w14:paraId="0D1A8A3C" w14:textId="77777777" w:rsidR="005452F3" w:rsidRPr="006A5377" w:rsidRDefault="005452F3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Belgium</w:t>
            </w:r>
          </w:p>
          <w:p w14:paraId="1BBC261A" w14:textId="77777777" w:rsidR="00EA1A98" w:rsidRPr="006A5377" w:rsidRDefault="00EA1A98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 xml:space="preserve">France </w:t>
            </w:r>
          </w:p>
          <w:p w14:paraId="28AB5AE9" w14:textId="16E89CDF" w:rsidR="00EA1A98" w:rsidRPr="006A5377" w:rsidRDefault="00EA1A98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</w:p>
        </w:tc>
        <w:tc>
          <w:tcPr>
            <w:tcW w:w="3060" w:type="dxa"/>
          </w:tcPr>
          <w:p w14:paraId="499A366C" w14:textId="141DB7A1" w:rsidR="00EA1A98" w:rsidRPr="006A5377" w:rsidRDefault="00EA1A98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C. </w:t>
            </w:r>
            <w:r w:rsidR="005452F3" w:rsidRPr="006A5377">
              <w:rPr>
                <w:rFonts w:asciiTheme="minorHAnsi" w:hAnsiTheme="minorHAnsi"/>
                <w:color w:val="000000" w:themeColor="text1"/>
                <w:sz w:val="22"/>
              </w:rPr>
              <w:t>United States</w:t>
            </w:r>
          </w:p>
          <w:p w14:paraId="3C26A187" w14:textId="77777777" w:rsidR="00EA1A98" w:rsidRPr="006A5377" w:rsidRDefault="00EA1A98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 xml:space="preserve">France </w:t>
            </w:r>
          </w:p>
          <w:p w14:paraId="7D66008C" w14:textId="7654C907" w:rsidR="00EA1A98" w:rsidRPr="006A5377" w:rsidRDefault="00F46150" w:rsidP="00EA1A98">
            <w:pPr>
              <w:spacing w:after="0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Bosnia</w:t>
            </w:r>
          </w:p>
          <w:p w14:paraId="50CB6566" w14:textId="4D2FEB67" w:rsidR="00F46150" w:rsidRPr="006A5377" w:rsidRDefault="00F46150" w:rsidP="00F46150">
            <w:pPr>
              <w:pStyle w:val="TableofFigures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Germany</w:t>
            </w:r>
          </w:p>
        </w:tc>
        <w:tc>
          <w:tcPr>
            <w:tcW w:w="3150" w:type="dxa"/>
          </w:tcPr>
          <w:p w14:paraId="5A0F27F7" w14:textId="1A424DA3" w:rsidR="00EA1A98" w:rsidRPr="00B12496" w:rsidRDefault="00EA1A98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</w:pPr>
            <w:r w:rsidRPr="00B12496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 xml:space="preserve">D. </w:t>
            </w:r>
            <w:r w:rsidR="00A8000E" w:rsidRPr="00B12496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>Portugal</w:t>
            </w:r>
          </w:p>
          <w:p w14:paraId="5341CF20" w14:textId="780DA3CC" w:rsidR="00A8000E" w:rsidRPr="00B12496" w:rsidRDefault="00A8000E" w:rsidP="00A8000E">
            <w:pPr>
              <w:pStyle w:val="TableofFigures"/>
              <w:rPr>
                <w:color w:val="000000" w:themeColor="text1"/>
                <w:highlight w:val="yellow"/>
              </w:rPr>
            </w:pPr>
            <w:r w:rsidRPr="00B12496">
              <w:rPr>
                <w:color w:val="000000" w:themeColor="text1"/>
                <w:highlight w:val="yellow"/>
              </w:rPr>
              <w:t>Spain</w:t>
            </w:r>
          </w:p>
          <w:p w14:paraId="127D18E8" w14:textId="77777777" w:rsidR="00EA1A98" w:rsidRPr="00B12496" w:rsidRDefault="00EA1A98" w:rsidP="00EA1A98">
            <w:pPr>
              <w:pStyle w:val="TableofFigures"/>
              <w:ind w:right="-56"/>
              <w:rPr>
                <w:color w:val="000000" w:themeColor="text1"/>
                <w:highlight w:val="yellow"/>
              </w:rPr>
            </w:pPr>
            <w:r w:rsidRPr="00B12496">
              <w:rPr>
                <w:color w:val="000000" w:themeColor="text1"/>
                <w:highlight w:val="yellow"/>
              </w:rPr>
              <w:t>France</w:t>
            </w:r>
          </w:p>
          <w:p w14:paraId="25FDE235" w14:textId="63D8660B" w:rsidR="00EA1A98" w:rsidRPr="006A5377" w:rsidRDefault="00A8000E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B12496">
              <w:rPr>
                <w:color w:val="000000" w:themeColor="text1"/>
                <w:highlight w:val="yellow"/>
              </w:rPr>
              <w:t>Belgium</w:t>
            </w:r>
          </w:p>
        </w:tc>
        <w:tc>
          <w:tcPr>
            <w:tcW w:w="2808" w:type="dxa"/>
          </w:tcPr>
          <w:p w14:paraId="71CEC236" w14:textId="2C9F73D1" w:rsidR="00286868" w:rsidRPr="006A5377" w:rsidRDefault="00EA1A98" w:rsidP="0028686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E. </w:t>
            </w:r>
            <w:r w:rsidR="00D57C76" w:rsidRPr="006A5377">
              <w:rPr>
                <w:rFonts w:asciiTheme="minorHAnsi" w:hAnsiTheme="minorHAnsi"/>
                <w:color w:val="000000" w:themeColor="text1"/>
                <w:sz w:val="22"/>
              </w:rPr>
              <w:t>Ukraine</w:t>
            </w:r>
          </w:p>
          <w:p w14:paraId="23FD877B" w14:textId="77777777" w:rsidR="00286868" w:rsidRPr="006A5377" w:rsidRDefault="00286868" w:rsidP="0028686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Portugal</w:t>
            </w:r>
          </w:p>
          <w:p w14:paraId="504348E2" w14:textId="77777777" w:rsidR="00286868" w:rsidRPr="006A5377" w:rsidRDefault="00286868" w:rsidP="0028686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Belgium</w:t>
            </w:r>
          </w:p>
          <w:p w14:paraId="404FDFB7" w14:textId="77777777" w:rsidR="00286868" w:rsidRPr="006A5377" w:rsidRDefault="00286868" w:rsidP="0028686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 xml:space="preserve">France </w:t>
            </w:r>
          </w:p>
          <w:p w14:paraId="17DBD12A" w14:textId="798980DD" w:rsidR="00EA1A98" w:rsidRPr="006A5377" w:rsidRDefault="00EA1A98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</w:p>
        </w:tc>
      </w:tr>
      <w:tr w:rsidR="006A5377" w:rsidRPr="006A5377" w14:paraId="7245BE40" w14:textId="77777777" w:rsidTr="00BC7CB5">
        <w:trPr>
          <w:trHeight w:val="467"/>
        </w:trPr>
        <w:tc>
          <w:tcPr>
            <w:tcW w:w="720" w:type="dxa"/>
          </w:tcPr>
          <w:p w14:paraId="3A681B5C" w14:textId="1EB3F012" w:rsidR="00087824" w:rsidRPr="006A5377" w:rsidRDefault="001E3422" w:rsidP="00EA1A98">
            <w:pPr>
              <w:pStyle w:val="TableofFigures"/>
              <w:ind w:right="-58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10</w:t>
            </w:r>
            <w:r w:rsidR="00087824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. </w:t>
            </w:r>
          </w:p>
          <w:p w14:paraId="0C8F4D6A" w14:textId="46EE6E84" w:rsidR="00087824" w:rsidRPr="006A5377" w:rsidRDefault="00087824" w:rsidP="00EA1A98">
            <w:pPr>
              <w:pStyle w:val="TableofFigures"/>
              <w:ind w:right="-58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____</w:t>
            </w:r>
          </w:p>
        </w:tc>
        <w:tc>
          <w:tcPr>
            <w:tcW w:w="14598" w:type="dxa"/>
            <w:gridSpan w:val="5"/>
          </w:tcPr>
          <w:p w14:paraId="67102AC5" w14:textId="56BD9CB8" w:rsidR="00087824" w:rsidRPr="006A5377" w:rsidRDefault="0030682B" w:rsidP="00EA1A98">
            <w:pPr>
              <w:spacing w:after="0"/>
              <w:ind w:right="-58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Julius Nyerere:</w:t>
            </w:r>
          </w:p>
        </w:tc>
      </w:tr>
      <w:tr w:rsidR="006A5377" w:rsidRPr="006A5377" w14:paraId="776E2966" w14:textId="77777777" w:rsidTr="008C0002">
        <w:trPr>
          <w:trHeight w:val="503"/>
        </w:trPr>
        <w:tc>
          <w:tcPr>
            <w:tcW w:w="720" w:type="dxa"/>
          </w:tcPr>
          <w:p w14:paraId="35735272" w14:textId="77777777" w:rsidR="009A100D" w:rsidRPr="006A5377" w:rsidRDefault="009A100D" w:rsidP="00EA1A98">
            <w:pPr>
              <w:pStyle w:val="TableofFigures"/>
              <w:ind w:right="-56"/>
              <w:rPr>
                <w:color w:val="000000" w:themeColor="text1"/>
              </w:rPr>
            </w:pPr>
          </w:p>
        </w:tc>
        <w:tc>
          <w:tcPr>
            <w:tcW w:w="2700" w:type="dxa"/>
          </w:tcPr>
          <w:p w14:paraId="242EBAAE" w14:textId="4E278E45" w:rsidR="009A100D" w:rsidRPr="006A5377" w:rsidRDefault="009A100D" w:rsidP="00BC7CB5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B12496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 xml:space="preserve">A. </w:t>
            </w:r>
            <w:r w:rsidR="00436203" w:rsidRPr="00B12496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 xml:space="preserve">the </w:t>
            </w:r>
            <w:r w:rsidR="0030682B" w:rsidRPr="00B12496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 xml:space="preserve">first president of </w:t>
            </w:r>
            <w:r w:rsidR="00BC7CB5" w:rsidRPr="00B12496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>independent Tanzania</w:t>
            </w:r>
          </w:p>
        </w:tc>
        <w:tc>
          <w:tcPr>
            <w:tcW w:w="2880" w:type="dxa"/>
          </w:tcPr>
          <w:p w14:paraId="2FBC61D4" w14:textId="6D5BF9ED" w:rsidR="009A100D" w:rsidRPr="006A5377" w:rsidRDefault="009A100D" w:rsidP="00710ADF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B. </w:t>
            </w:r>
            <w:r w:rsidR="00BC7CB5" w:rsidRPr="006A5377">
              <w:rPr>
                <w:rFonts w:asciiTheme="minorHAnsi" w:hAnsiTheme="minorHAnsi"/>
                <w:color w:val="000000" w:themeColor="text1"/>
                <w:sz w:val="22"/>
              </w:rPr>
              <w:t>also known as ‘</w:t>
            </w:r>
            <w:r w:rsidR="00710ADF" w:rsidRPr="006A5377">
              <w:rPr>
                <w:rFonts w:asciiTheme="minorHAnsi" w:hAnsiTheme="minorHAnsi"/>
                <w:color w:val="000000" w:themeColor="text1"/>
                <w:sz w:val="22"/>
              </w:rPr>
              <w:t>Mutukufu’</w:t>
            </w:r>
            <w:r w:rsidR="00BC7CB5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(‘</w:t>
            </w:r>
            <w:r w:rsidR="003F2322" w:rsidRPr="006A5377">
              <w:rPr>
                <w:rFonts w:asciiTheme="minorHAnsi" w:hAnsiTheme="minorHAnsi"/>
                <w:color w:val="000000" w:themeColor="text1"/>
                <w:sz w:val="22"/>
              </w:rPr>
              <w:t>T</w:t>
            </w:r>
            <w:r w:rsidR="00BC7CB5" w:rsidRPr="006A5377">
              <w:rPr>
                <w:rFonts w:asciiTheme="minorHAnsi" w:hAnsiTheme="minorHAnsi"/>
                <w:color w:val="000000" w:themeColor="text1"/>
                <w:sz w:val="22"/>
              </w:rPr>
              <w:t>eacher’)</w:t>
            </w:r>
          </w:p>
        </w:tc>
        <w:tc>
          <w:tcPr>
            <w:tcW w:w="3060" w:type="dxa"/>
          </w:tcPr>
          <w:p w14:paraId="6901D9D4" w14:textId="3B17B1C5" w:rsidR="009A100D" w:rsidRPr="006A5377" w:rsidRDefault="009A100D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C. </w:t>
            </w:r>
            <w:r w:rsidR="00BC7CB5" w:rsidRPr="006A5377">
              <w:rPr>
                <w:rFonts w:asciiTheme="minorHAnsi" w:hAnsiTheme="minorHAnsi"/>
                <w:color w:val="000000" w:themeColor="text1"/>
                <w:sz w:val="22"/>
              </w:rPr>
              <w:t>the first president of independent Ghana</w:t>
            </w:r>
          </w:p>
        </w:tc>
        <w:tc>
          <w:tcPr>
            <w:tcW w:w="3150" w:type="dxa"/>
          </w:tcPr>
          <w:p w14:paraId="070E95BA" w14:textId="554DA454" w:rsidR="009A100D" w:rsidRPr="006A5377" w:rsidRDefault="009A100D" w:rsidP="003F2322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D. </w:t>
            </w:r>
            <w:r w:rsidR="003F2322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was deposed in a </w:t>
            </w:r>
            <w:r w:rsidR="003F2322" w:rsidRPr="006A5377">
              <w:rPr>
                <w:rFonts w:asciiTheme="minorHAnsi" w:hAnsiTheme="minorHAnsi"/>
                <w:i/>
                <w:color w:val="000000" w:themeColor="text1"/>
                <w:sz w:val="22"/>
              </w:rPr>
              <w:t>coup d’etat</w:t>
            </w:r>
            <w:r w:rsidR="00710ADF" w:rsidRPr="006A5377">
              <w:rPr>
                <w:rFonts w:asciiTheme="minorHAnsi" w:hAnsiTheme="minorHAnsi"/>
                <w:color w:val="000000" w:themeColor="text1"/>
                <w:sz w:val="22"/>
              </w:rPr>
              <w:t>.</w:t>
            </w:r>
          </w:p>
        </w:tc>
        <w:tc>
          <w:tcPr>
            <w:tcW w:w="2808" w:type="dxa"/>
          </w:tcPr>
          <w:p w14:paraId="5592AFC6" w14:textId="3EA42F70" w:rsidR="009A100D" w:rsidRPr="006A5377" w:rsidRDefault="009A100D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E. </w:t>
            </w:r>
            <w:r w:rsidR="00710ADF" w:rsidRPr="006A5377">
              <w:rPr>
                <w:rFonts w:asciiTheme="minorHAnsi" w:hAnsiTheme="minorHAnsi"/>
                <w:color w:val="000000" w:themeColor="text1"/>
                <w:sz w:val="22"/>
              </w:rPr>
              <w:t>A and B</w:t>
            </w:r>
          </w:p>
        </w:tc>
      </w:tr>
      <w:tr w:rsidR="006A5377" w:rsidRPr="006A5377" w14:paraId="0258B245" w14:textId="77777777" w:rsidTr="003F3384">
        <w:trPr>
          <w:trHeight w:val="503"/>
        </w:trPr>
        <w:tc>
          <w:tcPr>
            <w:tcW w:w="720" w:type="dxa"/>
          </w:tcPr>
          <w:p w14:paraId="7700F60B" w14:textId="6752B5D7" w:rsidR="00EE6852" w:rsidRPr="006A5377" w:rsidRDefault="001E3422" w:rsidP="00EA1A98">
            <w:pPr>
              <w:pStyle w:val="TableofFigures"/>
              <w:ind w:right="-58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11</w:t>
            </w:r>
            <w:r w:rsidR="00EE6852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. </w:t>
            </w:r>
          </w:p>
          <w:p w14:paraId="093D46D1" w14:textId="7AEC0B50" w:rsidR="00EE6852" w:rsidRPr="006A5377" w:rsidRDefault="00EE6852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____</w:t>
            </w:r>
          </w:p>
        </w:tc>
        <w:tc>
          <w:tcPr>
            <w:tcW w:w="14598" w:type="dxa"/>
            <w:gridSpan w:val="5"/>
          </w:tcPr>
          <w:p w14:paraId="3593CE28" w14:textId="650D9FF0" w:rsidR="00EE6852" w:rsidRPr="006A5377" w:rsidRDefault="0030682B" w:rsidP="0030682B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Before any contact with Europeans, Africans have contact with, and what did these visitors do after meeting the Africans?</w:t>
            </w:r>
          </w:p>
        </w:tc>
      </w:tr>
      <w:tr w:rsidR="006A5377" w:rsidRPr="006A5377" w14:paraId="29CD1DAA" w14:textId="77777777" w:rsidTr="008C0002">
        <w:trPr>
          <w:trHeight w:val="503"/>
        </w:trPr>
        <w:tc>
          <w:tcPr>
            <w:tcW w:w="720" w:type="dxa"/>
          </w:tcPr>
          <w:p w14:paraId="253003BF" w14:textId="77777777" w:rsidR="00EE10AE" w:rsidRPr="006A5377" w:rsidRDefault="00EE10AE" w:rsidP="00EA1A98">
            <w:pPr>
              <w:pStyle w:val="TableofFigures"/>
              <w:ind w:right="-56"/>
              <w:rPr>
                <w:color w:val="000000" w:themeColor="text1"/>
              </w:rPr>
            </w:pPr>
          </w:p>
        </w:tc>
        <w:tc>
          <w:tcPr>
            <w:tcW w:w="2700" w:type="dxa"/>
          </w:tcPr>
          <w:p w14:paraId="1B8B9136" w14:textId="77777777" w:rsidR="00EE10AE" w:rsidRPr="006A5377" w:rsidRDefault="00EE10AE" w:rsidP="006A2FCA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A. the Persians; </w:t>
            </w:r>
          </w:p>
          <w:p w14:paraId="3E0C8C7B" w14:textId="544E97C9" w:rsidR="00EE10AE" w:rsidRPr="006A5377" w:rsidRDefault="00EE10AE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color w:val="000000" w:themeColor="text1"/>
              </w:rPr>
              <w:t>they colonized</w:t>
            </w:r>
          </w:p>
        </w:tc>
        <w:tc>
          <w:tcPr>
            <w:tcW w:w="2880" w:type="dxa"/>
          </w:tcPr>
          <w:p w14:paraId="3E5B8778" w14:textId="77777777" w:rsidR="00EE10AE" w:rsidRPr="006A5377" w:rsidRDefault="00EE10AE" w:rsidP="006A2FCA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B. the Chinese; </w:t>
            </w:r>
          </w:p>
          <w:p w14:paraId="02761936" w14:textId="5868D9D7" w:rsidR="00EE10AE" w:rsidRPr="006A5377" w:rsidRDefault="00EE10AE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color w:val="000000" w:themeColor="text1"/>
              </w:rPr>
              <w:t>they colonized</w:t>
            </w:r>
          </w:p>
        </w:tc>
        <w:tc>
          <w:tcPr>
            <w:tcW w:w="3060" w:type="dxa"/>
          </w:tcPr>
          <w:p w14:paraId="637B50A5" w14:textId="77777777" w:rsidR="00EE10AE" w:rsidRPr="006A5377" w:rsidRDefault="00EE10AE" w:rsidP="006A2FCA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C. the Japanese; </w:t>
            </w:r>
          </w:p>
          <w:p w14:paraId="07B1EDE2" w14:textId="0CD1C3EE" w:rsidR="00EE10AE" w:rsidRPr="006A5377" w:rsidRDefault="00EE10AE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color w:val="000000" w:themeColor="text1"/>
              </w:rPr>
              <w:t>they colonized</w:t>
            </w:r>
          </w:p>
        </w:tc>
        <w:tc>
          <w:tcPr>
            <w:tcW w:w="3150" w:type="dxa"/>
          </w:tcPr>
          <w:p w14:paraId="12904001" w14:textId="77777777" w:rsidR="00EE10AE" w:rsidRPr="006A5377" w:rsidRDefault="00EE10AE" w:rsidP="006A2FCA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D. the Chinese; </w:t>
            </w:r>
          </w:p>
          <w:p w14:paraId="4FFFB299" w14:textId="42F4157E" w:rsidR="00EE10AE" w:rsidRPr="006A5377" w:rsidRDefault="00EE10AE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color w:val="000000" w:themeColor="text1"/>
              </w:rPr>
              <w:t>they returned home</w:t>
            </w:r>
          </w:p>
        </w:tc>
        <w:tc>
          <w:tcPr>
            <w:tcW w:w="2808" w:type="dxa"/>
          </w:tcPr>
          <w:p w14:paraId="1F736A98" w14:textId="2ECB2BDB" w:rsidR="00EE10AE" w:rsidRPr="006A5377" w:rsidRDefault="00EE10AE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E. </w:t>
            </w:r>
            <w:r w:rsidR="00B91F17" w:rsidRPr="00B91F17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>None of the above</w:t>
            </w:r>
          </w:p>
        </w:tc>
      </w:tr>
      <w:tr w:rsidR="006A5377" w:rsidRPr="006A5377" w14:paraId="129FEC6F" w14:textId="77777777" w:rsidTr="003F3384">
        <w:trPr>
          <w:trHeight w:val="503"/>
        </w:trPr>
        <w:tc>
          <w:tcPr>
            <w:tcW w:w="720" w:type="dxa"/>
          </w:tcPr>
          <w:p w14:paraId="391C1F46" w14:textId="1AB5DA6D" w:rsidR="00EE6852" w:rsidRPr="006A5377" w:rsidRDefault="00C10055" w:rsidP="00EA1A98">
            <w:pPr>
              <w:pStyle w:val="TableofFigures"/>
              <w:ind w:right="-58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12.</w:t>
            </w:r>
            <w:r w:rsidR="00EE6852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</w:t>
            </w:r>
          </w:p>
          <w:p w14:paraId="67AD0C3F" w14:textId="06E88D16" w:rsidR="00EE6852" w:rsidRPr="006A5377" w:rsidRDefault="00EE6852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____</w:t>
            </w:r>
          </w:p>
        </w:tc>
        <w:tc>
          <w:tcPr>
            <w:tcW w:w="14598" w:type="dxa"/>
            <w:gridSpan w:val="5"/>
          </w:tcPr>
          <w:p w14:paraId="51570677" w14:textId="671A86FD" w:rsidR="00EE6852" w:rsidRPr="006A5377" w:rsidRDefault="007C2CD0" w:rsidP="007C2CD0">
            <w:pPr>
              <w:spacing w:after="0"/>
              <w:rPr>
                <w:rFonts w:eastAsia="Times New Roman" w:cs="Times New Roman"/>
                <w:color w:val="000000" w:themeColor="text1"/>
                <w:szCs w:val="24"/>
                <w:lang w:eastAsia="en-US"/>
              </w:rPr>
            </w:pPr>
            <w:r w:rsidRPr="006A5377">
              <w:rPr>
                <w:rFonts w:ascii="Cambria" w:eastAsia="Times New Roman" w:hAnsi="Cambria" w:cs="Times New Roman"/>
                <w:color w:val="000000" w:themeColor="text1"/>
                <w:szCs w:val="24"/>
                <w:shd w:val="clear" w:color="auto" w:fill="F4F4F4"/>
                <w:lang w:eastAsia="en-US"/>
              </w:rPr>
              <w:t>‘African-American in Africa:’</w:t>
            </w:r>
          </w:p>
        </w:tc>
      </w:tr>
      <w:tr w:rsidR="006A5377" w:rsidRPr="006A5377" w14:paraId="01ACB50C" w14:textId="77777777" w:rsidTr="008C0002">
        <w:trPr>
          <w:trHeight w:val="503"/>
        </w:trPr>
        <w:tc>
          <w:tcPr>
            <w:tcW w:w="720" w:type="dxa"/>
          </w:tcPr>
          <w:p w14:paraId="3CD3571E" w14:textId="77777777" w:rsidR="00015CA1" w:rsidRPr="006A5377" w:rsidRDefault="00015CA1" w:rsidP="00EA1A98">
            <w:pPr>
              <w:pStyle w:val="TableofFigures"/>
              <w:ind w:right="-56"/>
              <w:rPr>
                <w:color w:val="000000" w:themeColor="text1"/>
              </w:rPr>
            </w:pPr>
          </w:p>
        </w:tc>
        <w:tc>
          <w:tcPr>
            <w:tcW w:w="2700" w:type="dxa"/>
          </w:tcPr>
          <w:p w14:paraId="12C2014D" w14:textId="64B52489" w:rsidR="00015CA1" w:rsidRPr="006A5377" w:rsidRDefault="00015CA1" w:rsidP="007C2CD0">
            <w:pPr>
              <w:spacing w:after="0"/>
              <w:rPr>
                <w:rFonts w:eastAsia="Times New Roman" w:cs="Times New Roman"/>
                <w:color w:val="000000" w:themeColor="text1"/>
                <w:szCs w:val="24"/>
                <w:lang w:eastAsia="en-US"/>
              </w:rPr>
            </w:pPr>
            <w:r w:rsidRPr="00B91F17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 xml:space="preserve">A. </w:t>
            </w:r>
            <w:r w:rsidR="007C2CD0" w:rsidRPr="00B91F17">
              <w:rPr>
                <w:rFonts w:ascii="Cambria" w:eastAsia="Times New Roman" w:hAnsi="Cambria" w:cs="Times New Roman"/>
                <w:color w:val="000000" w:themeColor="text1"/>
                <w:sz w:val="22"/>
                <w:highlight w:val="yellow"/>
                <w:shd w:val="clear" w:color="auto" w:fill="F4F4F4"/>
                <w:lang w:eastAsia="en-US"/>
              </w:rPr>
              <w:t>a youtube channel by a Hampton University alumna</w:t>
            </w:r>
          </w:p>
        </w:tc>
        <w:tc>
          <w:tcPr>
            <w:tcW w:w="2880" w:type="dxa"/>
          </w:tcPr>
          <w:p w14:paraId="37B8B3ED" w14:textId="3691A95E" w:rsidR="00015CA1" w:rsidRPr="006A5377" w:rsidRDefault="00015CA1" w:rsidP="00914D99">
            <w:pPr>
              <w:spacing w:after="0"/>
              <w:rPr>
                <w:rFonts w:eastAsia="Times New Roman" w:cs="Times New Roman"/>
                <w:color w:val="000000" w:themeColor="text1"/>
                <w:szCs w:val="24"/>
                <w:lang w:eastAsia="en-US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B. </w:t>
            </w:r>
            <w:r w:rsidR="00914D99"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a vlog about Nambia.</w:t>
            </w:r>
          </w:p>
        </w:tc>
        <w:tc>
          <w:tcPr>
            <w:tcW w:w="3060" w:type="dxa"/>
          </w:tcPr>
          <w:p w14:paraId="43DB537A" w14:textId="39D48F81" w:rsidR="00015CA1" w:rsidRPr="006A5377" w:rsidRDefault="00015CA1" w:rsidP="00FF1A0B">
            <w:pPr>
              <w:spacing w:after="0"/>
              <w:rPr>
                <w:rFonts w:eastAsia="Times New Roman" w:cs="Times New Roman"/>
                <w:color w:val="000000" w:themeColor="text1"/>
                <w:szCs w:val="24"/>
                <w:lang w:eastAsia="en-US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C. </w:t>
            </w:r>
            <w:r w:rsidR="00FF1A0B" w:rsidRPr="006A5377">
              <w:rPr>
                <w:rFonts w:asciiTheme="minorHAnsi" w:hAnsiTheme="minorHAnsi"/>
                <w:color w:val="000000" w:themeColor="text1"/>
                <w:sz w:val="22"/>
              </w:rPr>
              <w:t>a vlog by a New York native</w:t>
            </w:r>
          </w:p>
        </w:tc>
        <w:tc>
          <w:tcPr>
            <w:tcW w:w="3150" w:type="dxa"/>
          </w:tcPr>
          <w:p w14:paraId="501E5AFE" w14:textId="2DE3487F" w:rsidR="00015CA1" w:rsidRPr="006A5377" w:rsidRDefault="00015CA1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D. </w:t>
            </w:r>
            <w:r w:rsidR="00FF1A0B"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an example of  Africa-to-America migration.</w:t>
            </w:r>
          </w:p>
        </w:tc>
        <w:tc>
          <w:tcPr>
            <w:tcW w:w="2808" w:type="dxa"/>
          </w:tcPr>
          <w:p w14:paraId="37959CCA" w14:textId="5BEA16AC" w:rsidR="00015CA1" w:rsidRPr="006A5377" w:rsidRDefault="00015CA1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E. </w:t>
            </w:r>
            <w:r w:rsidR="00FF1A0B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A and </w:t>
            </w:r>
            <w:r w:rsidR="00CE45A5" w:rsidRPr="006A5377">
              <w:rPr>
                <w:rFonts w:asciiTheme="minorHAnsi" w:hAnsiTheme="minorHAnsi"/>
                <w:color w:val="000000" w:themeColor="text1"/>
                <w:sz w:val="22"/>
              </w:rPr>
              <w:t>C</w:t>
            </w:r>
          </w:p>
        </w:tc>
      </w:tr>
      <w:tr w:rsidR="006A5377" w:rsidRPr="006A5377" w14:paraId="26489726" w14:textId="77777777" w:rsidTr="003F3384">
        <w:trPr>
          <w:trHeight w:val="503"/>
        </w:trPr>
        <w:tc>
          <w:tcPr>
            <w:tcW w:w="720" w:type="dxa"/>
          </w:tcPr>
          <w:p w14:paraId="33E50CB2" w14:textId="2849AFEF" w:rsidR="00EE6852" w:rsidRPr="006A5377" w:rsidRDefault="00C10055" w:rsidP="00EA1A98">
            <w:pPr>
              <w:pStyle w:val="TableofFigures"/>
              <w:ind w:right="-58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13.</w:t>
            </w:r>
            <w:r w:rsidR="00EE6852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</w:t>
            </w:r>
          </w:p>
          <w:p w14:paraId="39621567" w14:textId="7524DF0E" w:rsidR="00EE6852" w:rsidRPr="006A5377" w:rsidRDefault="00EE6852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____</w:t>
            </w:r>
          </w:p>
        </w:tc>
        <w:tc>
          <w:tcPr>
            <w:tcW w:w="14598" w:type="dxa"/>
            <w:gridSpan w:val="5"/>
          </w:tcPr>
          <w:p w14:paraId="2EF5C9B9" w14:textId="36FFD8C3" w:rsidR="00EE6852" w:rsidRPr="006A5377" w:rsidRDefault="00E73E40" w:rsidP="00CE753B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color w:val="000000" w:themeColor="text1"/>
              </w:rPr>
              <w:t>Before Europeans colonized</w:t>
            </w:r>
            <w:r w:rsidR="00187EDA" w:rsidRPr="006A5377">
              <w:rPr>
                <w:color w:val="000000" w:themeColor="text1"/>
              </w:rPr>
              <w:t xml:space="preserve"> Africa</w:t>
            </w:r>
            <w:r w:rsidRPr="006A5377">
              <w:rPr>
                <w:color w:val="000000" w:themeColor="text1"/>
              </w:rPr>
              <w:t>, it</w:t>
            </w:r>
            <w:r w:rsidR="00187EDA" w:rsidRPr="006A5377">
              <w:rPr>
                <w:color w:val="000000" w:themeColor="text1"/>
              </w:rPr>
              <w:t>’s different</w:t>
            </w:r>
            <w:r w:rsidR="005B02CD" w:rsidRPr="006A5377">
              <w:rPr>
                <w:color w:val="000000" w:themeColor="text1"/>
              </w:rPr>
              <w:t xml:space="preserve"> territories</w:t>
            </w:r>
            <w:r w:rsidR="00E626ED" w:rsidRPr="006A5377">
              <w:rPr>
                <w:color w:val="000000" w:themeColor="text1"/>
              </w:rPr>
              <w:t xml:space="preserve"> </w:t>
            </w:r>
            <w:r w:rsidR="00187EDA" w:rsidRPr="006A5377">
              <w:rPr>
                <w:color w:val="000000" w:themeColor="text1"/>
              </w:rPr>
              <w:t>were separated by _________ borders.</w:t>
            </w:r>
          </w:p>
        </w:tc>
      </w:tr>
      <w:tr w:rsidR="006A5377" w:rsidRPr="006A5377" w14:paraId="296FBC18" w14:textId="77777777" w:rsidTr="008C0002">
        <w:trPr>
          <w:trHeight w:val="503"/>
        </w:trPr>
        <w:tc>
          <w:tcPr>
            <w:tcW w:w="720" w:type="dxa"/>
          </w:tcPr>
          <w:p w14:paraId="5219FF0E" w14:textId="77777777" w:rsidR="004C5706" w:rsidRPr="006A5377" w:rsidRDefault="004C5706" w:rsidP="00EA1A98">
            <w:pPr>
              <w:pStyle w:val="TableofFigures"/>
              <w:ind w:right="-56"/>
              <w:rPr>
                <w:color w:val="000000" w:themeColor="text1"/>
              </w:rPr>
            </w:pPr>
          </w:p>
        </w:tc>
        <w:tc>
          <w:tcPr>
            <w:tcW w:w="2700" w:type="dxa"/>
          </w:tcPr>
          <w:p w14:paraId="4A5A922E" w14:textId="2B5FFF2C" w:rsidR="004C5706" w:rsidRPr="006A5377" w:rsidRDefault="004C5706" w:rsidP="002F39C5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A. </w:t>
            </w:r>
            <w:r w:rsidR="002F39C5" w:rsidRPr="006A5377">
              <w:rPr>
                <w:rFonts w:asciiTheme="minorHAnsi" w:hAnsiTheme="minorHAnsi"/>
                <w:color w:val="000000" w:themeColor="text1"/>
                <w:sz w:val="22"/>
              </w:rPr>
              <w:t>lakes</w:t>
            </w:r>
          </w:p>
        </w:tc>
        <w:tc>
          <w:tcPr>
            <w:tcW w:w="2880" w:type="dxa"/>
          </w:tcPr>
          <w:p w14:paraId="0FA6BD3D" w14:textId="617EB550" w:rsidR="004C5706" w:rsidRPr="006A5377" w:rsidRDefault="004C5706" w:rsidP="00CE753B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B. rivers</w:t>
            </w:r>
          </w:p>
        </w:tc>
        <w:tc>
          <w:tcPr>
            <w:tcW w:w="3060" w:type="dxa"/>
          </w:tcPr>
          <w:p w14:paraId="0AB68E6D" w14:textId="46E26168" w:rsidR="004C5706" w:rsidRPr="006A5377" w:rsidRDefault="004C5706" w:rsidP="00CE753B">
            <w:pPr>
              <w:spacing w:after="0"/>
              <w:ind w:right="-56"/>
              <w:rPr>
                <w:color w:val="000000" w:themeColor="text1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C. </w:t>
            </w:r>
            <w:r w:rsidRPr="006A5377">
              <w:rPr>
                <w:color w:val="000000" w:themeColor="text1"/>
              </w:rPr>
              <w:t>mountains</w:t>
            </w:r>
          </w:p>
        </w:tc>
        <w:tc>
          <w:tcPr>
            <w:tcW w:w="3150" w:type="dxa"/>
          </w:tcPr>
          <w:p w14:paraId="1882A718" w14:textId="493838CD" w:rsidR="009476D9" w:rsidRPr="006A5377" w:rsidRDefault="004C5706" w:rsidP="00312664">
            <w:pPr>
              <w:spacing w:after="0"/>
              <w:ind w:right="-56"/>
              <w:rPr>
                <w:color w:val="000000" w:themeColor="text1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D. </w:t>
            </w:r>
            <w:r w:rsidR="00312664" w:rsidRPr="00FE385E">
              <w:rPr>
                <w:color w:val="000000" w:themeColor="text1"/>
                <w:highlight w:val="yellow"/>
              </w:rPr>
              <w:t>natural borders</w:t>
            </w:r>
          </w:p>
        </w:tc>
        <w:tc>
          <w:tcPr>
            <w:tcW w:w="2808" w:type="dxa"/>
          </w:tcPr>
          <w:p w14:paraId="6750FFBC" w14:textId="0328EE61" w:rsidR="00142C0D" w:rsidRPr="006A5377" w:rsidRDefault="004C5706" w:rsidP="002F39C5">
            <w:pPr>
              <w:spacing w:after="0"/>
              <w:ind w:right="-56"/>
              <w:rPr>
                <w:color w:val="000000" w:themeColor="text1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E. </w:t>
            </w:r>
            <w:r w:rsidR="002F39C5" w:rsidRPr="006A5377">
              <w:rPr>
                <w:color w:val="000000" w:themeColor="text1"/>
              </w:rPr>
              <w:t>All of the above.</w:t>
            </w:r>
          </w:p>
        </w:tc>
      </w:tr>
      <w:tr w:rsidR="006A5377" w:rsidRPr="006A5377" w14:paraId="40F6670E" w14:textId="77777777" w:rsidTr="003F3384">
        <w:trPr>
          <w:trHeight w:val="503"/>
        </w:trPr>
        <w:tc>
          <w:tcPr>
            <w:tcW w:w="720" w:type="dxa"/>
          </w:tcPr>
          <w:p w14:paraId="72FFFF97" w14:textId="2DEF2696" w:rsidR="00176A40" w:rsidRPr="006A5377" w:rsidRDefault="00C10055" w:rsidP="00EA1A98">
            <w:pPr>
              <w:pStyle w:val="TableofFigures"/>
              <w:ind w:right="-58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14</w:t>
            </w:r>
            <w:r w:rsidR="00176A40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. </w:t>
            </w:r>
          </w:p>
          <w:p w14:paraId="104B9FB2" w14:textId="61FD2A35" w:rsidR="00176A40" w:rsidRPr="006A5377" w:rsidRDefault="00176A40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____</w:t>
            </w:r>
          </w:p>
        </w:tc>
        <w:tc>
          <w:tcPr>
            <w:tcW w:w="14598" w:type="dxa"/>
            <w:gridSpan w:val="5"/>
          </w:tcPr>
          <w:p w14:paraId="4BC0DD4B" w14:textId="38DC97DC" w:rsidR="00176A40" w:rsidRPr="006A5377" w:rsidRDefault="00436203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Kwame Nkrumah:</w:t>
            </w:r>
          </w:p>
        </w:tc>
      </w:tr>
      <w:tr w:rsidR="006A5377" w:rsidRPr="006A5377" w14:paraId="63DFD173" w14:textId="77777777" w:rsidTr="008C0002">
        <w:trPr>
          <w:trHeight w:val="503"/>
        </w:trPr>
        <w:tc>
          <w:tcPr>
            <w:tcW w:w="720" w:type="dxa"/>
          </w:tcPr>
          <w:p w14:paraId="0EF1235C" w14:textId="77777777" w:rsidR="00436203" w:rsidRPr="006A5377" w:rsidRDefault="00436203" w:rsidP="00EA1A98">
            <w:pPr>
              <w:pStyle w:val="TableofFigures"/>
              <w:ind w:right="-56"/>
              <w:rPr>
                <w:color w:val="000000" w:themeColor="text1"/>
              </w:rPr>
            </w:pPr>
          </w:p>
        </w:tc>
        <w:tc>
          <w:tcPr>
            <w:tcW w:w="2700" w:type="dxa"/>
          </w:tcPr>
          <w:p w14:paraId="53E639E4" w14:textId="2E774A05" w:rsidR="00436203" w:rsidRPr="006A5377" w:rsidRDefault="00436203" w:rsidP="0071262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E30065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 xml:space="preserve">A. the first president of independent </w:t>
            </w:r>
            <w:r w:rsidR="00712628" w:rsidRPr="00E30065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>Ghana</w:t>
            </w:r>
          </w:p>
        </w:tc>
        <w:tc>
          <w:tcPr>
            <w:tcW w:w="2880" w:type="dxa"/>
          </w:tcPr>
          <w:p w14:paraId="4247C5E1" w14:textId="37A9EFC2" w:rsidR="00436203" w:rsidRPr="006A5377" w:rsidRDefault="00436203" w:rsidP="0071262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B. also known as ‘Mutukufu’ (‘</w:t>
            </w:r>
            <w:r w:rsidR="003F2322" w:rsidRPr="006A5377">
              <w:rPr>
                <w:rFonts w:asciiTheme="minorHAnsi" w:hAnsiTheme="minorHAnsi"/>
                <w:color w:val="000000" w:themeColor="text1"/>
                <w:sz w:val="22"/>
              </w:rPr>
              <w:t>R</w:t>
            </w:r>
            <w:r w:rsidR="00712628" w:rsidRPr="006A5377">
              <w:rPr>
                <w:rFonts w:asciiTheme="minorHAnsi" w:hAnsiTheme="minorHAnsi"/>
                <w:color w:val="000000" w:themeColor="text1"/>
                <w:sz w:val="22"/>
              </w:rPr>
              <w:t>edeemer</w:t>
            </w: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)</w:t>
            </w:r>
          </w:p>
        </w:tc>
        <w:tc>
          <w:tcPr>
            <w:tcW w:w="3060" w:type="dxa"/>
          </w:tcPr>
          <w:p w14:paraId="567F31B6" w14:textId="5C95AC37" w:rsidR="00436203" w:rsidRPr="006A5377" w:rsidRDefault="00436203" w:rsidP="000359C5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C. </w:t>
            </w:r>
            <w:r w:rsidR="000359C5" w:rsidRPr="006A5377">
              <w:rPr>
                <w:rFonts w:asciiTheme="minorHAnsi" w:hAnsiTheme="minorHAnsi"/>
                <w:color w:val="000000" w:themeColor="text1"/>
                <w:sz w:val="22"/>
              </w:rPr>
              <w:t>the first president of independent Tanzania</w:t>
            </w:r>
          </w:p>
        </w:tc>
        <w:tc>
          <w:tcPr>
            <w:tcW w:w="3150" w:type="dxa"/>
          </w:tcPr>
          <w:p w14:paraId="68A2FF50" w14:textId="44E26EF8" w:rsidR="00436203" w:rsidRPr="006A5377" w:rsidRDefault="000359C5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D. ruled until the end of his presidential term</w:t>
            </w:r>
          </w:p>
        </w:tc>
        <w:tc>
          <w:tcPr>
            <w:tcW w:w="2808" w:type="dxa"/>
          </w:tcPr>
          <w:p w14:paraId="502984FE" w14:textId="0DBC5228" w:rsidR="00436203" w:rsidRPr="006A5377" w:rsidRDefault="00436203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E. A and </w:t>
            </w:r>
            <w:r w:rsidR="003E0F2D" w:rsidRPr="006A5377">
              <w:rPr>
                <w:rFonts w:asciiTheme="minorHAnsi" w:hAnsiTheme="minorHAnsi"/>
                <w:color w:val="000000" w:themeColor="text1"/>
                <w:sz w:val="22"/>
              </w:rPr>
              <w:t>D</w:t>
            </w:r>
          </w:p>
        </w:tc>
      </w:tr>
      <w:tr w:rsidR="006A5377" w:rsidRPr="006A5377" w14:paraId="3305DD3F" w14:textId="77777777" w:rsidTr="003F3384">
        <w:trPr>
          <w:trHeight w:val="503"/>
        </w:trPr>
        <w:tc>
          <w:tcPr>
            <w:tcW w:w="720" w:type="dxa"/>
          </w:tcPr>
          <w:p w14:paraId="1F727EE9" w14:textId="4AA81C43" w:rsidR="00176A40" w:rsidRPr="006A5377" w:rsidRDefault="00C10055" w:rsidP="00EA1A98">
            <w:pPr>
              <w:pStyle w:val="TableofFigures"/>
              <w:ind w:right="-58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15</w:t>
            </w:r>
            <w:r w:rsidR="00176A40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. </w:t>
            </w:r>
          </w:p>
          <w:p w14:paraId="238C0490" w14:textId="067B6E3D" w:rsidR="00176A40" w:rsidRPr="006A5377" w:rsidRDefault="00176A40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____</w:t>
            </w:r>
          </w:p>
        </w:tc>
        <w:tc>
          <w:tcPr>
            <w:tcW w:w="14598" w:type="dxa"/>
            <w:gridSpan w:val="5"/>
          </w:tcPr>
          <w:p w14:paraId="00ED84A2" w14:textId="49F8714F" w:rsidR="00176A40" w:rsidRPr="006A5377" w:rsidRDefault="00F77EC6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</w:rPr>
              <w:t>Traditiona</w:t>
            </w:r>
            <w:r w:rsidR="00C26C3B" w:rsidRPr="006A5377">
              <w:rPr>
                <w:rFonts w:asciiTheme="minorHAnsi" w:hAnsiTheme="minorHAnsi"/>
                <w:color w:val="000000" w:themeColor="text1"/>
              </w:rPr>
              <w:t>l</w:t>
            </w:r>
            <w:r w:rsidRPr="006A5377">
              <w:rPr>
                <w:rFonts w:asciiTheme="minorHAnsi" w:hAnsiTheme="minorHAnsi"/>
                <w:color w:val="000000" w:themeColor="text1"/>
              </w:rPr>
              <w:t>l Zulus have ‘homesteads’ not houses because:</w:t>
            </w:r>
          </w:p>
        </w:tc>
      </w:tr>
      <w:tr w:rsidR="006A5377" w:rsidRPr="006A5377" w14:paraId="69D2E2B6" w14:textId="77777777" w:rsidTr="008C0002">
        <w:trPr>
          <w:trHeight w:val="503"/>
        </w:trPr>
        <w:tc>
          <w:tcPr>
            <w:tcW w:w="720" w:type="dxa"/>
          </w:tcPr>
          <w:p w14:paraId="3D37336E" w14:textId="77777777" w:rsidR="00C26C3B" w:rsidRPr="006A5377" w:rsidRDefault="00C26C3B" w:rsidP="00EA1A98">
            <w:pPr>
              <w:pStyle w:val="TableofFigures"/>
              <w:ind w:right="-56"/>
              <w:rPr>
                <w:color w:val="000000" w:themeColor="text1"/>
              </w:rPr>
            </w:pPr>
          </w:p>
        </w:tc>
        <w:tc>
          <w:tcPr>
            <w:tcW w:w="2700" w:type="dxa"/>
          </w:tcPr>
          <w:p w14:paraId="09BCCA72" w14:textId="3E04DB1F" w:rsidR="00C26C3B" w:rsidRPr="006A5377" w:rsidRDefault="00C26C3B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A. the African family means more than the nucleus unit</w:t>
            </w:r>
          </w:p>
        </w:tc>
        <w:tc>
          <w:tcPr>
            <w:tcW w:w="2880" w:type="dxa"/>
          </w:tcPr>
          <w:p w14:paraId="340FE0C7" w14:textId="77777777" w:rsidR="00C26C3B" w:rsidRPr="006A5377" w:rsidRDefault="00C26C3B" w:rsidP="006A2FCA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B. there are more people to accommodate</w:t>
            </w:r>
          </w:p>
          <w:p w14:paraId="2AAF35D5" w14:textId="5B5702B6" w:rsidR="00C26C3B" w:rsidRPr="006A5377" w:rsidRDefault="00C26C3B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</w:p>
        </w:tc>
        <w:tc>
          <w:tcPr>
            <w:tcW w:w="3060" w:type="dxa"/>
          </w:tcPr>
          <w:p w14:paraId="1EB0EB9F" w14:textId="0403334B" w:rsidR="00C26C3B" w:rsidRPr="006A5377" w:rsidRDefault="00C26C3B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C. they have small families</w:t>
            </w:r>
          </w:p>
        </w:tc>
        <w:tc>
          <w:tcPr>
            <w:tcW w:w="3150" w:type="dxa"/>
          </w:tcPr>
          <w:p w14:paraId="044BF1EE" w14:textId="0E43614D" w:rsidR="00C26C3B" w:rsidRPr="006A5377" w:rsidRDefault="00C26C3B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D. A and B</w:t>
            </w:r>
          </w:p>
        </w:tc>
        <w:tc>
          <w:tcPr>
            <w:tcW w:w="2808" w:type="dxa"/>
          </w:tcPr>
          <w:p w14:paraId="708CEFA8" w14:textId="22283826" w:rsidR="00C26C3B" w:rsidRPr="006A5377" w:rsidRDefault="00C26C3B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E. </w:t>
            </w:r>
            <w:r w:rsidR="00FE628A" w:rsidRPr="006A5377">
              <w:rPr>
                <w:rFonts w:asciiTheme="minorHAnsi" w:hAnsiTheme="minorHAnsi"/>
                <w:color w:val="000000" w:themeColor="text1"/>
                <w:sz w:val="22"/>
              </w:rPr>
              <w:t>None of the above.</w:t>
            </w:r>
          </w:p>
        </w:tc>
      </w:tr>
      <w:tr w:rsidR="006A5377" w:rsidRPr="006A5377" w14:paraId="03C9D6AE" w14:textId="77777777" w:rsidTr="003F3384">
        <w:trPr>
          <w:trHeight w:val="503"/>
        </w:trPr>
        <w:tc>
          <w:tcPr>
            <w:tcW w:w="720" w:type="dxa"/>
          </w:tcPr>
          <w:p w14:paraId="152091F2" w14:textId="2E511307" w:rsidR="00176A40" w:rsidRPr="006A5377" w:rsidRDefault="00C10055" w:rsidP="00EA1A98">
            <w:pPr>
              <w:pStyle w:val="TableofFigures"/>
              <w:ind w:right="-58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16</w:t>
            </w:r>
            <w:r w:rsidR="00176A40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. </w:t>
            </w:r>
          </w:p>
          <w:p w14:paraId="544932A6" w14:textId="1D8BBE05" w:rsidR="00176A40" w:rsidRPr="006A5377" w:rsidRDefault="00176A40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____</w:t>
            </w:r>
          </w:p>
        </w:tc>
        <w:tc>
          <w:tcPr>
            <w:tcW w:w="14598" w:type="dxa"/>
            <w:gridSpan w:val="5"/>
          </w:tcPr>
          <w:p w14:paraId="3DDA8916" w14:textId="2B485920" w:rsidR="00176A40" w:rsidRPr="006A5377" w:rsidRDefault="00A3606E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Ethiopia:</w:t>
            </w:r>
          </w:p>
        </w:tc>
      </w:tr>
      <w:tr w:rsidR="006A5377" w:rsidRPr="006A5377" w14:paraId="3F7DA2CE" w14:textId="77777777" w:rsidTr="008C0002">
        <w:trPr>
          <w:trHeight w:val="503"/>
        </w:trPr>
        <w:tc>
          <w:tcPr>
            <w:tcW w:w="720" w:type="dxa"/>
          </w:tcPr>
          <w:p w14:paraId="20FF7791" w14:textId="77777777" w:rsidR="00113D4D" w:rsidRPr="000E4E05" w:rsidRDefault="00113D4D" w:rsidP="00EA1A98">
            <w:pPr>
              <w:pStyle w:val="TableofFigures"/>
              <w:ind w:right="-56"/>
              <w:rPr>
                <w:color w:val="000000" w:themeColor="text1"/>
                <w:highlight w:val="yellow"/>
              </w:rPr>
            </w:pPr>
          </w:p>
        </w:tc>
        <w:tc>
          <w:tcPr>
            <w:tcW w:w="2700" w:type="dxa"/>
          </w:tcPr>
          <w:p w14:paraId="039AB4C5" w14:textId="654521EA" w:rsidR="00113D4D" w:rsidRPr="000E4E05" w:rsidRDefault="00113D4D" w:rsidP="009E212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</w:pPr>
            <w:r w:rsidRPr="000E4E05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>A.</w:t>
            </w:r>
            <w:r w:rsidR="00980D58" w:rsidRPr="000E4E05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 xml:space="preserve"> </w:t>
            </w:r>
            <w:r w:rsidR="009E2128" w:rsidRPr="000E4E05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>a country which was never colonized.</w:t>
            </w:r>
          </w:p>
        </w:tc>
        <w:tc>
          <w:tcPr>
            <w:tcW w:w="2880" w:type="dxa"/>
          </w:tcPr>
          <w:p w14:paraId="6115A64B" w14:textId="402F07B3" w:rsidR="00113D4D" w:rsidRPr="006A5377" w:rsidRDefault="00113D4D" w:rsidP="009E212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B.</w:t>
            </w:r>
            <w:r w:rsidR="009E2128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a country which was never colonized but was once occupied by Eritrea.</w:t>
            </w:r>
          </w:p>
        </w:tc>
        <w:tc>
          <w:tcPr>
            <w:tcW w:w="3060" w:type="dxa"/>
          </w:tcPr>
          <w:p w14:paraId="169980B3" w14:textId="64249086" w:rsidR="00113D4D" w:rsidRPr="006A5377" w:rsidRDefault="00113D4D" w:rsidP="00661B33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C.</w:t>
            </w:r>
            <w:r w:rsidR="00DA3993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</w:t>
            </w:r>
            <w:r w:rsidR="00A37D0A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a country which was </w:t>
            </w:r>
            <w:r w:rsidR="009E2128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never </w:t>
            </w:r>
            <w:r w:rsidR="00A37D0A" w:rsidRPr="006A5377">
              <w:rPr>
                <w:rFonts w:asciiTheme="minorHAnsi" w:hAnsiTheme="minorHAnsi"/>
                <w:color w:val="000000" w:themeColor="text1"/>
                <w:sz w:val="22"/>
              </w:rPr>
              <w:t>colonized b</w:t>
            </w:r>
            <w:r w:rsidR="009E2128" w:rsidRPr="006A5377">
              <w:rPr>
                <w:rFonts w:asciiTheme="minorHAnsi" w:hAnsiTheme="minorHAnsi"/>
                <w:color w:val="000000" w:themeColor="text1"/>
                <w:sz w:val="22"/>
              </w:rPr>
              <w:t>ut was</w:t>
            </w:r>
            <w:r w:rsidR="003312C9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once</w:t>
            </w:r>
            <w:r w:rsidR="009E2128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occupied by Germany.</w:t>
            </w:r>
          </w:p>
        </w:tc>
        <w:tc>
          <w:tcPr>
            <w:tcW w:w="3150" w:type="dxa"/>
          </w:tcPr>
          <w:p w14:paraId="19EB0EF9" w14:textId="4A414490" w:rsidR="00113D4D" w:rsidRPr="006A5377" w:rsidRDefault="00113D4D" w:rsidP="00661B33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D. </w:t>
            </w:r>
            <w:r w:rsidR="00661B33" w:rsidRPr="006A5377">
              <w:rPr>
                <w:rFonts w:asciiTheme="minorHAnsi" w:hAnsiTheme="minorHAnsi"/>
                <w:color w:val="000000" w:themeColor="text1"/>
                <w:sz w:val="22"/>
              </w:rPr>
              <w:t>the current location of the AU</w:t>
            </w:r>
            <w:r w:rsidR="009E2128" w:rsidRPr="006A5377">
              <w:rPr>
                <w:rFonts w:asciiTheme="minorHAnsi" w:hAnsiTheme="minorHAnsi"/>
                <w:color w:val="000000" w:themeColor="text1"/>
                <w:sz w:val="22"/>
              </w:rPr>
              <w:t>.</w:t>
            </w:r>
          </w:p>
        </w:tc>
        <w:tc>
          <w:tcPr>
            <w:tcW w:w="2808" w:type="dxa"/>
          </w:tcPr>
          <w:p w14:paraId="69AA25EB" w14:textId="69C9578B" w:rsidR="00113D4D" w:rsidRPr="006A5377" w:rsidRDefault="003312C9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E. A and D</w:t>
            </w:r>
          </w:p>
        </w:tc>
      </w:tr>
      <w:tr w:rsidR="006A5377" w:rsidRPr="006A5377" w14:paraId="78E62F08" w14:textId="77777777" w:rsidTr="003F3384">
        <w:trPr>
          <w:trHeight w:val="503"/>
        </w:trPr>
        <w:tc>
          <w:tcPr>
            <w:tcW w:w="720" w:type="dxa"/>
          </w:tcPr>
          <w:p w14:paraId="1CF1F797" w14:textId="7753C177" w:rsidR="00176A40" w:rsidRPr="006A5377" w:rsidRDefault="00C10055" w:rsidP="00EA1A98">
            <w:pPr>
              <w:pStyle w:val="TableofFigures"/>
              <w:ind w:right="-58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17</w:t>
            </w:r>
            <w:r w:rsidR="00176A40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. </w:t>
            </w:r>
          </w:p>
          <w:p w14:paraId="1A59AB97" w14:textId="09B40AD7" w:rsidR="00176A40" w:rsidRPr="006A5377" w:rsidRDefault="00176A40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____</w:t>
            </w:r>
          </w:p>
        </w:tc>
        <w:tc>
          <w:tcPr>
            <w:tcW w:w="14598" w:type="dxa"/>
            <w:gridSpan w:val="5"/>
          </w:tcPr>
          <w:p w14:paraId="6810A585" w14:textId="75610AD0" w:rsidR="00057AFF" w:rsidRPr="006A5377" w:rsidRDefault="00057AFF" w:rsidP="00057AFF">
            <w:pPr>
              <w:spacing w:after="0"/>
              <w:rPr>
                <w:rFonts w:eastAsia="Times New Roman" w:cs="Times New Roman"/>
                <w:color w:val="000000" w:themeColor="text1"/>
                <w:szCs w:val="24"/>
                <w:lang w:eastAsia="en-US"/>
              </w:rPr>
            </w:pPr>
            <w:r w:rsidRPr="006A5377">
              <w:rPr>
                <w:rFonts w:ascii="Cambria" w:eastAsia="Times New Roman" w:hAnsi="Cambria" w:cs="Times New Roman"/>
                <w:color w:val="000000" w:themeColor="text1"/>
                <w:szCs w:val="24"/>
                <w:shd w:val="clear" w:color="auto" w:fill="F4F4F4"/>
                <w:lang w:eastAsia="en-US"/>
              </w:rPr>
              <w:t>According to the video about the </w:t>
            </w:r>
            <w:r w:rsidRPr="006A5377">
              <w:rPr>
                <w:rFonts w:ascii="Cambria" w:eastAsia="Times New Roman" w:hAnsi="Cambria" w:cs="Times New Roman"/>
                <w:i/>
                <w:iCs/>
                <w:color w:val="000000" w:themeColor="text1"/>
                <w:szCs w:val="24"/>
                <w:lang w:eastAsia="en-US"/>
              </w:rPr>
              <w:t>sapeurs, </w:t>
            </w:r>
            <w:r w:rsidRPr="006A5377">
              <w:rPr>
                <w:rFonts w:ascii="Cambria" w:eastAsia="Times New Roman" w:hAnsi="Cambria" w:cs="Times New Roman"/>
                <w:color w:val="000000" w:themeColor="text1"/>
                <w:szCs w:val="24"/>
                <w:shd w:val="clear" w:color="auto" w:fill="F4F4F4"/>
                <w:lang w:eastAsia="en-US"/>
              </w:rPr>
              <w:t>one of them supports his lifestyle by working as a</w:t>
            </w:r>
            <w:r w:rsidR="001B2E50" w:rsidRPr="006A5377">
              <w:rPr>
                <w:rFonts w:ascii="Cambria" w:eastAsia="Times New Roman" w:hAnsi="Cambria" w:cs="Times New Roman"/>
                <w:color w:val="000000" w:themeColor="text1"/>
                <w:szCs w:val="24"/>
                <w:shd w:val="clear" w:color="auto" w:fill="F4F4F4"/>
                <w:lang w:eastAsia="en-US"/>
              </w:rPr>
              <w:t>:</w:t>
            </w:r>
          </w:p>
          <w:p w14:paraId="45DAE093" w14:textId="77777777" w:rsidR="00176A40" w:rsidRPr="006A5377" w:rsidRDefault="00176A40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</w:p>
        </w:tc>
      </w:tr>
      <w:tr w:rsidR="006A5377" w:rsidRPr="006A5377" w14:paraId="4F082028" w14:textId="77777777" w:rsidTr="008C0002">
        <w:trPr>
          <w:trHeight w:val="503"/>
        </w:trPr>
        <w:tc>
          <w:tcPr>
            <w:tcW w:w="720" w:type="dxa"/>
          </w:tcPr>
          <w:p w14:paraId="6F13687D" w14:textId="77777777" w:rsidR="00015CA1" w:rsidRPr="006A5377" w:rsidRDefault="00015CA1" w:rsidP="00EA1A98">
            <w:pPr>
              <w:pStyle w:val="TableofFigures"/>
              <w:ind w:right="-56"/>
              <w:rPr>
                <w:color w:val="000000" w:themeColor="text1"/>
              </w:rPr>
            </w:pPr>
          </w:p>
        </w:tc>
        <w:tc>
          <w:tcPr>
            <w:tcW w:w="2700" w:type="dxa"/>
          </w:tcPr>
          <w:p w14:paraId="569C6A6F" w14:textId="26E8BDF5" w:rsidR="00015CA1" w:rsidRPr="006A5377" w:rsidRDefault="00015CA1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A. </w:t>
            </w:r>
            <w:r w:rsidR="001B2E50" w:rsidRPr="006A5377">
              <w:rPr>
                <w:rFonts w:asciiTheme="minorHAnsi" w:hAnsiTheme="minorHAnsi"/>
                <w:color w:val="000000" w:themeColor="text1"/>
                <w:sz w:val="22"/>
              </w:rPr>
              <w:t>doctor</w:t>
            </w:r>
          </w:p>
        </w:tc>
        <w:tc>
          <w:tcPr>
            <w:tcW w:w="2880" w:type="dxa"/>
          </w:tcPr>
          <w:p w14:paraId="49AC1B3C" w14:textId="49CC252A" w:rsidR="00015CA1" w:rsidRPr="006A5377" w:rsidRDefault="00015CA1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B. </w:t>
            </w:r>
            <w:r w:rsidR="001B2E50" w:rsidRPr="006A5377">
              <w:rPr>
                <w:rFonts w:asciiTheme="minorHAnsi" w:hAnsiTheme="minorHAnsi"/>
                <w:color w:val="000000" w:themeColor="text1"/>
                <w:sz w:val="22"/>
              </w:rPr>
              <w:t>politician</w:t>
            </w:r>
          </w:p>
        </w:tc>
        <w:tc>
          <w:tcPr>
            <w:tcW w:w="3060" w:type="dxa"/>
          </w:tcPr>
          <w:p w14:paraId="6A9DB0C0" w14:textId="37BA88D6" w:rsidR="00015CA1" w:rsidRPr="006A5377" w:rsidRDefault="00015CA1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C. </w:t>
            </w:r>
            <w:r w:rsidR="001B2E50" w:rsidRPr="006A5377">
              <w:rPr>
                <w:rFonts w:asciiTheme="minorHAnsi" w:hAnsiTheme="minorHAnsi"/>
                <w:color w:val="000000" w:themeColor="text1"/>
                <w:sz w:val="22"/>
              </w:rPr>
              <w:t>policeman</w:t>
            </w:r>
          </w:p>
        </w:tc>
        <w:tc>
          <w:tcPr>
            <w:tcW w:w="3150" w:type="dxa"/>
          </w:tcPr>
          <w:p w14:paraId="3E929B6E" w14:textId="0A2045A6" w:rsidR="00015CA1" w:rsidRPr="006A5377" w:rsidRDefault="00015CA1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D. </w:t>
            </w:r>
            <w:r w:rsidR="001B2E50" w:rsidRPr="006A5377">
              <w:rPr>
                <w:rFonts w:asciiTheme="minorHAnsi" w:hAnsiTheme="minorHAnsi"/>
                <w:color w:val="000000" w:themeColor="text1"/>
                <w:sz w:val="22"/>
              </w:rPr>
              <w:t>lawyer</w:t>
            </w:r>
          </w:p>
        </w:tc>
        <w:tc>
          <w:tcPr>
            <w:tcW w:w="2808" w:type="dxa"/>
          </w:tcPr>
          <w:p w14:paraId="19619119" w14:textId="131CA4DC" w:rsidR="00015CA1" w:rsidRPr="006A5377" w:rsidRDefault="00015CA1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E. </w:t>
            </w:r>
            <w:r w:rsidR="001B2E50" w:rsidRPr="006A5377">
              <w:rPr>
                <w:rFonts w:asciiTheme="minorHAnsi" w:hAnsiTheme="minorHAnsi"/>
                <w:color w:val="000000" w:themeColor="text1"/>
                <w:sz w:val="22"/>
              </w:rPr>
              <w:t>banker</w:t>
            </w:r>
          </w:p>
        </w:tc>
      </w:tr>
      <w:tr w:rsidR="006A5377" w:rsidRPr="006A5377" w14:paraId="140D6A94" w14:textId="77777777" w:rsidTr="003F3384">
        <w:trPr>
          <w:trHeight w:val="503"/>
        </w:trPr>
        <w:tc>
          <w:tcPr>
            <w:tcW w:w="720" w:type="dxa"/>
          </w:tcPr>
          <w:p w14:paraId="1D1EE450" w14:textId="6331EED6" w:rsidR="00176A40" w:rsidRPr="006A5377" w:rsidRDefault="00C10055" w:rsidP="00EA1A98">
            <w:pPr>
              <w:pStyle w:val="TableofFigures"/>
              <w:ind w:right="-58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18</w:t>
            </w:r>
            <w:r w:rsidR="00176A40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. </w:t>
            </w:r>
          </w:p>
          <w:p w14:paraId="5E554C85" w14:textId="45298E6E" w:rsidR="00176A40" w:rsidRPr="006A5377" w:rsidRDefault="00176A40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____</w:t>
            </w:r>
          </w:p>
        </w:tc>
        <w:tc>
          <w:tcPr>
            <w:tcW w:w="14598" w:type="dxa"/>
            <w:gridSpan w:val="5"/>
          </w:tcPr>
          <w:p w14:paraId="5316281B" w14:textId="3A094329" w:rsidR="00176A40" w:rsidRPr="006A5377" w:rsidRDefault="003D1D41" w:rsidP="003D1D41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color w:val="000000" w:themeColor="text1"/>
              </w:rPr>
              <w:t xml:space="preserve">______ is one of the independence leaders who attended the </w:t>
            </w:r>
            <w:r w:rsidR="00D40CF6" w:rsidRPr="006A5377">
              <w:rPr>
                <w:color w:val="000000" w:themeColor="text1"/>
              </w:rPr>
              <w:t>5</w:t>
            </w:r>
            <w:r w:rsidR="00D40CF6" w:rsidRPr="006A5377">
              <w:rPr>
                <w:color w:val="000000" w:themeColor="text1"/>
                <w:vertAlign w:val="superscript"/>
              </w:rPr>
              <w:t>th</w:t>
            </w:r>
            <w:r w:rsidR="00D40CF6" w:rsidRPr="006A5377">
              <w:rPr>
                <w:color w:val="000000" w:themeColor="text1"/>
              </w:rPr>
              <w:t xml:space="preserve"> Pan-African Congress held</w:t>
            </w:r>
            <w:r w:rsidRPr="006A5377">
              <w:rPr>
                <w:color w:val="000000" w:themeColor="text1"/>
              </w:rPr>
              <w:t xml:space="preserve"> in _____</w:t>
            </w:r>
            <w:r w:rsidR="009D5670" w:rsidRPr="006A5377">
              <w:rPr>
                <w:color w:val="000000" w:themeColor="text1"/>
              </w:rPr>
              <w:t xml:space="preserve"> (city)</w:t>
            </w:r>
            <w:r w:rsidRPr="006A5377">
              <w:rPr>
                <w:color w:val="000000" w:themeColor="text1"/>
              </w:rPr>
              <w:t xml:space="preserve"> in ________</w:t>
            </w:r>
            <w:r w:rsidR="009D5670" w:rsidRPr="006A5377">
              <w:rPr>
                <w:color w:val="000000" w:themeColor="text1"/>
              </w:rPr>
              <w:t xml:space="preserve"> (year)</w:t>
            </w:r>
            <w:r w:rsidRPr="006A5377">
              <w:rPr>
                <w:color w:val="000000" w:themeColor="text1"/>
              </w:rPr>
              <w:t>.</w:t>
            </w:r>
          </w:p>
        </w:tc>
      </w:tr>
      <w:tr w:rsidR="006A5377" w:rsidRPr="006A5377" w14:paraId="53F31775" w14:textId="77777777" w:rsidTr="008C0002">
        <w:trPr>
          <w:trHeight w:val="503"/>
        </w:trPr>
        <w:tc>
          <w:tcPr>
            <w:tcW w:w="720" w:type="dxa"/>
          </w:tcPr>
          <w:p w14:paraId="0760940D" w14:textId="77777777" w:rsidR="00D40CF6" w:rsidRPr="006A5377" w:rsidRDefault="00D40CF6" w:rsidP="00EA1A98">
            <w:pPr>
              <w:pStyle w:val="TableofFigures"/>
              <w:ind w:right="-56"/>
              <w:rPr>
                <w:color w:val="000000" w:themeColor="text1"/>
              </w:rPr>
            </w:pPr>
          </w:p>
        </w:tc>
        <w:tc>
          <w:tcPr>
            <w:tcW w:w="2700" w:type="dxa"/>
          </w:tcPr>
          <w:p w14:paraId="05341E4D" w14:textId="55AE20D0" w:rsidR="009D5670" w:rsidRPr="006A5377" w:rsidRDefault="009D5670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A.</w:t>
            </w:r>
            <w:r w:rsidR="009D4D19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Kwame Nkrumah</w:t>
            </w:r>
          </w:p>
          <w:p w14:paraId="28B09143" w14:textId="3B7B1823" w:rsidR="009D5670" w:rsidRPr="006A5377" w:rsidRDefault="009D5670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New York</w:t>
            </w:r>
          </w:p>
          <w:p w14:paraId="1F1C6601" w14:textId="52A0FDC4" w:rsidR="00D40CF6" w:rsidRPr="006A5377" w:rsidRDefault="00D40CF6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1945</w:t>
            </w:r>
          </w:p>
        </w:tc>
        <w:tc>
          <w:tcPr>
            <w:tcW w:w="2880" w:type="dxa"/>
          </w:tcPr>
          <w:p w14:paraId="42263B9C" w14:textId="2081A6BE" w:rsidR="009D5670" w:rsidRPr="006A5377" w:rsidRDefault="00D40CF6" w:rsidP="0079475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B. </w:t>
            </w:r>
            <w:r w:rsidR="009D4D19" w:rsidRPr="006A5377">
              <w:rPr>
                <w:rFonts w:asciiTheme="minorHAnsi" w:hAnsiTheme="minorHAnsi"/>
                <w:color w:val="000000" w:themeColor="text1"/>
                <w:sz w:val="22"/>
              </w:rPr>
              <w:t>Jomo Kenyatta</w:t>
            </w:r>
          </w:p>
          <w:p w14:paraId="18F3D3AE" w14:textId="4FC99761" w:rsidR="009D5670" w:rsidRPr="006A5377" w:rsidRDefault="00794758" w:rsidP="0079475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Manchester</w:t>
            </w:r>
          </w:p>
          <w:p w14:paraId="1F81FF72" w14:textId="5D0C7660" w:rsidR="00D40CF6" w:rsidRPr="006A5377" w:rsidRDefault="00794758" w:rsidP="0079475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18</w:t>
            </w:r>
            <w:r w:rsidR="00D40CF6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45 </w:t>
            </w:r>
          </w:p>
        </w:tc>
        <w:tc>
          <w:tcPr>
            <w:tcW w:w="3060" w:type="dxa"/>
          </w:tcPr>
          <w:p w14:paraId="5CFFD059" w14:textId="123F5BC9" w:rsidR="009D5670" w:rsidRPr="006A5377" w:rsidRDefault="009D5670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C. </w:t>
            </w:r>
            <w:r w:rsidR="00F32C77" w:rsidRPr="006A5377">
              <w:rPr>
                <w:rFonts w:asciiTheme="minorHAnsi" w:hAnsiTheme="minorHAnsi"/>
                <w:color w:val="000000" w:themeColor="text1"/>
                <w:sz w:val="22"/>
              </w:rPr>
              <w:t>Julius Nyerere</w:t>
            </w:r>
          </w:p>
          <w:p w14:paraId="267D4231" w14:textId="5CE8D7EC" w:rsidR="009D5670" w:rsidRPr="006A5377" w:rsidRDefault="009D5670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Munich</w:t>
            </w:r>
          </w:p>
          <w:p w14:paraId="59316C0A" w14:textId="03C13790" w:rsidR="00D40CF6" w:rsidRPr="006A5377" w:rsidRDefault="00D40CF6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1945</w:t>
            </w:r>
          </w:p>
        </w:tc>
        <w:tc>
          <w:tcPr>
            <w:tcW w:w="3150" w:type="dxa"/>
          </w:tcPr>
          <w:p w14:paraId="105B5656" w14:textId="28E681C5" w:rsidR="009D5670" w:rsidRPr="001865BE" w:rsidRDefault="009D5670" w:rsidP="006A2FCA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</w:pPr>
            <w:r w:rsidRPr="001865BE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 xml:space="preserve">D. </w:t>
            </w:r>
            <w:r w:rsidR="009D4D19" w:rsidRPr="001865BE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>Jomo Kenyatta</w:t>
            </w:r>
          </w:p>
          <w:p w14:paraId="68790AC2" w14:textId="1B0BDADD" w:rsidR="009D5670" w:rsidRPr="001865BE" w:rsidRDefault="009D5670" w:rsidP="006A2FCA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</w:pPr>
            <w:r w:rsidRPr="001865BE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>Manchester</w:t>
            </w:r>
          </w:p>
          <w:p w14:paraId="2969691D" w14:textId="6BB060A8" w:rsidR="00D40CF6" w:rsidRPr="006A5377" w:rsidRDefault="00D40CF6" w:rsidP="006A2FCA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1865BE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>1945</w:t>
            </w:r>
          </w:p>
          <w:p w14:paraId="580A9B3D" w14:textId="3C79D83D" w:rsidR="00D40CF6" w:rsidRPr="006A5377" w:rsidRDefault="00D40CF6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</w:p>
        </w:tc>
        <w:tc>
          <w:tcPr>
            <w:tcW w:w="2808" w:type="dxa"/>
          </w:tcPr>
          <w:p w14:paraId="1DB1D3D3" w14:textId="23B0EBB0" w:rsidR="009D5670" w:rsidRPr="006A5377" w:rsidRDefault="00D40CF6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E. </w:t>
            </w:r>
            <w:r w:rsidR="00F32C77" w:rsidRPr="006A5377">
              <w:rPr>
                <w:rFonts w:asciiTheme="minorHAnsi" w:hAnsiTheme="minorHAnsi"/>
                <w:color w:val="000000" w:themeColor="text1"/>
                <w:sz w:val="22"/>
              </w:rPr>
              <w:t>Kwame Nkrumah</w:t>
            </w:r>
          </w:p>
          <w:p w14:paraId="30D81DEA" w14:textId="4A17FD53" w:rsidR="009D5670" w:rsidRPr="006A5377" w:rsidRDefault="00794758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New York </w:t>
            </w:r>
          </w:p>
          <w:p w14:paraId="29F26AAC" w14:textId="6E005460" w:rsidR="00D40CF6" w:rsidRPr="006A5377" w:rsidRDefault="00794758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1845</w:t>
            </w:r>
          </w:p>
        </w:tc>
      </w:tr>
      <w:tr w:rsidR="006A5377" w:rsidRPr="006A5377" w14:paraId="45F2CD39" w14:textId="77777777" w:rsidTr="003F3384">
        <w:trPr>
          <w:trHeight w:val="503"/>
        </w:trPr>
        <w:tc>
          <w:tcPr>
            <w:tcW w:w="720" w:type="dxa"/>
          </w:tcPr>
          <w:p w14:paraId="56A78069" w14:textId="069EACE4" w:rsidR="00176A40" w:rsidRPr="006A5377" w:rsidRDefault="00C10055" w:rsidP="00EA1A98">
            <w:pPr>
              <w:pStyle w:val="TableofFigures"/>
              <w:ind w:right="-58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20</w:t>
            </w:r>
            <w:r w:rsidR="00176A40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. </w:t>
            </w:r>
          </w:p>
          <w:p w14:paraId="351B893C" w14:textId="72F62E42" w:rsidR="00176A40" w:rsidRPr="006A5377" w:rsidRDefault="00176A40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____</w:t>
            </w:r>
          </w:p>
        </w:tc>
        <w:tc>
          <w:tcPr>
            <w:tcW w:w="14598" w:type="dxa"/>
            <w:gridSpan w:val="5"/>
          </w:tcPr>
          <w:p w14:paraId="6EC63BD8" w14:textId="49E5DAE7" w:rsidR="00176A40" w:rsidRPr="006A5377" w:rsidRDefault="007138CD" w:rsidP="007138CD">
            <w:pPr>
              <w:spacing w:after="0"/>
              <w:rPr>
                <w:rFonts w:eastAsia="Times New Roman" w:cs="Times New Roman"/>
                <w:color w:val="000000" w:themeColor="text1"/>
                <w:szCs w:val="24"/>
                <w:lang w:eastAsia="en-US"/>
              </w:rPr>
            </w:pPr>
            <w:r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'Wakaliwood' is the movie industry of ____, whose movies are often made using ____. </w:t>
            </w:r>
          </w:p>
        </w:tc>
      </w:tr>
      <w:tr w:rsidR="006A5377" w:rsidRPr="006A5377" w14:paraId="31858B17" w14:textId="77777777" w:rsidTr="008C0002">
        <w:trPr>
          <w:trHeight w:val="503"/>
        </w:trPr>
        <w:tc>
          <w:tcPr>
            <w:tcW w:w="720" w:type="dxa"/>
          </w:tcPr>
          <w:p w14:paraId="1F0CB301" w14:textId="77777777" w:rsidR="00015CA1" w:rsidRPr="006A5377" w:rsidRDefault="00015CA1" w:rsidP="00EA1A98">
            <w:pPr>
              <w:pStyle w:val="TableofFigures"/>
              <w:ind w:right="-56"/>
              <w:rPr>
                <w:color w:val="000000" w:themeColor="text1"/>
              </w:rPr>
            </w:pPr>
          </w:p>
        </w:tc>
        <w:tc>
          <w:tcPr>
            <w:tcW w:w="2700" w:type="dxa"/>
          </w:tcPr>
          <w:p w14:paraId="0C2A8D92" w14:textId="77777777" w:rsidR="007138CD" w:rsidRPr="006A5377" w:rsidRDefault="00015CA1" w:rsidP="007138CD">
            <w:pPr>
              <w:spacing w:after="0"/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A. </w:t>
            </w:r>
            <w:r w:rsidR="007138CD"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Uganda</w:t>
            </w:r>
          </w:p>
          <w:p w14:paraId="453BF19F" w14:textId="30D5910E" w:rsidR="00015CA1" w:rsidRPr="006A5377" w:rsidRDefault="007138CD" w:rsidP="007138CD">
            <w:pPr>
              <w:spacing w:after="0"/>
              <w:rPr>
                <w:rFonts w:eastAsia="Times New Roman" w:cs="Times New Roman"/>
                <w:color w:val="000000" w:themeColor="text1"/>
                <w:szCs w:val="24"/>
                <w:lang w:eastAsia="en-US"/>
              </w:rPr>
            </w:pPr>
            <w:r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a lot of money</w:t>
            </w:r>
          </w:p>
        </w:tc>
        <w:tc>
          <w:tcPr>
            <w:tcW w:w="2880" w:type="dxa"/>
          </w:tcPr>
          <w:p w14:paraId="77BF52E6" w14:textId="77777777" w:rsidR="00017329" w:rsidRPr="006A5377" w:rsidRDefault="00015CA1" w:rsidP="00017329">
            <w:pPr>
              <w:spacing w:after="0"/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B. </w:t>
            </w:r>
            <w:r w:rsidR="00017329"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South Africa</w:t>
            </w:r>
          </w:p>
          <w:p w14:paraId="27B14CCF" w14:textId="1A9D83EC" w:rsidR="00015CA1" w:rsidRPr="006A5377" w:rsidRDefault="00017329" w:rsidP="00EC6EF2">
            <w:pPr>
              <w:spacing w:after="0"/>
              <w:rPr>
                <w:rFonts w:eastAsia="Times New Roman" w:cs="Times New Roman"/>
                <w:color w:val="000000" w:themeColor="text1"/>
                <w:szCs w:val="24"/>
                <w:lang w:eastAsia="en-US"/>
              </w:rPr>
            </w:pPr>
            <w:r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a lot of money</w:t>
            </w:r>
          </w:p>
        </w:tc>
        <w:tc>
          <w:tcPr>
            <w:tcW w:w="3060" w:type="dxa"/>
          </w:tcPr>
          <w:p w14:paraId="2E0E8440" w14:textId="77777777" w:rsidR="00017329" w:rsidRPr="006D3944" w:rsidRDefault="00015CA1" w:rsidP="00017329">
            <w:pPr>
              <w:spacing w:after="0"/>
              <w:rPr>
                <w:rFonts w:ascii="Cambria" w:eastAsia="Times New Roman" w:hAnsi="Cambria" w:cs="Times New Roman"/>
                <w:color w:val="000000" w:themeColor="text1"/>
                <w:sz w:val="22"/>
                <w:highlight w:val="yellow"/>
                <w:shd w:val="clear" w:color="auto" w:fill="F4F4F4"/>
                <w:lang w:eastAsia="en-US"/>
              </w:rPr>
            </w:pPr>
            <w:r w:rsidRPr="006D3944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 xml:space="preserve">C. </w:t>
            </w:r>
            <w:r w:rsidR="00017329" w:rsidRPr="006D3944">
              <w:rPr>
                <w:rFonts w:ascii="Cambria" w:eastAsia="Times New Roman" w:hAnsi="Cambria" w:cs="Times New Roman"/>
                <w:color w:val="000000" w:themeColor="text1"/>
                <w:sz w:val="22"/>
                <w:highlight w:val="yellow"/>
                <w:shd w:val="clear" w:color="auto" w:fill="F4F4F4"/>
                <w:lang w:eastAsia="en-US"/>
              </w:rPr>
              <w:t>Uganda</w:t>
            </w:r>
          </w:p>
          <w:p w14:paraId="57DC7831" w14:textId="5D517FB7" w:rsidR="00015CA1" w:rsidRPr="006A5377" w:rsidRDefault="00017329" w:rsidP="00EC6EF2">
            <w:pPr>
              <w:spacing w:after="0"/>
              <w:rPr>
                <w:rFonts w:eastAsia="Times New Roman" w:cs="Times New Roman"/>
                <w:color w:val="000000" w:themeColor="text1"/>
                <w:szCs w:val="24"/>
                <w:lang w:eastAsia="en-US"/>
              </w:rPr>
            </w:pPr>
            <w:r w:rsidRPr="006D3944">
              <w:rPr>
                <w:rFonts w:ascii="Cambria" w:eastAsia="Times New Roman" w:hAnsi="Cambria" w:cs="Times New Roman"/>
                <w:color w:val="000000" w:themeColor="text1"/>
                <w:sz w:val="22"/>
                <w:highlight w:val="yellow"/>
                <w:shd w:val="clear" w:color="auto" w:fill="F4F4F4"/>
                <w:lang w:eastAsia="en-US"/>
              </w:rPr>
              <w:t>a small budget</w:t>
            </w:r>
          </w:p>
        </w:tc>
        <w:tc>
          <w:tcPr>
            <w:tcW w:w="3150" w:type="dxa"/>
          </w:tcPr>
          <w:p w14:paraId="6D5666B5" w14:textId="77777777" w:rsidR="00017329" w:rsidRPr="006A5377" w:rsidRDefault="00015CA1" w:rsidP="00017329">
            <w:pPr>
              <w:spacing w:after="0"/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D</w:t>
            </w:r>
            <w:r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 xml:space="preserve">. </w:t>
            </w:r>
            <w:r w:rsidR="00017329"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Rwanda</w:t>
            </w:r>
          </w:p>
          <w:p w14:paraId="3FFBC538" w14:textId="54C9D086" w:rsidR="00015CA1" w:rsidRPr="006A5377" w:rsidRDefault="00017329" w:rsidP="00EC6EF2">
            <w:pPr>
              <w:spacing w:after="0"/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</w:pPr>
            <w:r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a small budget</w:t>
            </w:r>
          </w:p>
        </w:tc>
        <w:tc>
          <w:tcPr>
            <w:tcW w:w="2808" w:type="dxa"/>
          </w:tcPr>
          <w:p w14:paraId="0C009F72" w14:textId="77777777" w:rsidR="00EC6EF2" w:rsidRPr="006A5377" w:rsidRDefault="00015CA1" w:rsidP="00EC6EF2">
            <w:pPr>
              <w:spacing w:after="0"/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E. </w:t>
            </w:r>
            <w:r w:rsidR="00EC6EF2"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Nigeria</w:t>
            </w:r>
          </w:p>
          <w:p w14:paraId="38C9D1E2" w14:textId="27DAB28D" w:rsidR="00015CA1" w:rsidRPr="006A5377" w:rsidRDefault="00EC6EF2" w:rsidP="00EC6EF2">
            <w:pPr>
              <w:spacing w:after="0"/>
              <w:rPr>
                <w:rFonts w:eastAsia="Times New Roman" w:cs="Times New Roman"/>
                <w:color w:val="000000" w:themeColor="text1"/>
                <w:szCs w:val="24"/>
                <w:lang w:eastAsia="en-US"/>
              </w:rPr>
            </w:pPr>
            <w:r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a small budget</w:t>
            </w:r>
          </w:p>
        </w:tc>
      </w:tr>
      <w:tr w:rsidR="006A5377" w:rsidRPr="006A5377" w14:paraId="1240142B" w14:textId="77777777" w:rsidTr="003F3384">
        <w:trPr>
          <w:trHeight w:val="503"/>
        </w:trPr>
        <w:tc>
          <w:tcPr>
            <w:tcW w:w="720" w:type="dxa"/>
          </w:tcPr>
          <w:p w14:paraId="18A0AD79" w14:textId="0EF19230" w:rsidR="00176A40" w:rsidRPr="006A5377" w:rsidRDefault="00C10055" w:rsidP="00EA1A98">
            <w:pPr>
              <w:pStyle w:val="TableofFigures"/>
              <w:ind w:right="-58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21</w:t>
            </w:r>
            <w:r w:rsidR="00176A40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. </w:t>
            </w:r>
          </w:p>
          <w:p w14:paraId="112D09B5" w14:textId="672BAE81" w:rsidR="00176A40" w:rsidRPr="006A5377" w:rsidRDefault="00176A40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____</w:t>
            </w:r>
          </w:p>
        </w:tc>
        <w:tc>
          <w:tcPr>
            <w:tcW w:w="14598" w:type="dxa"/>
            <w:gridSpan w:val="5"/>
          </w:tcPr>
          <w:p w14:paraId="58B0D09E" w14:textId="5C96DE0A" w:rsidR="00176A40" w:rsidRPr="006A5377" w:rsidRDefault="00E72A93" w:rsidP="00B37503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One of the videos was</w:t>
            </w:r>
            <w:r w:rsidR="00E72DB8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a</w:t>
            </w: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bout</w:t>
            </w:r>
            <w:r w:rsidR="00E72DB8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</w:t>
            </w:r>
            <w:r w:rsidR="00DB42AB" w:rsidRPr="006A5377">
              <w:rPr>
                <w:rFonts w:asciiTheme="minorHAnsi" w:hAnsiTheme="minorHAnsi"/>
                <w:color w:val="000000" w:themeColor="text1"/>
                <w:sz w:val="22"/>
              </w:rPr>
              <w:t>_______</w:t>
            </w:r>
            <w:r w:rsidR="00FF0E52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</w:t>
            </w:r>
            <w:r w:rsidR="00E72DB8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among the ________ people </w:t>
            </w:r>
            <w:r w:rsidR="00DB42AB" w:rsidRPr="006A5377">
              <w:rPr>
                <w:rFonts w:asciiTheme="minorHAnsi" w:hAnsiTheme="minorHAnsi"/>
                <w:color w:val="000000" w:themeColor="text1"/>
                <w:sz w:val="22"/>
              </w:rPr>
              <w:t>of</w:t>
            </w:r>
            <w:r w:rsidR="00E72DB8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</w:t>
            </w: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_______.</w:t>
            </w:r>
            <w:r w:rsidR="00E72DB8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</w:t>
            </w:r>
          </w:p>
        </w:tc>
      </w:tr>
      <w:tr w:rsidR="006A5377" w:rsidRPr="006A5377" w14:paraId="0647D498" w14:textId="77777777" w:rsidTr="008C0002">
        <w:trPr>
          <w:trHeight w:val="503"/>
        </w:trPr>
        <w:tc>
          <w:tcPr>
            <w:tcW w:w="720" w:type="dxa"/>
          </w:tcPr>
          <w:p w14:paraId="7E5E166E" w14:textId="77777777" w:rsidR="00015CA1" w:rsidRPr="006A5377" w:rsidRDefault="00015CA1" w:rsidP="00EA1A98">
            <w:pPr>
              <w:pStyle w:val="TableofFigures"/>
              <w:ind w:right="-56"/>
              <w:rPr>
                <w:color w:val="000000" w:themeColor="text1"/>
              </w:rPr>
            </w:pPr>
          </w:p>
        </w:tc>
        <w:tc>
          <w:tcPr>
            <w:tcW w:w="2700" w:type="dxa"/>
          </w:tcPr>
          <w:p w14:paraId="48C2C129" w14:textId="052B73D9" w:rsidR="00DB42AB" w:rsidRPr="006A5377" w:rsidRDefault="00015CA1" w:rsidP="00B37503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A. </w:t>
            </w:r>
            <w:r w:rsidR="00042693" w:rsidRPr="006A5377">
              <w:rPr>
                <w:rFonts w:asciiTheme="minorHAnsi" w:hAnsiTheme="minorHAnsi"/>
                <w:color w:val="000000" w:themeColor="text1"/>
                <w:sz w:val="22"/>
              </w:rPr>
              <w:t>polyandry</w:t>
            </w:r>
          </w:p>
          <w:p w14:paraId="2C0FC2A0" w14:textId="1548F1C8" w:rsidR="00DB42AB" w:rsidRPr="006A5377" w:rsidRDefault="007C344C" w:rsidP="00B37503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Kalenjin</w:t>
            </w:r>
          </w:p>
          <w:p w14:paraId="7A8F75F7" w14:textId="727921BA" w:rsidR="00015CA1" w:rsidRPr="006A5377" w:rsidRDefault="00DB42AB" w:rsidP="00B37503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South Africa</w:t>
            </w:r>
          </w:p>
        </w:tc>
        <w:tc>
          <w:tcPr>
            <w:tcW w:w="2880" w:type="dxa"/>
          </w:tcPr>
          <w:p w14:paraId="73AA36E2" w14:textId="6F0800F4" w:rsidR="00015CA1" w:rsidRPr="006A5377" w:rsidRDefault="00015CA1" w:rsidP="00B37503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B. </w:t>
            </w:r>
            <w:r w:rsidR="00042693" w:rsidRPr="006A5377">
              <w:rPr>
                <w:rFonts w:asciiTheme="minorHAnsi" w:hAnsiTheme="minorHAnsi"/>
                <w:color w:val="000000" w:themeColor="text1"/>
                <w:sz w:val="22"/>
              </w:rPr>
              <w:t>polygamy</w:t>
            </w:r>
          </w:p>
          <w:p w14:paraId="5BDAEFE6" w14:textId="2A704F3D" w:rsidR="00B37503" w:rsidRPr="006A5377" w:rsidRDefault="007C344C" w:rsidP="00B37503">
            <w:pPr>
              <w:spacing w:after="0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Zulu</w:t>
            </w:r>
          </w:p>
          <w:p w14:paraId="6CAD763F" w14:textId="17C1594B" w:rsidR="00DB42AB" w:rsidRPr="006A5377" w:rsidRDefault="00B37503" w:rsidP="00B37503">
            <w:pPr>
              <w:spacing w:after="0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Kenya</w:t>
            </w:r>
          </w:p>
        </w:tc>
        <w:tc>
          <w:tcPr>
            <w:tcW w:w="3060" w:type="dxa"/>
          </w:tcPr>
          <w:p w14:paraId="6F8B4186" w14:textId="3D44E234" w:rsidR="00015CA1" w:rsidRPr="006A5377" w:rsidRDefault="00015CA1" w:rsidP="00B37503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C. </w:t>
            </w:r>
            <w:r w:rsidR="001E6447" w:rsidRPr="006A5377">
              <w:rPr>
                <w:rFonts w:asciiTheme="minorHAnsi" w:hAnsiTheme="minorHAnsi"/>
                <w:color w:val="000000" w:themeColor="text1"/>
                <w:sz w:val="22"/>
              </w:rPr>
              <w:t>polyandry</w:t>
            </w:r>
          </w:p>
          <w:p w14:paraId="3D2D549A" w14:textId="5FA18850" w:rsidR="00B37503" w:rsidRPr="006A5377" w:rsidRDefault="007C344C" w:rsidP="00B37503">
            <w:pPr>
              <w:spacing w:after="0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Zulu</w:t>
            </w:r>
          </w:p>
          <w:p w14:paraId="559E2FEB" w14:textId="03DA8C11" w:rsidR="00B37503" w:rsidRPr="006A5377" w:rsidRDefault="00B37503" w:rsidP="00B37503">
            <w:pPr>
              <w:spacing w:after="0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South Africa</w:t>
            </w:r>
          </w:p>
        </w:tc>
        <w:tc>
          <w:tcPr>
            <w:tcW w:w="3150" w:type="dxa"/>
          </w:tcPr>
          <w:p w14:paraId="042F07AD" w14:textId="21198887" w:rsidR="00B37503" w:rsidRPr="006A5377" w:rsidRDefault="00015CA1" w:rsidP="00B37503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D. </w:t>
            </w:r>
            <w:r w:rsidR="00042693" w:rsidRPr="006A5377">
              <w:rPr>
                <w:rFonts w:asciiTheme="minorHAnsi" w:hAnsiTheme="minorHAnsi"/>
                <w:color w:val="000000" w:themeColor="text1"/>
                <w:sz w:val="22"/>
              </w:rPr>
              <w:t>polygyny</w:t>
            </w:r>
          </w:p>
          <w:p w14:paraId="6D12EB2B" w14:textId="52F75514" w:rsidR="00B37503" w:rsidRPr="006A5377" w:rsidRDefault="007C344C" w:rsidP="00B37503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Kalenjin</w:t>
            </w:r>
          </w:p>
          <w:p w14:paraId="30A12CE7" w14:textId="1B462555" w:rsidR="00015CA1" w:rsidRPr="006A5377" w:rsidRDefault="00B37503" w:rsidP="00B37503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Kenya</w:t>
            </w:r>
          </w:p>
        </w:tc>
        <w:tc>
          <w:tcPr>
            <w:tcW w:w="2808" w:type="dxa"/>
          </w:tcPr>
          <w:p w14:paraId="41F4DC13" w14:textId="16A6C759" w:rsidR="00B37503" w:rsidRPr="006A5377" w:rsidRDefault="00015CA1" w:rsidP="00B37503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E. </w:t>
            </w:r>
            <w:r w:rsidR="001E6447" w:rsidRPr="006A5377">
              <w:rPr>
                <w:rFonts w:asciiTheme="minorHAnsi" w:hAnsiTheme="minorHAnsi"/>
                <w:color w:val="000000" w:themeColor="text1"/>
                <w:sz w:val="22"/>
              </w:rPr>
              <w:t>polygyny</w:t>
            </w:r>
          </w:p>
          <w:p w14:paraId="78DE8637" w14:textId="7587CF4E" w:rsidR="00B37503" w:rsidRPr="006A5377" w:rsidRDefault="007C344C" w:rsidP="00B37503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Xhosa</w:t>
            </w:r>
          </w:p>
          <w:p w14:paraId="32446E4A" w14:textId="69ABA4CF" w:rsidR="00015CA1" w:rsidRPr="006A5377" w:rsidRDefault="00B37503" w:rsidP="00B37503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South Africa</w:t>
            </w:r>
          </w:p>
        </w:tc>
      </w:tr>
      <w:tr w:rsidR="006A5377" w:rsidRPr="006A5377" w14:paraId="4BB3CFC0" w14:textId="77777777" w:rsidTr="003F3384">
        <w:trPr>
          <w:trHeight w:val="503"/>
        </w:trPr>
        <w:tc>
          <w:tcPr>
            <w:tcW w:w="720" w:type="dxa"/>
          </w:tcPr>
          <w:p w14:paraId="7BBE38AB" w14:textId="0F1360DB" w:rsidR="00176A40" w:rsidRPr="006A5377" w:rsidRDefault="00C10055" w:rsidP="00EA1A98">
            <w:pPr>
              <w:pStyle w:val="TableofFigures"/>
              <w:ind w:right="-58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22</w:t>
            </w:r>
            <w:r w:rsidR="00176A40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. </w:t>
            </w:r>
          </w:p>
          <w:p w14:paraId="16B7BA32" w14:textId="4B91013D" w:rsidR="00176A40" w:rsidRPr="006A5377" w:rsidRDefault="00176A40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____</w:t>
            </w:r>
          </w:p>
        </w:tc>
        <w:tc>
          <w:tcPr>
            <w:tcW w:w="14598" w:type="dxa"/>
            <w:gridSpan w:val="5"/>
          </w:tcPr>
          <w:p w14:paraId="645FD679" w14:textId="2EB5C38C" w:rsidR="00176A40" w:rsidRPr="006A5377" w:rsidRDefault="005A1A68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‘Half-sister’:</w:t>
            </w:r>
          </w:p>
        </w:tc>
      </w:tr>
      <w:tr w:rsidR="006A5377" w:rsidRPr="006A5377" w14:paraId="16F9CA18" w14:textId="77777777" w:rsidTr="008C0002">
        <w:trPr>
          <w:trHeight w:val="503"/>
        </w:trPr>
        <w:tc>
          <w:tcPr>
            <w:tcW w:w="720" w:type="dxa"/>
          </w:tcPr>
          <w:p w14:paraId="00F5499D" w14:textId="77777777" w:rsidR="005A1A68" w:rsidRPr="006A5377" w:rsidRDefault="005A1A68" w:rsidP="00EA1A98">
            <w:pPr>
              <w:pStyle w:val="TableofFigures"/>
              <w:ind w:right="-56"/>
              <w:rPr>
                <w:color w:val="000000" w:themeColor="text1"/>
              </w:rPr>
            </w:pPr>
          </w:p>
        </w:tc>
        <w:tc>
          <w:tcPr>
            <w:tcW w:w="2700" w:type="dxa"/>
          </w:tcPr>
          <w:p w14:paraId="5D15C07C" w14:textId="11494EEC" w:rsidR="005A1A68" w:rsidRPr="006A5377" w:rsidRDefault="005A1A68" w:rsidP="00961ECB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A</w:t>
            </w:r>
            <w:r w:rsidRPr="00FA16ED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 xml:space="preserve">. a term </w:t>
            </w:r>
            <w:r w:rsidR="00961ECB" w:rsidRPr="00FA16ED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 xml:space="preserve">frequently </w:t>
            </w:r>
            <w:r w:rsidRPr="00FA16ED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 xml:space="preserve">used in </w:t>
            </w:r>
            <w:r w:rsidR="00EE7EEB" w:rsidRPr="00FA16ED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 xml:space="preserve">rural </w:t>
            </w:r>
            <w:r w:rsidRPr="00FA16ED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 xml:space="preserve">Africa to describe a sibling </w:t>
            </w:r>
            <w:r w:rsidR="00961ECB" w:rsidRPr="00FA16ED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 xml:space="preserve">with whom one shares only </w:t>
            </w:r>
            <w:r w:rsidR="00784432" w:rsidRPr="00FA16ED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 xml:space="preserve">one </w:t>
            </w:r>
            <w:r w:rsidR="00961ECB" w:rsidRPr="00FA16ED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>parent</w:t>
            </w:r>
            <w:r w:rsidR="00961ECB" w:rsidRPr="006A5377">
              <w:rPr>
                <w:rFonts w:asciiTheme="minorHAnsi" w:hAnsiTheme="minorHAnsi"/>
                <w:color w:val="000000" w:themeColor="text1"/>
                <w:sz w:val="22"/>
              </w:rPr>
              <w:t>.</w:t>
            </w:r>
          </w:p>
        </w:tc>
        <w:tc>
          <w:tcPr>
            <w:tcW w:w="2880" w:type="dxa"/>
          </w:tcPr>
          <w:p w14:paraId="7A4C7186" w14:textId="46CE531E" w:rsidR="005A1A68" w:rsidRPr="006A5377" w:rsidRDefault="005A1A68" w:rsidP="006A2FCA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B. there </w:t>
            </w:r>
            <w:r w:rsidR="00231F33" w:rsidRPr="006A5377">
              <w:rPr>
                <w:rFonts w:asciiTheme="minorHAnsi" w:hAnsiTheme="minorHAnsi"/>
                <w:color w:val="000000" w:themeColor="text1"/>
                <w:sz w:val="22"/>
              </w:rPr>
              <w:t>is no such term in the African conception of family.</w:t>
            </w:r>
          </w:p>
          <w:p w14:paraId="26863495" w14:textId="375CB304" w:rsidR="005A1A68" w:rsidRPr="006A5377" w:rsidRDefault="005A1A68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</w:p>
        </w:tc>
        <w:tc>
          <w:tcPr>
            <w:tcW w:w="3060" w:type="dxa"/>
          </w:tcPr>
          <w:p w14:paraId="059C0DC7" w14:textId="3006D5EA" w:rsidR="005A1A68" w:rsidRPr="006A5377" w:rsidRDefault="005A1A68" w:rsidP="00EE7EEB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C.</w:t>
            </w:r>
            <w:r w:rsidR="00784432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term </w:t>
            </w:r>
            <w:r w:rsidR="00EE7EEB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frequently </w:t>
            </w:r>
            <w:r w:rsidR="00784432" w:rsidRPr="006A5377">
              <w:rPr>
                <w:rFonts w:asciiTheme="minorHAnsi" w:hAnsiTheme="minorHAnsi"/>
                <w:color w:val="000000" w:themeColor="text1"/>
                <w:sz w:val="22"/>
              </w:rPr>
              <w:t>used in urban</w:t>
            </w:r>
            <w:r w:rsidR="00EE7EEB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</w:t>
            </w:r>
            <w:r w:rsidR="00784432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Africa to describe a sibling with whom one shares only </w:t>
            </w:r>
            <w:r w:rsidR="00EE7EEB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one </w:t>
            </w:r>
            <w:r w:rsidR="00784432" w:rsidRPr="006A5377">
              <w:rPr>
                <w:rFonts w:asciiTheme="minorHAnsi" w:hAnsiTheme="minorHAnsi"/>
                <w:color w:val="000000" w:themeColor="text1"/>
                <w:sz w:val="22"/>
              </w:rPr>
              <w:t>parent.</w:t>
            </w:r>
          </w:p>
        </w:tc>
        <w:tc>
          <w:tcPr>
            <w:tcW w:w="3150" w:type="dxa"/>
          </w:tcPr>
          <w:p w14:paraId="4EC93002" w14:textId="693FCBBB" w:rsidR="005A1A68" w:rsidRPr="006A5377" w:rsidRDefault="005A1A68" w:rsidP="00DD19A4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D. </w:t>
            </w:r>
            <w:r w:rsidR="00DD19A4" w:rsidRPr="006A5377">
              <w:rPr>
                <w:rFonts w:asciiTheme="minorHAnsi" w:hAnsiTheme="minorHAnsi"/>
                <w:color w:val="000000" w:themeColor="text1"/>
                <w:sz w:val="22"/>
              </w:rPr>
              <w:t>B and C</w:t>
            </w:r>
          </w:p>
        </w:tc>
        <w:tc>
          <w:tcPr>
            <w:tcW w:w="2808" w:type="dxa"/>
          </w:tcPr>
          <w:p w14:paraId="174396B8" w14:textId="4F77B985" w:rsidR="005A1A68" w:rsidRPr="006A5377" w:rsidRDefault="005A1A68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E. </w:t>
            </w:r>
            <w:r w:rsidR="00DD19A4" w:rsidRPr="006A5377">
              <w:rPr>
                <w:rFonts w:asciiTheme="minorHAnsi" w:hAnsiTheme="minorHAnsi"/>
                <w:color w:val="000000" w:themeColor="text1"/>
                <w:sz w:val="22"/>
              </w:rPr>
              <w:t>A and C</w:t>
            </w:r>
          </w:p>
        </w:tc>
      </w:tr>
      <w:tr w:rsidR="006A5377" w:rsidRPr="006A5377" w14:paraId="56C00925" w14:textId="77777777" w:rsidTr="003F3384">
        <w:trPr>
          <w:trHeight w:val="503"/>
        </w:trPr>
        <w:tc>
          <w:tcPr>
            <w:tcW w:w="720" w:type="dxa"/>
          </w:tcPr>
          <w:p w14:paraId="59239673" w14:textId="6729D2E2" w:rsidR="00176A40" w:rsidRPr="006A5377" w:rsidRDefault="00C10055" w:rsidP="00EA1A98">
            <w:pPr>
              <w:pStyle w:val="TableofFigures"/>
              <w:ind w:right="-58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23</w:t>
            </w:r>
            <w:r w:rsidR="00176A40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. </w:t>
            </w:r>
          </w:p>
          <w:p w14:paraId="2EB99936" w14:textId="454F908B" w:rsidR="00176A40" w:rsidRPr="006A5377" w:rsidRDefault="00176A40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____</w:t>
            </w:r>
          </w:p>
        </w:tc>
        <w:tc>
          <w:tcPr>
            <w:tcW w:w="14598" w:type="dxa"/>
            <w:gridSpan w:val="5"/>
          </w:tcPr>
          <w:p w14:paraId="76347D83" w14:textId="4481548E" w:rsidR="00176A40" w:rsidRPr="006A5377" w:rsidRDefault="00910C94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Mini-nation:</w:t>
            </w:r>
          </w:p>
        </w:tc>
      </w:tr>
      <w:tr w:rsidR="006A5377" w:rsidRPr="006A5377" w14:paraId="3BBB2D54" w14:textId="77777777" w:rsidTr="008C0002">
        <w:trPr>
          <w:trHeight w:val="503"/>
        </w:trPr>
        <w:tc>
          <w:tcPr>
            <w:tcW w:w="720" w:type="dxa"/>
          </w:tcPr>
          <w:p w14:paraId="2B4478C7" w14:textId="77777777" w:rsidR="00910C94" w:rsidRPr="006A5377" w:rsidRDefault="00910C94" w:rsidP="00EA1A98">
            <w:pPr>
              <w:pStyle w:val="TableofFigures"/>
              <w:ind w:right="-56"/>
              <w:rPr>
                <w:color w:val="000000" w:themeColor="text1"/>
              </w:rPr>
            </w:pPr>
          </w:p>
        </w:tc>
        <w:tc>
          <w:tcPr>
            <w:tcW w:w="2700" w:type="dxa"/>
          </w:tcPr>
          <w:p w14:paraId="7CDA2D5A" w14:textId="2784F910" w:rsidR="00910C94" w:rsidRPr="006A5377" w:rsidRDefault="00910C94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A. a tribe</w:t>
            </w:r>
          </w:p>
        </w:tc>
        <w:tc>
          <w:tcPr>
            <w:tcW w:w="2880" w:type="dxa"/>
          </w:tcPr>
          <w:p w14:paraId="590AC556" w14:textId="2BFBAB37" w:rsidR="00910C94" w:rsidRPr="006A5377" w:rsidRDefault="00910C94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color w:val="000000" w:themeColor="text1"/>
              </w:rPr>
              <w:t>B. Zulu people</w:t>
            </w:r>
          </w:p>
        </w:tc>
        <w:tc>
          <w:tcPr>
            <w:tcW w:w="3060" w:type="dxa"/>
          </w:tcPr>
          <w:p w14:paraId="0D4166F6" w14:textId="7A4F338A" w:rsidR="00910C94" w:rsidRPr="006A5377" w:rsidRDefault="00910C94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C. a ‘nation’ or a group of kinsmen/women within a nation</w:t>
            </w:r>
          </w:p>
        </w:tc>
        <w:tc>
          <w:tcPr>
            <w:tcW w:w="3150" w:type="dxa"/>
          </w:tcPr>
          <w:p w14:paraId="2117A25E" w14:textId="0519A952" w:rsidR="00910C94" w:rsidRPr="006A5377" w:rsidRDefault="00910C94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D. all of the above</w:t>
            </w:r>
          </w:p>
        </w:tc>
        <w:tc>
          <w:tcPr>
            <w:tcW w:w="2808" w:type="dxa"/>
          </w:tcPr>
          <w:p w14:paraId="22BCB010" w14:textId="52874A74" w:rsidR="00910C94" w:rsidRPr="006A5377" w:rsidRDefault="00910C94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CF4F69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 xml:space="preserve">E. </w:t>
            </w:r>
            <w:r w:rsidR="008D73E1" w:rsidRPr="00CF4F69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>A and B</w:t>
            </w:r>
          </w:p>
        </w:tc>
      </w:tr>
      <w:tr w:rsidR="006A5377" w:rsidRPr="006A5377" w14:paraId="3B42134C" w14:textId="77777777" w:rsidTr="003F3384">
        <w:trPr>
          <w:trHeight w:val="503"/>
        </w:trPr>
        <w:tc>
          <w:tcPr>
            <w:tcW w:w="720" w:type="dxa"/>
          </w:tcPr>
          <w:p w14:paraId="5372EF1D" w14:textId="14DAA322" w:rsidR="00176A40" w:rsidRPr="006A5377" w:rsidRDefault="00FB05DD" w:rsidP="00EA1A98">
            <w:pPr>
              <w:pStyle w:val="TableofFigures"/>
              <w:ind w:right="-58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24</w:t>
            </w:r>
            <w:r w:rsidR="00176A40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. </w:t>
            </w:r>
          </w:p>
          <w:p w14:paraId="7F99AE7C" w14:textId="7B4C0C57" w:rsidR="00176A40" w:rsidRPr="006A5377" w:rsidRDefault="00176A40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____</w:t>
            </w:r>
          </w:p>
        </w:tc>
        <w:tc>
          <w:tcPr>
            <w:tcW w:w="14598" w:type="dxa"/>
            <w:gridSpan w:val="5"/>
          </w:tcPr>
          <w:p w14:paraId="671567F5" w14:textId="2B7BF0BD" w:rsidR="00176A40" w:rsidRPr="006A5377" w:rsidRDefault="00B30613" w:rsidP="0017255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The Berlin Conference, which </w:t>
            </w:r>
            <w:r w:rsidR="00172558" w:rsidRPr="006A5377">
              <w:rPr>
                <w:rFonts w:asciiTheme="minorHAnsi" w:hAnsiTheme="minorHAnsi"/>
                <w:color w:val="000000" w:themeColor="text1"/>
                <w:sz w:val="22"/>
              </w:rPr>
              <w:t>began</w:t>
            </w: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in _____, is where European powers met to __________ Africa.</w:t>
            </w:r>
          </w:p>
        </w:tc>
      </w:tr>
      <w:tr w:rsidR="006A5377" w:rsidRPr="006A5377" w14:paraId="697BEF91" w14:textId="77777777" w:rsidTr="008C0002">
        <w:trPr>
          <w:trHeight w:val="503"/>
        </w:trPr>
        <w:tc>
          <w:tcPr>
            <w:tcW w:w="720" w:type="dxa"/>
          </w:tcPr>
          <w:p w14:paraId="6A7D99CB" w14:textId="77777777" w:rsidR="00172558" w:rsidRPr="006A5377" w:rsidRDefault="00172558" w:rsidP="00EA1A98">
            <w:pPr>
              <w:pStyle w:val="TableofFigures"/>
              <w:ind w:right="-56"/>
              <w:rPr>
                <w:color w:val="000000" w:themeColor="text1"/>
              </w:rPr>
            </w:pPr>
          </w:p>
        </w:tc>
        <w:tc>
          <w:tcPr>
            <w:tcW w:w="2700" w:type="dxa"/>
          </w:tcPr>
          <w:p w14:paraId="6F81E3CC" w14:textId="3EC96694" w:rsidR="00172558" w:rsidRPr="006A5377" w:rsidRDefault="00172558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A. 1885; divide</w:t>
            </w:r>
          </w:p>
        </w:tc>
        <w:tc>
          <w:tcPr>
            <w:tcW w:w="2880" w:type="dxa"/>
          </w:tcPr>
          <w:p w14:paraId="650D0E41" w14:textId="408A6AA7" w:rsidR="00172558" w:rsidRPr="006A5377" w:rsidRDefault="00172558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B. 1884; unite</w:t>
            </w:r>
          </w:p>
        </w:tc>
        <w:tc>
          <w:tcPr>
            <w:tcW w:w="3060" w:type="dxa"/>
          </w:tcPr>
          <w:p w14:paraId="40E8CB46" w14:textId="0A626348" w:rsidR="00172558" w:rsidRPr="006A5377" w:rsidRDefault="00172558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C. 1885; unite</w:t>
            </w:r>
          </w:p>
        </w:tc>
        <w:tc>
          <w:tcPr>
            <w:tcW w:w="3150" w:type="dxa"/>
          </w:tcPr>
          <w:p w14:paraId="3DCB1957" w14:textId="16757DD2" w:rsidR="00172558" w:rsidRPr="006A5377" w:rsidRDefault="00172558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CF4F69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>D. 1884; divide</w:t>
            </w:r>
          </w:p>
        </w:tc>
        <w:tc>
          <w:tcPr>
            <w:tcW w:w="2808" w:type="dxa"/>
          </w:tcPr>
          <w:p w14:paraId="33980170" w14:textId="4CCF4B44" w:rsidR="00172558" w:rsidRPr="006A5377" w:rsidRDefault="00172558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E. None of the above.</w:t>
            </w:r>
          </w:p>
        </w:tc>
      </w:tr>
      <w:tr w:rsidR="006A5377" w:rsidRPr="006A5377" w14:paraId="12813EB7" w14:textId="77777777" w:rsidTr="003F3384">
        <w:trPr>
          <w:trHeight w:val="503"/>
        </w:trPr>
        <w:tc>
          <w:tcPr>
            <w:tcW w:w="720" w:type="dxa"/>
          </w:tcPr>
          <w:p w14:paraId="22B101DB" w14:textId="0AFA7D8E" w:rsidR="00FB05DD" w:rsidRPr="006A5377" w:rsidRDefault="001822AA" w:rsidP="00EA1A98">
            <w:pPr>
              <w:pStyle w:val="TableofFigures"/>
              <w:ind w:right="-58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25</w:t>
            </w:r>
            <w:r w:rsidR="00FB05DD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. </w:t>
            </w:r>
          </w:p>
          <w:p w14:paraId="496A3830" w14:textId="7BA0F25E" w:rsidR="003F3384" w:rsidRPr="006A5377" w:rsidRDefault="00FB05DD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____</w:t>
            </w:r>
          </w:p>
        </w:tc>
        <w:tc>
          <w:tcPr>
            <w:tcW w:w="14598" w:type="dxa"/>
            <w:gridSpan w:val="5"/>
          </w:tcPr>
          <w:p w14:paraId="26151988" w14:textId="0B5EF70B" w:rsidR="003F3384" w:rsidRPr="006A5377" w:rsidRDefault="009168C1" w:rsidP="009168C1">
            <w:pPr>
              <w:spacing w:after="0"/>
              <w:rPr>
                <w:rFonts w:eastAsia="Times New Roman" w:cs="Times New Roman"/>
                <w:color w:val="000000" w:themeColor="text1"/>
                <w:szCs w:val="24"/>
                <w:lang w:eastAsia="en-US"/>
              </w:rPr>
            </w:pPr>
            <w:r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____ and ____ are examples of black leaders outside Africa who inspired the Africans in the early stages of their struggle for independence.</w:t>
            </w:r>
          </w:p>
        </w:tc>
      </w:tr>
      <w:tr w:rsidR="006A5377" w:rsidRPr="006A5377" w14:paraId="2E524F61" w14:textId="77777777" w:rsidTr="008C0002">
        <w:trPr>
          <w:trHeight w:val="503"/>
        </w:trPr>
        <w:tc>
          <w:tcPr>
            <w:tcW w:w="720" w:type="dxa"/>
          </w:tcPr>
          <w:p w14:paraId="54FF51D1" w14:textId="77777777" w:rsidR="003F3384" w:rsidRPr="006A5377" w:rsidRDefault="003F3384" w:rsidP="00EA1A98">
            <w:pPr>
              <w:pStyle w:val="TableofFigures"/>
              <w:ind w:right="-56"/>
              <w:rPr>
                <w:color w:val="000000" w:themeColor="text1"/>
              </w:rPr>
            </w:pPr>
          </w:p>
        </w:tc>
        <w:tc>
          <w:tcPr>
            <w:tcW w:w="2700" w:type="dxa"/>
          </w:tcPr>
          <w:p w14:paraId="24361691" w14:textId="77777777" w:rsidR="00B01816" w:rsidRPr="006A5377" w:rsidRDefault="003F3384" w:rsidP="00B01816">
            <w:pPr>
              <w:spacing w:after="0"/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A. </w:t>
            </w:r>
            <w:r w:rsidR="00B01816"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Marcus Garvey</w:t>
            </w:r>
          </w:p>
          <w:p w14:paraId="26CAFFD3" w14:textId="54C4FD4B" w:rsidR="00B01816" w:rsidRPr="006A5377" w:rsidRDefault="00B01816" w:rsidP="00B01816">
            <w:pPr>
              <w:spacing w:after="0"/>
              <w:rPr>
                <w:rFonts w:eastAsia="Times New Roman" w:cs="Times New Roman"/>
                <w:color w:val="000000" w:themeColor="text1"/>
                <w:szCs w:val="24"/>
                <w:lang w:eastAsia="en-US"/>
              </w:rPr>
            </w:pPr>
            <w:r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Kwame Ture</w:t>
            </w:r>
          </w:p>
          <w:p w14:paraId="61F29DA2" w14:textId="148F98A1" w:rsidR="003F3384" w:rsidRPr="006A5377" w:rsidRDefault="003F3384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</w:p>
        </w:tc>
        <w:tc>
          <w:tcPr>
            <w:tcW w:w="2880" w:type="dxa"/>
          </w:tcPr>
          <w:p w14:paraId="03CE5FC1" w14:textId="4A1AF761" w:rsidR="00B01816" w:rsidRPr="006A5377" w:rsidRDefault="003F3384" w:rsidP="00B01816">
            <w:pPr>
              <w:spacing w:after="0"/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B.</w:t>
            </w:r>
            <w:r w:rsidR="00B01816"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 xml:space="preserve"> W</w:t>
            </w:r>
            <w:r w:rsidR="00526093"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.</w:t>
            </w:r>
            <w:r w:rsidR="00B01816"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E</w:t>
            </w:r>
            <w:r w:rsidR="00526093"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.</w:t>
            </w:r>
            <w:r w:rsidR="00B01816"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B</w:t>
            </w:r>
            <w:r w:rsidR="00526093"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.</w:t>
            </w:r>
            <w:r w:rsidR="00B01816"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 xml:space="preserve"> Dubois </w:t>
            </w:r>
          </w:p>
          <w:p w14:paraId="03C39E25" w14:textId="1F3C22E4" w:rsidR="00B01816" w:rsidRPr="006A5377" w:rsidRDefault="00B01816" w:rsidP="00B01816">
            <w:pPr>
              <w:spacing w:after="0"/>
              <w:rPr>
                <w:rFonts w:eastAsia="Times New Roman" w:cs="Times New Roman"/>
                <w:color w:val="000000" w:themeColor="text1"/>
                <w:szCs w:val="24"/>
                <w:lang w:eastAsia="en-US"/>
              </w:rPr>
            </w:pPr>
            <w:r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Robert Mugabe</w:t>
            </w:r>
          </w:p>
          <w:p w14:paraId="33964078" w14:textId="63DF1973" w:rsidR="003F3384" w:rsidRPr="006A5377" w:rsidRDefault="003F3384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</w:p>
        </w:tc>
        <w:tc>
          <w:tcPr>
            <w:tcW w:w="3060" w:type="dxa"/>
          </w:tcPr>
          <w:p w14:paraId="71B97FE6" w14:textId="77777777" w:rsidR="00526093" w:rsidRPr="00CF4F69" w:rsidRDefault="003F3384" w:rsidP="00526093">
            <w:pPr>
              <w:spacing w:after="0"/>
              <w:rPr>
                <w:rFonts w:ascii="Cambria" w:eastAsia="Times New Roman" w:hAnsi="Cambria" w:cs="Times New Roman"/>
                <w:color w:val="000000" w:themeColor="text1"/>
                <w:sz w:val="22"/>
                <w:highlight w:val="yellow"/>
                <w:shd w:val="clear" w:color="auto" w:fill="F4F4F4"/>
                <w:lang w:eastAsia="en-US"/>
              </w:rPr>
            </w:pPr>
            <w:r w:rsidRPr="00CF4F69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 xml:space="preserve">C. </w:t>
            </w:r>
            <w:r w:rsidR="00526093" w:rsidRPr="00CF4F69">
              <w:rPr>
                <w:rFonts w:ascii="Cambria" w:eastAsia="Times New Roman" w:hAnsi="Cambria" w:cs="Times New Roman"/>
                <w:color w:val="000000" w:themeColor="text1"/>
                <w:sz w:val="22"/>
                <w:highlight w:val="yellow"/>
                <w:shd w:val="clear" w:color="auto" w:fill="F4F4F4"/>
                <w:lang w:eastAsia="en-US"/>
              </w:rPr>
              <w:t>George Padmore</w:t>
            </w:r>
          </w:p>
          <w:p w14:paraId="1CE63408" w14:textId="4666D300" w:rsidR="00526093" w:rsidRPr="006A5377" w:rsidRDefault="00526093" w:rsidP="00526093">
            <w:pPr>
              <w:spacing w:after="0"/>
              <w:rPr>
                <w:rFonts w:eastAsia="Times New Roman" w:cs="Times New Roman"/>
                <w:color w:val="000000" w:themeColor="text1"/>
                <w:szCs w:val="24"/>
                <w:lang w:eastAsia="en-US"/>
              </w:rPr>
            </w:pPr>
            <w:r w:rsidRPr="00CF4F69">
              <w:rPr>
                <w:rFonts w:ascii="Cambria" w:eastAsia="Times New Roman" w:hAnsi="Cambria" w:cs="Times New Roman"/>
                <w:color w:val="000000" w:themeColor="text1"/>
                <w:sz w:val="22"/>
                <w:highlight w:val="yellow"/>
                <w:shd w:val="clear" w:color="auto" w:fill="F4F4F4"/>
                <w:lang w:eastAsia="en-US"/>
              </w:rPr>
              <w:t>Marcus Garvey</w:t>
            </w:r>
          </w:p>
          <w:p w14:paraId="263415A9" w14:textId="72B64F98" w:rsidR="003F3384" w:rsidRPr="006A5377" w:rsidRDefault="003F3384" w:rsidP="00526093">
            <w:pPr>
              <w:spacing w:after="0"/>
              <w:rPr>
                <w:rFonts w:asciiTheme="minorHAnsi" w:hAnsiTheme="minorHAnsi"/>
                <w:color w:val="000000" w:themeColor="text1"/>
                <w:sz w:val="22"/>
              </w:rPr>
            </w:pPr>
          </w:p>
        </w:tc>
        <w:tc>
          <w:tcPr>
            <w:tcW w:w="3150" w:type="dxa"/>
          </w:tcPr>
          <w:p w14:paraId="57185DA6" w14:textId="724AE9F2" w:rsidR="00526093" w:rsidRPr="006A5377" w:rsidRDefault="003F3384" w:rsidP="00526093">
            <w:pPr>
              <w:spacing w:after="0"/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D. </w:t>
            </w:r>
            <w:r w:rsidR="00526093"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W.E.B. DuBois</w:t>
            </w:r>
          </w:p>
          <w:p w14:paraId="5CCD84A4" w14:textId="77777777" w:rsidR="00526093" w:rsidRPr="006A5377" w:rsidRDefault="00526093" w:rsidP="00526093">
            <w:pPr>
              <w:spacing w:after="0"/>
              <w:rPr>
                <w:rFonts w:eastAsia="Times New Roman" w:cs="Times New Roman"/>
                <w:color w:val="000000" w:themeColor="text1"/>
                <w:szCs w:val="24"/>
                <w:lang w:eastAsia="en-US"/>
              </w:rPr>
            </w:pPr>
            <w:r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Malcolm X</w:t>
            </w:r>
          </w:p>
          <w:p w14:paraId="372FB49C" w14:textId="3595C121" w:rsidR="003F3384" w:rsidRPr="006A5377" w:rsidRDefault="003F3384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</w:p>
        </w:tc>
        <w:tc>
          <w:tcPr>
            <w:tcW w:w="2808" w:type="dxa"/>
          </w:tcPr>
          <w:p w14:paraId="6AB69CC4" w14:textId="77777777" w:rsidR="00526093" w:rsidRPr="006A5377" w:rsidRDefault="003F3384" w:rsidP="00526093">
            <w:pPr>
              <w:spacing w:after="0"/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E. </w:t>
            </w:r>
            <w:r w:rsidR="00526093"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WEB DuBois</w:t>
            </w:r>
          </w:p>
          <w:p w14:paraId="21515DF4" w14:textId="498E1489" w:rsidR="00526093" w:rsidRPr="006A5377" w:rsidRDefault="00526093" w:rsidP="00526093">
            <w:pPr>
              <w:spacing w:after="0"/>
              <w:rPr>
                <w:rFonts w:eastAsia="Times New Roman" w:cs="Times New Roman"/>
                <w:color w:val="000000" w:themeColor="text1"/>
                <w:szCs w:val="24"/>
                <w:lang w:eastAsia="en-US"/>
              </w:rPr>
            </w:pPr>
            <w:r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Martin Luther King Jr.</w:t>
            </w:r>
          </w:p>
          <w:p w14:paraId="3C3091B3" w14:textId="4D1ED3EC" w:rsidR="003F3384" w:rsidRPr="006A5377" w:rsidRDefault="003F3384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</w:p>
        </w:tc>
      </w:tr>
      <w:tr w:rsidR="006A5377" w:rsidRPr="006A5377" w14:paraId="166C0959" w14:textId="77777777" w:rsidTr="00BC1030">
        <w:trPr>
          <w:trHeight w:val="503"/>
        </w:trPr>
        <w:tc>
          <w:tcPr>
            <w:tcW w:w="720" w:type="dxa"/>
          </w:tcPr>
          <w:p w14:paraId="5098F741" w14:textId="7AA8F29A" w:rsidR="001822AA" w:rsidRPr="006A5377" w:rsidRDefault="001822AA" w:rsidP="00EA1A98">
            <w:pPr>
              <w:pStyle w:val="TableofFigures"/>
              <w:ind w:right="-58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color w:val="000000" w:themeColor="text1"/>
              </w:rPr>
              <w:t>26</w:t>
            </w: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. </w:t>
            </w:r>
          </w:p>
          <w:p w14:paraId="154BC87E" w14:textId="17524964" w:rsidR="001822AA" w:rsidRPr="006A5377" w:rsidRDefault="001822AA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____</w:t>
            </w:r>
          </w:p>
        </w:tc>
        <w:tc>
          <w:tcPr>
            <w:tcW w:w="14598" w:type="dxa"/>
            <w:gridSpan w:val="5"/>
          </w:tcPr>
          <w:p w14:paraId="35764CC6" w14:textId="1993D817" w:rsidR="001822AA" w:rsidRPr="006A5377" w:rsidRDefault="00C84BFA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i/>
                <w:color w:val="000000" w:themeColor="text1"/>
                <w:sz w:val="22"/>
              </w:rPr>
              <w:t>feizhou</w:t>
            </w: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:</w:t>
            </w:r>
          </w:p>
        </w:tc>
      </w:tr>
      <w:tr w:rsidR="006A5377" w:rsidRPr="006A5377" w14:paraId="11F5800A" w14:textId="77777777" w:rsidTr="008C0002">
        <w:trPr>
          <w:trHeight w:val="503"/>
        </w:trPr>
        <w:tc>
          <w:tcPr>
            <w:tcW w:w="720" w:type="dxa"/>
          </w:tcPr>
          <w:p w14:paraId="782B6043" w14:textId="77777777" w:rsidR="003F3384" w:rsidRPr="006A5377" w:rsidRDefault="003F3384" w:rsidP="00EA1A98">
            <w:pPr>
              <w:pStyle w:val="TableofFigures"/>
              <w:ind w:right="-56"/>
              <w:rPr>
                <w:color w:val="000000" w:themeColor="text1"/>
              </w:rPr>
            </w:pPr>
          </w:p>
        </w:tc>
        <w:tc>
          <w:tcPr>
            <w:tcW w:w="2700" w:type="dxa"/>
          </w:tcPr>
          <w:p w14:paraId="3318F076" w14:textId="72D975B7" w:rsidR="003F3384" w:rsidRPr="006A5377" w:rsidRDefault="003F3384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A. </w:t>
            </w:r>
            <w:r w:rsidR="00C84BFA" w:rsidRPr="006A5377">
              <w:rPr>
                <w:rFonts w:asciiTheme="minorHAnsi" w:hAnsiTheme="minorHAnsi"/>
                <w:color w:val="000000" w:themeColor="text1"/>
                <w:sz w:val="22"/>
              </w:rPr>
              <w:t>‘land of plenty’</w:t>
            </w:r>
          </w:p>
        </w:tc>
        <w:tc>
          <w:tcPr>
            <w:tcW w:w="2880" w:type="dxa"/>
          </w:tcPr>
          <w:p w14:paraId="5ECDBE19" w14:textId="142EE2D3" w:rsidR="003F3384" w:rsidRPr="006A5377" w:rsidRDefault="003F3384" w:rsidP="00901630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B</w:t>
            </w:r>
            <w:r w:rsidR="003C4784" w:rsidRPr="006A5377">
              <w:rPr>
                <w:rFonts w:asciiTheme="minorHAnsi" w:hAnsiTheme="minorHAnsi"/>
                <w:color w:val="000000" w:themeColor="text1"/>
                <w:sz w:val="22"/>
              </w:rPr>
              <w:t>.</w:t>
            </w:r>
            <w:r w:rsidR="00901630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</w:t>
            </w:r>
            <w:r w:rsidR="003C4784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Chinese name for </w:t>
            </w:r>
            <w:r w:rsidR="00901630" w:rsidRPr="006A5377">
              <w:rPr>
                <w:rFonts w:asciiTheme="minorHAnsi" w:hAnsiTheme="minorHAnsi"/>
                <w:color w:val="000000" w:themeColor="text1"/>
                <w:sz w:val="22"/>
              </w:rPr>
              <w:t>Africa</w:t>
            </w:r>
          </w:p>
        </w:tc>
        <w:tc>
          <w:tcPr>
            <w:tcW w:w="3060" w:type="dxa"/>
          </w:tcPr>
          <w:p w14:paraId="1602C01E" w14:textId="16B7D42A" w:rsidR="003F3384" w:rsidRPr="006A5377" w:rsidRDefault="003F3384" w:rsidP="002422ED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C.</w:t>
            </w:r>
            <w:r w:rsidR="002422ED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‘foreigner’ </w:t>
            </w:r>
          </w:p>
        </w:tc>
        <w:tc>
          <w:tcPr>
            <w:tcW w:w="3150" w:type="dxa"/>
          </w:tcPr>
          <w:p w14:paraId="0290FC1E" w14:textId="2D160B8E" w:rsidR="003F3384" w:rsidRPr="006A5377" w:rsidRDefault="003F3384" w:rsidP="00BC62A2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D.</w:t>
            </w:r>
            <w:r w:rsidR="002422ED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‘land of nothing’</w:t>
            </w:r>
          </w:p>
        </w:tc>
        <w:tc>
          <w:tcPr>
            <w:tcW w:w="2808" w:type="dxa"/>
          </w:tcPr>
          <w:p w14:paraId="0F24CDBD" w14:textId="18E0746B" w:rsidR="003F3384" w:rsidRPr="006A5377" w:rsidRDefault="003F3384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CF4F69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 xml:space="preserve">E. </w:t>
            </w:r>
            <w:r w:rsidR="002422ED" w:rsidRPr="00CF4F69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>B and D</w:t>
            </w:r>
          </w:p>
        </w:tc>
      </w:tr>
      <w:tr w:rsidR="006A5377" w:rsidRPr="006A5377" w14:paraId="1D495265" w14:textId="77777777" w:rsidTr="00464765">
        <w:trPr>
          <w:trHeight w:val="503"/>
        </w:trPr>
        <w:tc>
          <w:tcPr>
            <w:tcW w:w="720" w:type="dxa"/>
          </w:tcPr>
          <w:p w14:paraId="42A26067" w14:textId="76BC3B3C" w:rsidR="001822AA" w:rsidRPr="006A5377" w:rsidRDefault="001822AA" w:rsidP="00EA1A98">
            <w:pPr>
              <w:pStyle w:val="TableofFigures"/>
              <w:ind w:right="-58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27. </w:t>
            </w:r>
          </w:p>
          <w:p w14:paraId="606DF2C5" w14:textId="6A59165F" w:rsidR="001822AA" w:rsidRPr="006A5377" w:rsidRDefault="001822AA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____</w:t>
            </w:r>
          </w:p>
        </w:tc>
        <w:tc>
          <w:tcPr>
            <w:tcW w:w="14598" w:type="dxa"/>
            <w:gridSpan w:val="5"/>
          </w:tcPr>
          <w:p w14:paraId="2323538F" w14:textId="6BCC04F1" w:rsidR="001822AA" w:rsidRPr="006A5377" w:rsidRDefault="002401BB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This is: </w:t>
            </w:r>
            <w:r w:rsidRPr="006A5377">
              <w:rPr>
                <w:rFonts w:ascii="Helvetica" w:eastAsiaTheme="minorEastAsia" w:hAnsi="Helvetica" w:cs="Helvetica"/>
                <w:noProof/>
                <w:color w:val="000000" w:themeColor="text1"/>
                <w:szCs w:val="24"/>
                <w:lang w:eastAsia="en-US"/>
              </w:rPr>
              <w:drawing>
                <wp:inline distT="0" distB="0" distL="0" distR="0" wp14:anchorId="63996870" wp14:editId="0F4882BB">
                  <wp:extent cx="1800637" cy="1348740"/>
                  <wp:effectExtent l="0" t="0" r="317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4466" cy="13590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5377" w:rsidRPr="006A5377" w14:paraId="4F9529D6" w14:textId="77777777" w:rsidTr="008C0002">
        <w:trPr>
          <w:trHeight w:val="503"/>
        </w:trPr>
        <w:tc>
          <w:tcPr>
            <w:tcW w:w="720" w:type="dxa"/>
          </w:tcPr>
          <w:p w14:paraId="08F477FF" w14:textId="77777777" w:rsidR="003F3384" w:rsidRPr="006A5377" w:rsidRDefault="003F3384" w:rsidP="00EA1A98">
            <w:pPr>
              <w:pStyle w:val="TableofFigures"/>
              <w:ind w:right="-56"/>
              <w:rPr>
                <w:color w:val="000000" w:themeColor="text1"/>
              </w:rPr>
            </w:pPr>
          </w:p>
        </w:tc>
        <w:tc>
          <w:tcPr>
            <w:tcW w:w="2700" w:type="dxa"/>
          </w:tcPr>
          <w:p w14:paraId="25AC15FB" w14:textId="789C0C65" w:rsidR="003F3384" w:rsidRPr="006A5377" w:rsidRDefault="003F3384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A. </w:t>
            </w:r>
            <w:r w:rsidR="006A7DDD" w:rsidRPr="006A5377">
              <w:rPr>
                <w:rFonts w:asciiTheme="minorHAnsi" w:hAnsiTheme="minorHAnsi"/>
                <w:color w:val="000000" w:themeColor="text1"/>
                <w:sz w:val="22"/>
              </w:rPr>
              <w:t>Muhammadu Buhari, president of Niger, a key country.</w:t>
            </w:r>
          </w:p>
        </w:tc>
        <w:tc>
          <w:tcPr>
            <w:tcW w:w="2880" w:type="dxa"/>
          </w:tcPr>
          <w:p w14:paraId="55D400D5" w14:textId="5116374B" w:rsidR="003F3384" w:rsidRPr="006A5377" w:rsidRDefault="003F3384" w:rsidP="00E66293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B. </w:t>
            </w:r>
            <w:r w:rsidR="005B03E1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Muhammadu Buhari, </w:t>
            </w:r>
            <w:r w:rsidR="00E66293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former </w:t>
            </w:r>
            <w:r w:rsidR="005B03E1" w:rsidRPr="006A5377">
              <w:rPr>
                <w:rFonts w:asciiTheme="minorHAnsi" w:hAnsiTheme="minorHAnsi"/>
                <w:color w:val="000000" w:themeColor="text1"/>
                <w:sz w:val="22"/>
              </w:rPr>
              <w:t>president of Nigeria, a key country.</w:t>
            </w:r>
          </w:p>
        </w:tc>
        <w:tc>
          <w:tcPr>
            <w:tcW w:w="3060" w:type="dxa"/>
          </w:tcPr>
          <w:p w14:paraId="4130C7E1" w14:textId="31562B8A" w:rsidR="003F3384" w:rsidRPr="006A5377" w:rsidRDefault="003F3384" w:rsidP="006A7DDD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C. </w:t>
            </w:r>
            <w:r w:rsidR="006A7DDD" w:rsidRPr="006A5377">
              <w:rPr>
                <w:rFonts w:asciiTheme="minorHAnsi" w:hAnsiTheme="minorHAnsi"/>
                <w:color w:val="000000" w:themeColor="text1"/>
                <w:sz w:val="22"/>
              </w:rPr>
              <w:t>Atiku Abubakar</w:t>
            </w:r>
            <w:r w:rsidR="00DD7A56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, </w:t>
            </w:r>
            <w:r w:rsidR="006A7DDD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winner of the </w:t>
            </w:r>
            <w:r w:rsidR="00DD7A56" w:rsidRPr="006A5377">
              <w:rPr>
                <w:rFonts w:asciiTheme="minorHAnsi" w:hAnsiTheme="minorHAnsi"/>
                <w:color w:val="000000" w:themeColor="text1"/>
                <w:sz w:val="22"/>
              </w:rPr>
              <w:t>president</w:t>
            </w:r>
            <w:r w:rsidR="006A7DDD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ial election in </w:t>
            </w:r>
            <w:r w:rsidR="00DD7A56" w:rsidRPr="006A5377">
              <w:rPr>
                <w:rFonts w:asciiTheme="minorHAnsi" w:hAnsiTheme="minorHAnsi"/>
                <w:color w:val="000000" w:themeColor="text1"/>
                <w:sz w:val="22"/>
              </w:rPr>
              <w:t>Niger</w:t>
            </w:r>
            <w:r w:rsidR="006A7DDD" w:rsidRPr="006A5377">
              <w:rPr>
                <w:rFonts w:asciiTheme="minorHAnsi" w:hAnsiTheme="minorHAnsi"/>
                <w:color w:val="000000" w:themeColor="text1"/>
                <w:sz w:val="22"/>
              </w:rPr>
              <w:t>ia</w:t>
            </w:r>
            <w:r w:rsidR="005B03E1" w:rsidRPr="006A5377">
              <w:rPr>
                <w:rFonts w:asciiTheme="minorHAnsi" w:hAnsiTheme="minorHAnsi"/>
                <w:color w:val="000000" w:themeColor="text1"/>
                <w:sz w:val="22"/>
              </w:rPr>
              <w:t>, a key country.</w:t>
            </w:r>
          </w:p>
        </w:tc>
        <w:tc>
          <w:tcPr>
            <w:tcW w:w="3150" w:type="dxa"/>
          </w:tcPr>
          <w:p w14:paraId="0770D277" w14:textId="629F7736" w:rsidR="003F3384" w:rsidRPr="006A5377" w:rsidRDefault="003F3384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D. </w:t>
            </w:r>
            <w:r w:rsidR="005B03E1" w:rsidRPr="006A5377">
              <w:rPr>
                <w:rFonts w:asciiTheme="minorHAnsi" w:hAnsiTheme="minorHAnsi"/>
                <w:color w:val="000000" w:themeColor="text1"/>
                <w:sz w:val="22"/>
              </w:rPr>
              <w:t>Atiku Abubakar</w:t>
            </w:r>
            <w:r w:rsidR="00820052" w:rsidRPr="006A5377">
              <w:rPr>
                <w:rFonts w:asciiTheme="minorHAnsi" w:hAnsiTheme="minorHAnsi"/>
                <w:color w:val="000000" w:themeColor="text1"/>
                <w:sz w:val="22"/>
              </w:rPr>
              <w:t>, president of Niger</w:t>
            </w:r>
            <w:r w:rsidR="005B03E1" w:rsidRPr="006A5377">
              <w:rPr>
                <w:rFonts w:asciiTheme="minorHAnsi" w:hAnsiTheme="minorHAnsi"/>
                <w:color w:val="000000" w:themeColor="text1"/>
                <w:sz w:val="22"/>
              </w:rPr>
              <w:t>, a key country.</w:t>
            </w:r>
          </w:p>
        </w:tc>
        <w:tc>
          <w:tcPr>
            <w:tcW w:w="2808" w:type="dxa"/>
          </w:tcPr>
          <w:p w14:paraId="0E46DCE6" w14:textId="64894539" w:rsidR="003F3384" w:rsidRPr="006A5377" w:rsidRDefault="003F3384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CF4F69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 xml:space="preserve">E. </w:t>
            </w:r>
            <w:r w:rsidR="00820052" w:rsidRPr="00CF4F69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>Muhammadu Buhari, president of Nigeria, a key country.</w:t>
            </w:r>
          </w:p>
        </w:tc>
      </w:tr>
      <w:tr w:rsidR="006A5377" w:rsidRPr="006A5377" w14:paraId="303D7963" w14:textId="77777777" w:rsidTr="002D2DD3">
        <w:trPr>
          <w:trHeight w:val="503"/>
        </w:trPr>
        <w:tc>
          <w:tcPr>
            <w:tcW w:w="720" w:type="dxa"/>
          </w:tcPr>
          <w:p w14:paraId="6C6DA6DD" w14:textId="77777777" w:rsidR="001822AA" w:rsidRPr="006A5377" w:rsidRDefault="001822AA" w:rsidP="00EA1A98">
            <w:pPr>
              <w:pStyle w:val="TableofFigures"/>
              <w:ind w:right="-58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color w:val="000000" w:themeColor="text1"/>
              </w:rPr>
              <w:t>28</w:t>
            </w: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. </w:t>
            </w:r>
          </w:p>
          <w:p w14:paraId="2431E88B" w14:textId="45A76A77" w:rsidR="001822AA" w:rsidRPr="006A5377" w:rsidRDefault="001822AA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____</w:t>
            </w:r>
          </w:p>
        </w:tc>
        <w:tc>
          <w:tcPr>
            <w:tcW w:w="14598" w:type="dxa"/>
            <w:gridSpan w:val="5"/>
          </w:tcPr>
          <w:p w14:paraId="0C263149" w14:textId="6374D2DA" w:rsidR="001822AA" w:rsidRPr="006A5377" w:rsidRDefault="00555109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</w:rPr>
              <w:t xml:space="preserve">What was the </w:t>
            </w:r>
            <w:r w:rsidRPr="006A5377">
              <w:rPr>
                <w:rFonts w:asciiTheme="minorHAnsi" w:hAnsiTheme="minorHAnsi"/>
                <w:i/>
                <w:color w:val="000000" w:themeColor="text1"/>
              </w:rPr>
              <w:t>economic</w:t>
            </w:r>
            <w:r w:rsidRPr="006A5377">
              <w:rPr>
                <w:rFonts w:asciiTheme="minorHAnsi" w:hAnsiTheme="minorHAnsi"/>
                <w:color w:val="000000" w:themeColor="text1"/>
              </w:rPr>
              <w:t xml:space="preserve"> impact of colonialism on Africa?</w:t>
            </w:r>
          </w:p>
        </w:tc>
      </w:tr>
      <w:tr w:rsidR="006A5377" w:rsidRPr="006A5377" w14:paraId="4418BAF8" w14:textId="77777777" w:rsidTr="008C0002">
        <w:trPr>
          <w:trHeight w:val="503"/>
        </w:trPr>
        <w:tc>
          <w:tcPr>
            <w:tcW w:w="720" w:type="dxa"/>
          </w:tcPr>
          <w:p w14:paraId="7234CAB5" w14:textId="77777777" w:rsidR="00C64DC1" w:rsidRPr="006A5377" w:rsidRDefault="00C64DC1" w:rsidP="00EA1A98">
            <w:pPr>
              <w:pStyle w:val="TableofFigures"/>
              <w:ind w:right="-56"/>
              <w:rPr>
                <w:color w:val="000000" w:themeColor="text1"/>
              </w:rPr>
            </w:pPr>
          </w:p>
        </w:tc>
        <w:tc>
          <w:tcPr>
            <w:tcW w:w="2700" w:type="dxa"/>
          </w:tcPr>
          <w:p w14:paraId="6E518626" w14:textId="5CB424AB" w:rsidR="00C64DC1" w:rsidRPr="006A5377" w:rsidRDefault="00C64DC1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A. Colonizing countries gained more natural resources.</w:t>
            </w:r>
          </w:p>
        </w:tc>
        <w:tc>
          <w:tcPr>
            <w:tcW w:w="2880" w:type="dxa"/>
          </w:tcPr>
          <w:p w14:paraId="48945E82" w14:textId="567E55FD" w:rsidR="00C64DC1" w:rsidRPr="006A5377" w:rsidRDefault="00C64DC1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B. Colonizing countries became wealthy.</w:t>
            </w:r>
          </w:p>
        </w:tc>
        <w:tc>
          <w:tcPr>
            <w:tcW w:w="3060" w:type="dxa"/>
          </w:tcPr>
          <w:p w14:paraId="7EFA810E" w14:textId="20E26FE1" w:rsidR="00C64DC1" w:rsidRPr="006A5377" w:rsidRDefault="00C64DC1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CF4F69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>C. Africans became poorer.</w:t>
            </w:r>
          </w:p>
        </w:tc>
        <w:tc>
          <w:tcPr>
            <w:tcW w:w="3150" w:type="dxa"/>
          </w:tcPr>
          <w:p w14:paraId="6B360280" w14:textId="3AEC8061" w:rsidR="00C64DC1" w:rsidRPr="006A5377" w:rsidRDefault="00C64DC1" w:rsidP="00555109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D. </w:t>
            </w:r>
            <w:r w:rsidR="00555109" w:rsidRPr="006A5377">
              <w:rPr>
                <w:rFonts w:asciiTheme="minorHAnsi" w:hAnsiTheme="minorHAnsi"/>
                <w:color w:val="000000" w:themeColor="text1"/>
                <w:sz w:val="22"/>
              </w:rPr>
              <w:t>A</w:t>
            </w: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ll of the above</w:t>
            </w:r>
            <w:r w:rsidR="00910C94" w:rsidRPr="006A5377">
              <w:rPr>
                <w:rFonts w:asciiTheme="minorHAnsi" w:hAnsiTheme="minorHAnsi"/>
                <w:color w:val="000000" w:themeColor="text1"/>
                <w:sz w:val="22"/>
              </w:rPr>
              <w:t>.</w:t>
            </w:r>
          </w:p>
        </w:tc>
        <w:tc>
          <w:tcPr>
            <w:tcW w:w="2808" w:type="dxa"/>
          </w:tcPr>
          <w:p w14:paraId="120AD1A1" w14:textId="1E05D704" w:rsidR="00C64DC1" w:rsidRPr="006A5377" w:rsidRDefault="00C64DC1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E.</w:t>
            </w:r>
            <w:r w:rsidR="00910C94"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None of the above.</w:t>
            </w: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</w:t>
            </w:r>
          </w:p>
        </w:tc>
      </w:tr>
      <w:tr w:rsidR="006A5377" w:rsidRPr="006A5377" w14:paraId="3807C82C" w14:textId="77777777" w:rsidTr="005C7BC9">
        <w:trPr>
          <w:trHeight w:val="503"/>
        </w:trPr>
        <w:tc>
          <w:tcPr>
            <w:tcW w:w="720" w:type="dxa"/>
          </w:tcPr>
          <w:p w14:paraId="24342241" w14:textId="13FF69BD" w:rsidR="001822AA" w:rsidRPr="006A5377" w:rsidRDefault="001822AA" w:rsidP="00EA1A98">
            <w:pPr>
              <w:pStyle w:val="TableofFigures"/>
              <w:ind w:right="-58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29. </w:t>
            </w:r>
          </w:p>
          <w:p w14:paraId="291E30D2" w14:textId="7F12EC47" w:rsidR="001822AA" w:rsidRPr="006A5377" w:rsidRDefault="001822AA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____</w:t>
            </w:r>
          </w:p>
        </w:tc>
        <w:tc>
          <w:tcPr>
            <w:tcW w:w="14598" w:type="dxa"/>
            <w:gridSpan w:val="5"/>
          </w:tcPr>
          <w:p w14:paraId="67F18853" w14:textId="7AC9F421" w:rsidR="001822AA" w:rsidRPr="006A5377" w:rsidRDefault="002836E1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</w:rPr>
              <w:t xml:space="preserve">What is the </w:t>
            </w:r>
            <w:r w:rsidRPr="006A5377">
              <w:rPr>
                <w:rFonts w:asciiTheme="minorHAnsi" w:hAnsiTheme="minorHAnsi"/>
                <w:i/>
                <w:color w:val="000000" w:themeColor="text1"/>
              </w:rPr>
              <w:t>fourth</w:t>
            </w:r>
            <w:r w:rsidRPr="006A5377">
              <w:rPr>
                <w:rFonts w:asciiTheme="minorHAnsi" w:hAnsiTheme="minorHAnsi"/>
                <w:color w:val="000000" w:themeColor="text1"/>
              </w:rPr>
              <w:t xml:space="preserve"> impact that colonialism had on Africans?</w:t>
            </w:r>
          </w:p>
        </w:tc>
      </w:tr>
      <w:tr w:rsidR="006A5377" w:rsidRPr="006A5377" w14:paraId="3B867CF6" w14:textId="77777777" w:rsidTr="008C0002">
        <w:trPr>
          <w:trHeight w:val="503"/>
        </w:trPr>
        <w:tc>
          <w:tcPr>
            <w:tcW w:w="720" w:type="dxa"/>
          </w:tcPr>
          <w:p w14:paraId="499F1A7B" w14:textId="77777777" w:rsidR="008D73E1" w:rsidRPr="006A5377" w:rsidRDefault="008D73E1" w:rsidP="00EA1A98">
            <w:pPr>
              <w:pStyle w:val="TableofFigures"/>
              <w:ind w:right="-56"/>
              <w:rPr>
                <w:color w:val="000000" w:themeColor="text1"/>
              </w:rPr>
            </w:pPr>
          </w:p>
        </w:tc>
        <w:tc>
          <w:tcPr>
            <w:tcW w:w="2700" w:type="dxa"/>
          </w:tcPr>
          <w:p w14:paraId="77C7B952" w14:textId="4967C250" w:rsidR="008D73E1" w:rsidRPr="006A5377" w:rsidRDefault="008D73E1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A. physical</w:t>
            </w:r>
          </w:p>
        </w:tc>
        <w:tc>
          <w:tcPr>
            <w:tcW w:w="2880" w:type="dxa"/>
          </w:tcPr>
          <w:p w14:paraId="441D7A6C" w14:textId="1ED85203" w:rsidR="008D73E1" w:rsidRPr="006A5377" w:rsidRDefault="008D73E1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B. physiological</w:t>
            </w:r>
          </w:p>
        </w:tc>
        <w:tc>
          <w:tcPr>
            <w:tcW w:w="3060" w:type="dxa"/>
          </w:tcPr>
          <w:p w14:paraId="39EE4FFC" w14:textId="01032D68" w:rsidR="008D73E1" w:rsidRPr="006A5377" w:rsidRDefault="008D73E1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C. psychological</w:t>
            </w:r>
          </w:p>
        </w:tc>
        <w:tc>
          <w:tcPr>
            <w:tcW w:w="3150" w:type="dxa"/>
          </w:tcPr>
          <w:p w14:paraId="067F4CB8" w14:textId="5DE4CFE8" w:rsidR="008D73E1" w:rsidRPr="006A5377" w:rsidRDefault="008D73E1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D. political</w:t>
            </w:r>
          </w:p>
        </w:tc>
        <w:tc>
          <w:tcPr>
            <w:tcW w:w="2808" w:type="dxa"/>
          </w:tcPr>
          <w:p w14:paraId="5CAEDDF9" w14:textId="5081F783" w:rsidR="008D73E1" w:rsidRPr="006A5377" w:rsidRDefault="008D73E1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E. </w:t>
            </w:r>
            <w:r w:rsidR="002836E1" w:rsidRPr="006A5377">
              <w:rPr>
                <w:rFonts w:asciiTheme="minorHAnsi" w:hAnsiTheme="minorHAnsi"/>
                <w:color w:val="000000" w:themeColor="text1"/>
                <w:sz w:val="22"/>
              </w:rPr>
              <w:t>philosophical</w:t>
            </w:r>
          </w:p>
        </w:tc>
      </w:tr>
      <w:tr w:rsidR="006A5377" w:rsidRPr="006A5377" w14:paraId="65A540F1" w14:textId="77777777" w:rsidTr="005B1515">
        <w:trPr>
          <w:trHeight w:val="557"/>
        </w:trPr>
        <w:tc>
          <w:tcPr>
            <w:tcW w:w="720" w:type="dxa"/>
          </w:tcPr>
          <w:p w14:paraId="7A332EF2" w14:textId="77777777" w:rsidR="001822AA" w:rsidRPr="006A5377" w:rsidRDefault="001822AA" w:rsidP="00EA1A98">
            <w:pPr>
              <w:pStyle w:val="TableofFigures"/>
              <w:ind w:right="-58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color w:val="000000" w:themeColor="text1"/>
              </w:rPr>
              <w:t>30</w:t>
            </w: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. </w:t>
            </w:r>
          </w:p>
          <w:p w14:paraId="5E7239B8" w14:textId="189D0223" w:rsidR="001822AA" w:rsidRPr="006A5377" w:rsidRDefault="001822AA" w:rsidP="00EA1A98">
            <w:pPr>
              <w:pStyle w:val="TableofFigures"/>
              <w:ind w:right="-56"/>
              <w:rPr>
                <w:color w:val="000000" w:themeColor="text1"/>
              </w:rPr>
            </w:pPr>
            <w:r w:rsidRPr="006A5377">
              <w:rPr>
                <w:color w:val="000000" w:themeColor="text1"/>
              </w:rPr>
              <w:t>____</w:t>
            </w:r>
          </w:p>
        </w:tc>
        <w:tc>
          <w:tcPr>
            <w:tcW w:w="14598" w:type="dxa"/>
            <w:gridSpan w:val="5"/>
          </w:tcPr>
          <w:p w14:paraId="7D73FC5C" w14:textId="3BEA0DD9" w:rsidR="001822AA" w:rsidRPr="006A5377" w:rsidRDefault="00871F11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</w:rPr>
              <w:t xml:space="preserve">What was the </w:t>
            </w:r>
            <w:r w:rsidRPr="006A5377">
              <w:rPr>
                <w:rFonts w:asciiTheme="minorHAnsi" w:hAnsiTheme="minorHAnsi"/>
                <w:i/>
                <w:color w:val="000000" w:themeColor="text1"/>
              </w:rPr>
              <w:t>political</w:t>
            </w:r>
            <w:r w:rsidRPr="006A5377">
              <w:rPr>
                <w:rFonts w:asciiTheme="minorHAnsi" w:hAnsiTheme="minorHAnsi"/>
                <w:color w:val="000000" w:themeColor="text1"/>
              </w:rPr>
              <w:t xml:space="preserve"> impact of colonialism on Africa?</w:t>
            </w:r>
          </w:p>
        </w:tc>
      </w:tr>
      <w:tr w:rsidR="006A5377" w:rsidRPr="006A5377" w14:paraId="3F2B2D23" w14:textId="77777777" w:rsidTr="008C0002">
        <w:trPr>
          <w:trHeight w:val="503"/>
        </w:trPr>
        <w:tc>
          <w:tcPr>
            <w:tcW w:w="720" w:type="dxa"/>
          </w:tcPr>
          <w:p w14:paraId="7FD14A83" w14:textId="77777777" w:rsidR="005B1515" w:rsidRPr="006A5377" w:rsidRDefault="005B1515" w:rsidP="00EA1A98">
            <w:pPr>
              <w:pStyle w:val="TableofFigures"/>
              <w:ind w:right="-56"/>
              <w:rPr>
                <w:color w:val="000000" w:themeColor="text1"/>
              </w:rPr>
            </w:pPr>
          </w:p>
        </w:tc>
        <w:tc>
          <w:tcPr>
            <w:tcW w:w="2700" w:type="dxa"/>
          </w:tcPr>
          <w:p w14:paraId="1B2471BD" w14:textId="44715C98" w:rsidR="005B1515" w:rsidRPr="006A5377" w:rsidRDefault="005B1515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CF4F69">
              <w:rPr>
                <w:rFonts w:asciiTheme="minorHAnsi" w:hAnsiTheme="minorHAnsi"/>
                <w:color w:val="000000" w:themeColor="text1"/>
                <w:sz w:val="22"/>
                <w:highlight w:val="yellow"/>
              </w:rPr>
              <w:t>A. Colonizing countries increased in size.</w:t>
            </w:r>
          </w:p>
        </w:tc>
        <w:tc>
          <w:tcPr>
            <w:tcW w:w="2880" w:type="dxa"/>
          </w:tcPr>
          <w:p w14:paraId="602C2AA9" w14:textId="52862D9D" w:rsidR="005B1515" w:rsidRPr="006A5377" w:rsidRDefault="005B1515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B. Colonizing countries decreased in size.</w:t>
            </w:r>
          </w:p>
        </w:tc>
        <w:tc>
          <w:tcPr>
            <w:tcW w:w="3060" w:type="dxa"/>
          </w:tcPr>
          <w:p w14:paraId="196D8EC8" w14:textId="4A93BF6B" w:rsidR="005B1515" w:rsidRPr="006A5377" w:rsidRDefault="005B1515" w:rsidP="00EA1A98">
            <w:pPr>
              <w:spacing w:after="0"/>
              <w:ind w:right="-56"/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C. Colonizing countries became equal in size.</w:t>
            </w:r>
          </w:p>
        </w:tc>
        <w:tc>
          <w:tcPr>
            <w:tcW w:w="3150" w:type="dxa"/>
          </w:tcPr>
          <w:p w14:paraId="1B0B4C06" w14:textId="26081838" w:rsidR="005B1515" w:rsidRPr="006A5377" w:rsidRDefault="005B1515" w:rsidP="005B1515">
            <w:pPr>
              <w:spacing w:after="0"/>
              <w:rPr>
                <w:rFonts w:eastAsia="Times New Roman" w:cs="Times New Roman"/>
                <w:color w:val="000000" w:themeColor="text1"/>
                <w:szCs w:val="24"/>
                <w:lang w:eastAsia="en-US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D. </w:t>
            </w:r>
            <w:r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Colonizing countries stopped colonizing other regions of the world</w:t>
            </w:r>
            <w:r w:rsidR="00DE743D" w:rsidRPr="006A5377">
              <w:rPr>
                <w:rFonts w:eastAsia="Times New Roman" w:cs="Times New Roman"/>
                <w:color w:val="000000" w:themeColor="text1"/>
                <w:szCs w:val="24"/>
                <w:lang w:eastAsia="en-US"/>
              </w:rPr>
              <w:t>.</w:t>
            </w:r>
          </w:p>
        </w:tc>
        <w:tc>
          <w:tcPr>
            <w:tcW w:w="2808" w:type="dxa"/>
          </w:tcPr>
          <w:p w14:paraId="1B7052F4" w14:textId="585D4E05" w:rsidR="005B1515" w:rsidRPr="006A5377" w:rsidRDefault="005B1515" w:rsidP="00DE743D">
            <w:pPr>
              <w:spacing w:after="0"/>
              <w:rPr>
                <w:rFonts w:eastAsia="Times New Roman" w:cs="Times New Roman"/>
                <w:color w:val="000000" w:themeColor="text1"/>
                <w:szCs w:val="24"/>
                <w:lang w:eastAsia="en-US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E. </w:t>
            </w:r>
            <w:r w:rsidR="00DE743D" w:rsidRPr="006A5377">
              <w:rPr>
                <w:rFonts w:ascii="Cambria" w:eastAsia="Times New Roman" w:hAnsi="Cambria" w:cs="Times New Roman"/>
                <w:color w:val="000000" w:themeColor="text1"/>
                <w:sz w:val="22"/>
                <w:shd w:val="clear" w:color="auto" w:fill="F4F4F4"/>
                <w:lang w:eastAsia="en-US"/>
              </w:rPr>
              <w:t>Colonized countries became equal in size.</w:t>
            </w:r>
          </w:p>
        </w:tc>
      </w:tr>
    </w:tbl>
    <w:p w14:paraId="094AE414" w14:textId="77777777" w:rsidR="00D35811" w:rsidRPr="006A5377" w:rsidRDefault="00D35811">
      <w:pPr>
        <w:rPr>
          <w:color w:val="000000" w:themeColor="text1"/>
        </w:rPr>
        <w:sectPr w:rsidR="00D35811" w:rsidRPr="006A5377" w:rsidSect="0094326D">
          <w:footerReference w:type="even" r:id="rId10"/>
          <w:footerReference w:type="default" r:id="rId11"/>
          <w:pgSz w:w="15840" w:h="12240" w:orient="landscape"/>
          <w:pgMar w:top="504" w:right="1440" w:bottom="585" w:left="1440" w:header="720" w:footer="720" w:gutter="0"/>
          <w:cols w:space="720"/>
          <w:docGrid w:linePitch="360"/>
        </w:sectPr>
      </w:pPr>
    </w:p>
    <w:p w14:paraId="13E06B7D" w14:textId="77777777" w:rsidR="00CF4F69" w:rsidRPr="006A5377" w:rsidRDefault="00CF4F69" w:rsidP="00CF4F69">
      <w:pPr>
        <w:spacing w:after="120"/>
        <w:ind w:left="-1080" w:right="261"/>
        <w:jc w:val="right"/>
        <w:rPr>
          <w:rFonts w:asciiTheme="minorHAnsi" w:hAnsiTheme="minorHAnsi"/>
          <w:b/>
          <w:color w:val="000000" w:themeColor="text1"/>
        </w:rPr>
      </w:pPr>
      <w:r>
        <w:rPr>
          <w:rFonts w:asciiTheme="minorHAnsi" w:hAnsiTheme="minorHAnsi"/>
          <w:b/>
          <w:color w:val="000000" w:themeColor="text1"/>
        </w:rPr>
        <w:lastRenderedPageBreak/>
        <w:t>(Full name of home-country: South Africa</w:t>
      </w:r>
      <w:r w:rsidRPr="006A5377">
        <w:rPr>
          <w:rFonts w:asciiTheme="minorHAnsi" w:hAnsiTheme="minorHAnsi"/>
          <w:b/>
          <w:color w:val="000000" w:themeColor="text1"/>
        </w:rPr>
        <w:t>)</w:t>
      </w:r>
    </w:p>
    <w:p w14:paraId="45A804A7" w14:textId="73F241FF" w:rsidR="006241F7" w:rsidRPr="00CF4F69" w:rsidRDefault="00CF4F69" w:rsidP="00CF4F69">
      <w:pPr>
        <w:ind w:left="-90"/>
        <w:rPr>
          <w:rFonts w:asciiTheme="minorHAnsi" w:hAnsiTheme="minorHAnsi"/>
          <w:b/>
          <w:color w:val="000000" w:themeColor="text1"/>
        </w:rPr>
      </w:pPr>
      <w:r w:rsidRPr="006A5377">
        <w:rPr>
          <w:rFonts w:asciiTheme="minorHAnsi" w:hAnsiTheme="minorHAnsi"/>
          <w:b/>
          <w:color w:val="000000" w:themeColor="text1"/>
        </w:rPr>
        <w:t xml:space="preserve">SECTION II. Answer the following questions </w:t>
      </w:r>
      <w:r w:rsidRPr="006A5377">
        <w:rPr>
          <w:rFonts w:asciiTheme="minorHAnsi" w:hAnsiTheme="minorHAnsi"/>
          <w:b/>
          <w:color w:val="000000" w:themeColor="text1"/>
          <w:u w:val="single"/>
        </w:rPr>
        <w:t>simply</w:t>
      </w:r>
      <w:r w:rsidRPr="006A5377">
        <w:rPr>
          <w:rFonts w:asciiTheme="minorHAnsi" w:hAnsiTheme="minorHAnsi"/>
          <w:b/>
          <w:color w:val="000000" w:themeColor="text1"/>
        </w:rPr>
        <w:t xml:space="preserve">, </w:t>
      </w:r>
      <w:r w:rsidRPr="006A5377">
        <w:rPr>
          <w:rFonts w:asciiTheme="minorHAnsi" w:hAnsiTheme="minorHAnsi"/>
          <w:b/>
          <w:color w:val="000000" w:themeColor="text1"/>
          <w:u w:val="single"/>
        </w:rPr>
        <w:t>fully</w:t>
      </w:r>
      <w:r w:rsidRPr="006A5377">
        <w:rPr>
          <w:rFonts w:asciiTheme="minorHAnsi" w:hAnsiTheme="minorHAnsi"/>
          <w:b/>
          <w:color w:val="000000" w:themeColor="text1"/>
        </w:rPr>
        <w:t xml:space="preserve">, and </w:t>
      </w:r>
      <w:r w:rsidRPr="006A5377">
        <w:rPr>
          <w:rFonts w:asciiTheme="minorHAnsi" w:hAnsiTheme="minorHAnsi"/>
          <w:b/>
          <w:color w:val="000000" w:themeColor="text1"/>
          <w:u w:val="single"/>
        </w:rPr>
        <w:t>accurately</w:t>
      </w:r>
      <w:r w:rsidRPr="006A5377">
        <w:rPr>
          <w:rFonts w:asciiTheme="minorHAnsi" w:hAnsiTheme="minorHAnsi"/>
          <w:b/>
          <w:color w:val="000000" w:themeColor="text1"/>
        </w:rPr>
        <w:t>.</w:t>
      </w:r>
    </w:p>
    <w:tbl>
      <w:tblPr>
        <w:tblStyle w:val="TableGrid"/>
        <w:tblpPr w:leftFromText="180" w:rightFromText="180" w:vertAnchor="page" w:horzAnchor="page" w:tblpX="829" w:tblpY="2881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"/>
        <w:gridCol w:w="3690"/>
        <w:gridCol w:w="6390"/>
      </w:tblGrid>
      <w:tr w:rsidR="00CF4F69" w:rsidRPr="006A5377" w14:paraId="36043DB9" w14:textId="77777777" w:rsidTr="009D6F94">
        <w:trPr>
          <w:trHeight w:val="423"/>
        </w:trPr>
        <w:tc>
          <w:tcPr>
            <w:tcW w:w="720" w:type="dxa"/>
          </w:tcPr>
          <w:p w14:paraId="5E3805E3" w14:textId="77777777" w:rsidR="00CF4F69" w:rsidRPr="006A5377" w:rsidRDefault="00CF4F69" w:rsidP="009D6F94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/>
                <w:color w:val="000000" w:themeColor="text1"/>
                <w:sz w:val="22"/>
              </w:rPr>
            </w:pPr>
          </w:p>
        </w:tc>
        <w:tc>
          <w:tcPr>
            <w:tcW w:w="3690" w:type="dxa"/>
          </w:tcPr>
          <w:p w14:paraId="2646C8EE" w14:textId="77777777" w:rsidR="00CF4F69" w:rsidRPr="006A5377" w:rsidRDefault="00CF4F69" w:rsidP="009D6F94">
            <w:pPr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How many countries are in the AU?</w:t>
            </w:r>
          </w:p>
        </w:tc>
        <w:tc>
          <w:tcPr>
            <w:tcW w:w="6390" w:type="dxa"/>
          </w:tcPr>
          <w:p w14:paraId="049728C8" w14:textId="77777777" w:rsidR="00CF4F69" w:rsidRPr="006A5377" w:rsidRDefault="00CF4F69" w:rsidP="009D6F94">
            <w:pPr>
              <w:rPr>
                <w:rFonts w:asciiTheme="minorHAnsi" w:hAnsiTheme="minorHAnsi"/>
                <w:color w:val="000000" w:themeColor="text1"/>
                <w:sz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</w:rPr>
              <w:t xml:space="preserve">Answer: </w:t>
            </w:r>
            <w:r w:rsidRPr="00341228">
              <w:rPr>
                <w:rFonts w:asciiTheme="minorHAnsi" w:hAnsiTheme="minorHAnsi"/>
                <w:color w:val="000000" w:themeColor="text1"/>
                <w:sz w:val="22"/>
                <w:u w:val="single"/>
              </w:rPr>
              <w:t>55</w:t>
            </w:r>
          </w:p>
        </w:tc>
      </w:tr>
      <w:tr w:rsidR="00CF4F69" w:rsidRPr="006A5377" w14:paraId="00683BB1" w14:textId="77777777" w:rsidTr="009D6F94">
        <w:tc>
          <w:tcPr>
            <w:tcW w:w="720" w:type="dxa"/>
          </w:tcPr>
          <w:p w14:paraId="5BC0BD78" w14:textId="77777777" w:rsidR="00CF4F69" w:rsidRPr="006A5377" w:rsidRDefault="00CF4F69" w:rsidP="009D6F94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/>
                <w:color w:val="000000" w:themeColor="text1"/>
                <w:sz w:val="22"/>
              </w:rPr>
            </w:pPr>
          </w:p>
        </w:tc>
        <w:tc>
          <w:tcPr>
            <w:tcW w:w="3690" w:type="dxa"/>
          </w:tcPr>
          <w:p w14:paraId="0C318794" w14:textId="77777777" w:rsidR="00CF4F69" w:rsidRPr="006A5377" w:rsidRDefault="00CF4F69" w:rsidP="009D6F94">
            <w:pPr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Which country is not in the AU?</w:t>
            </w:r>
          </w:p>
        </w:tc>
        <w:tc>
          <w:tcPr>
            <w:tcW w:w="6390" w:type="dxa"/>
          </w:tcPr>
          <w:p w14:paraId="632AEA37" w14:textId="77777777" w:rsidR="00CF4F69" w:rsidRPr="006A5377" w:rsidRDefault="00CF4F69" w:rsidP="009D6F94">
            <w:pPr>
              <w:rPr>
                <w:rFonts w:asciiTheme="minorHAnsi" w:hAnsiTheme="minorHAnsi"/>
                <w:color w:val="000000" w:themeColor="text1"/>
                <w:sz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</w:rPr>
              <w:t xml:space="preserve">Answer: </w:t>
            </w:r>
            <w:r w:rsidRPr="00341228">
              <w:rPr>
                <w:rFonts w:asciiTheme="minorHAnsi" w:hAnsiTheme="minorHAnsi"/>
                <w:color w:val="000000" w:themeColor="text1"/>
                <w:sz w:val="22"/>
                <w:u w:val="single"/>
              </w:rPr>
              <w:t>Morocco</w:t>
            </w:r>
          </w:p>
        </w:tc>
      </w:tr>
      <w:tr w:rsidR="00CF4F69" w:rsidRPr="006A5377" w14:paraId="61190B19" w14:textId="77777777" w:rsidTr="009D6F94">
        <w:tc>
          <w:tcPr>
            <w:tcW w:w="720" w:type="dxa"/>
          </w:tcPr>
          <w:p w14:paraId="39C6A482" w14:textId="77777777" w:rsidR="00CF4F69" w:rsidRPr="006A5377" w:rsidRDefault="00CF4F69" w:rsidP="009D6F94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/>
                <w:color w:val="000000" w:themeColor="text1"/>
                <w:sz w:val="22"/>
              </w:rPr>
            </w:pPr>
          </w:p>
        </w:tc>
        <w:tc>
          <w:tcPr>
            <w:tcW w:w="3690" w:type="dxa"/>
          </w:tcPr>
          <w:p w14:paraId="14A1D357" w14:textId="77777777" w:rsidR="00CF4F69" w:rsidRPr="006A5377" w:rsidRDefault="00CF4F69" w:rsidP="009D6F94">
            <w:pPr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What is the capital city of your country?</w:t>
            </w:r>
          </w:p>
        </w:tc>
        <w:tc>
          <w:tcPr>
            <w:tcW w:w="6390" w:type="dxa"/>
          </w:tcPr>
          <w:p w14:paraId="1F3576BE" w14:textId="77777777" w:rsidR="00CF4F69" w:rsidRPr="006A5377" w:rsidRDefault="00CF4F69" w:rsidP="009D6F94">
            <w:pPr>
              <w:rPr>
                <w:rFonts w:asciiTheme="minorHAnsi" w:hAnsiTheme="minorHAnsi"/>
                <w:color w:val="000000" w:themeColor="text1"/>
                <w:sz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</w:rPr>
              <w:t xml:space="preserve">Answer: </w:t>
            </w:r>
            <w:r w:rsidRPr="00341228">
              <w:rPr>
                <w:rFonts w:asciiTheme="minorHAnsi" w:hAnsiTheme="minorHAnsi"/>
                <w:color w:val="000000" w:themeColor="text1"/>
                <w:sz w:val="22"/>
                <w:u w:val="single"/>
              </w:rPr>
              <w:t>Pretoria</w:t>
            </w:r>
          </w:p>
        </w:tc>
      </w:tr>
      <w:tr w:rsidR="00CF4F69" w:rsidRPr="006A5377" w14:paraId="3E061C26" w14:textId="77777777" w:rsidTr="009D6F94">
        <w:tc>
          <w:tcPr>
            <w:tcW w:w="720" w:type="dxa"/>
          </w:tcPr>
          <w:p w14:paraId="18CBA124" w14:textId="77777777" w:rsidR="00CF4F69" w:rsidRPr="006A5377" w:rsidRDefault="00CF4F69" w:rsidP="009D6F94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/>
                <w:color w:val="000000" w:themeColor="text1"/>
                <w:sz w:val="22"/>
              </w:rPr>
            </w:pPr>
          </w:p>
        </w:tc>
        <w:tc>
          <w:tcPr>
            <w:tcW w:w="3690" w:type="dxa"/>
          </w:tcPr>
          <w:p w14:paraId="56F19A80" w14:textId="77777777" w:rsidR="00CF4F69" w:rsidRPr="006A5377" w:rsidRDefault="00CF4F69" w:rsidP="009D6F94">
            <w:pPr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Name </w:t>
            </w:r>
            <w:r w:rsidRPr="006A5377">
              <w:rPr>
                <w:rFonts w:asciiTheme="minorHAnsi" w:hAnsiTheme="minorHAnsi"/>
                <w:b/>
                <w:color w:val="000000" w:themeColor="text1"/>
                <w:sz w:val="22"/>
                <w:u w:val="single"/>
              </w:rPr>
              <w:t>two</w:t>
            </w: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neighboring countries surrounding your country?</w:t>
            </w:r>
          </w:p>
        </w:tc>
        <w:tc>
          <w:tcPr>
            <w:tcW w:w="6390" w:type="dxa"/>
          </w:tcPr>
          <w:p w14:paraId="0DC0F1BA" w14:textId="77777777" w:rsidR="00CF4F69" w:rsidRPr="006A5377" w:rsidRDefault="00CF4F69" w:rsidP="009D6F94">
            <w:pPr>
              <w:spacing w:after="120"/>
              <w:rPr>
                <w:color w:val="000000" w:themeColor="text1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Answer:</w:t>
            </w:r>
            <w:r>
              <w:rPr>
                <w:rFonts w:asciiTheme="minorHAnsi" w:hAnsiTheme="minorHAnsi"/>
                <w:color w:val="000000" w:themeColor="text1"/>
                <w:sz w:val="22"/>
              </w:rPr>
              <w:t xml:space="preserve"> </w:t>
            </w:r>
            <w:r w:rsidRPr="00341228">
              <w:rPr>
                <w:rFonts w:asciiTheme="minorHAnsi" w:hAnsiTheme="minorHAnsi"/>
                <w:color w:val="000000" w:themeColor="text1"/>
                <w:sz w:val="22"/>
                <w:u w:val="single"/>
              </w:rPr>
              <w:t>Namibia, Botswana</w:t>
            </w:r>
          </w:p>
        </w:tc>
      </w:tr>
      <w:tr w:rsidR="00CF4F69" w:rsidRPr="006A5377" w14:paraId="67F2D8FA" w14:textId="77777777" w:rsidTr="009D6F94">
        <w:tc>
          <w:tcPr>
            <w:tcW w:w="720" w:type="dxa"/>
          </w:tcPr>
          <w:p w14:paraId="0B72C4C2" w14:textId="77777777" w:rsidR="00CF4F69" w:rsidRPr="006A5377" w:rsidRDefault="00CF4F69" w:rsidP="009D6F94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/>
                <w:color w:val="000000" w:themeColor="text1"/>
                <w:sz w:val="22"/>
              </w:rPr>
            </w:pPr>
          </w:p>
        </w:tc>
        <w:tc>
          <w:tcPr>
            <w:tcW w:w="3690" w:type="dxa"/>
          </w:tcPr>
          <w:p w14:paraId="4CF30FFB" w14:textId="77777777" w:rsidR="00CF4F69" w:rsidRPr="006A5377" w:rsidRDefault="00CF4F69" w:rsidP="009D6F94">
            <w:pPr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What regional organization does your country belong to? (Full name)</w:t>
            </w:r>
          </w:p>
        </w:tc>
        <w:tc>
          <w:tcPr>
            <w:tcW w:w="6390" w:type="dxa"/>
          </w:tcPr>
          <w:p w14:paraId="23B8F14B" w14:textId="77777777" w:rsidR="00CF4F69" w:rsidRPr="006A5377" w:rsidRDefault="00CF4F69" w:rsidP="009D6F94">
            <w:pPr>
              <w:spacing w:after="120"/>
              <w:rPr>
                <w:color w:val="000000" w:themeColor="text1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Answer: </w:t>
            </w:r>
            <w:r w:rsidRPr="00341228">
              <w:rPr>
                <w:rFonts w:asciiTheme="minorHAnsi" w:hAnsiTheme="minorHAnsi"/>
                <w:color w:val="000000" w:themeColor="text1"/>
                <w:sz w:val="22"/>
                <w:u w:val="single"/>
              </w:rPr>
              <w:t>South African Development Community</w:t>
            </w:r>
            <w:r>
              <w:rPr>
                <w:rFonts w:asciiTheme="minorHAnsi" w:hAnsiTheme="minorHAnsi"/>
                <w:color w:val="000000" w:themeColor="text1"/>
                <w:sz w:val="22"/>
                <w:u w:val="single"/>
              </w:rPr>
              <w:t>(SADC)</w:t>
            </w:r>
          </w:p>
          <w:p w14:paraId="090D8D50" w14:textId="77777777" w:rsidR="00CF4F69" w:rsidRPr="006A5377" w:rsidRDefault="00CF4F69" w:rsidP="009D6F94">
            <w:pPr>
              <w:pStyle w:val="TableofFigures"/>
              <w:rPr>
                <w:color w:val="000000" w:themeColor="text1"/>
              </w:rPr>
            </w:pPr>
          </w:p>
        </w:tc>
      </w:tr>
      <w:tr w:rsidR="00CF4F69" w:rsidRPr="006A5377" w14:paraId="670191D0" w14:textId="77777777" w:rsidTr="009D6F94">
        <w:tc>
          <w:tcPr>
            <w:tcW w:w="720" w:type="dxa"/>
          </w:tcPr>
          <w:p w14:paraId="6A7AE162" w14:textId="77777777" w:rsidR="00CF4F69" w:rsidRPr="006A5377" w:rsidRDefault="00CF4F69" w:rsidP="009D6F94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/>
                <w:color w:val="000000" w:themeColor="text1"/>
                <w:sz w:val="22"/>
              </w:rPr>
            </w:pPr>
          </w:p>
        </w:tc>
        <w:tc>
          <w:tcPr>
            <w:tcW w:w="3690" w:type="dxa"/>
          </w:tcPr>
          <w:p w14:paraId="07256265" w14:textId="77777777" w:rsidR="00CF4F69" w:rsidRPr="006A5377" w:rsidRDefault="00CF4F69" w:rsidP="009D6F94">
            <w:pPr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In which year was the regional organization established? </w:t>
            </w:r>
          </w:p>
        </w:tc>
        <w:tc>
          <w:tcPr>
            <w:tcW w:w="6390" w:type="dxa"/>
          </w:tcPr>
          <w:p w14:paraId="403C5E7C" w14:textId="77777777" w:rsidR="00CF4F69" w:rsidRPr="006A5377" w:rsidRDefault="00CF4F69" w:rsidP="009D6F94">
            <w:pPr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Answer: </w:t>
            </w:r>
            <w:r w:rsidRPr="00341228">
              <w:rPr>
                <w:rFonts w:asciiTheme="minorHAnsi" w:hAnsiTheme="minorHAnsi"/>
                <w:color w:val="000000" w:themeColor="text1"/>
                <w:sz w:val="22"/>
                <w:u w:val="single"/>
              </w:rPr>
              <w:t>17</w:t>
            </w:r>
            <w:r w:rsidRPr="00341228">
              <w:rPr>
                <w:rFonts w:asciiTheme="minorHAnsi" w:hAnsiTheme="minorHAnsi"/>
                <w:color w:val="000000" w:themeColor="text1"/>
                <w:sz w:val="22"/>
                <w:u w:val="single"/>
                <w:vertAlign w:val="superscript"/>
              </w:rPr>
              <w:t>th</w:t>
            </w:r>
            <w:r w:rsidRPr="00341228">
              <w:rPr>
                <w:rFonts w:asciiTheme="minorHAnsi" w:hAnsiTheme="minorHAnsi"/>
                <w:color w:val="000000" w:themeColor="text1"/>
                <w:sz w:val="22"/>
                <w:u w:val="single"/>
              </w:rPr>
              <w:t xml:space="preserve"> August 1992</w:t>
            </w:r>
          </w:p>
        </w:tc>
      </w:tr>
      <w:tr w:rsidR="00CF4F69" w:rsidRPr="006A5377" w14:paraId="21A3B2E5" w14:textId="77777777" w:rsidTr="009D6F94">
        <w:tc>
          <w:tcPr>
            <w:tcW w:w="720" w:type="dxa"/>
          </w:tcPr>
          <w:p w14:paraId="4243BF70" w14:textId="77777777" w:rsidR="00CF4F69" w:rsidRPr="006A5377" w:rsidRDefault="00CF4F69" w:rsidP="009D6F94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/>
                <w:color w:val="000000" w:themeColor="text1"/>
                <w:sz w:val="22"/>
              </w:rPr>
            </w:pPr>
          </w:p>
        </w:tc>
        <w:tc>
          <w:tcPr>
            <w:tcW w:w="3690" w:type="dxa"/>
          </w:tcPr>
          <w:p w14:paraId="3C141496" w14:textId="77777777" w:rsidR="00CF4F69" w:rsidRPr="006A5377" w:rsidRDefault="00CF4F69" w:rsidP="009D6F94">
            <w:pPr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Name </w:t>
            </w:r>
            <w:r w:rsidRPr="006A5377">
              <w:rPr>
                <w:rFonts w:asciiTheme="minorHAnsi" w:hAnsiTheme="minorHAnsi"/>
                <w:b/>
                <w:color w:val="000000" w:themeColor="text1"/>
                <w:sz w:val="22"/>
                <w:u w:val="single"/>
              </w:rPr>
              <w:t>one</w:t>
            </w: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other country that is part of this regional organization.</w:t>
            </w:r>
          </w:p>
        </w:tc>
        <w:tc>
          <w:tcPr>
            <w:tcW w:w="6390" w:type="dxa"/>
          </w:tcPr>
          <w:p w14:paraId="6966A3B8" w14:textId="77777777" w:rsidR="00CF4F69" w:rsidRPr="006A5377" w:rsidRDefault="00CF4F69" w:rsidP="009D6F94">
            <w:pPr>
              <w:rPr>
                <w:rFonts w:asciiTheme="minorHAnsi" w:hAnsiTheme="minorHAnsi"/>
                <w:color w:val="000000" w:themeColor="text1"/>
                <w:sz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</w:rPr>
              <w:t xml:space="preserve">Answer: </w:t>
            </w:r>
            <w:r w:rsidRPr="00341228">
              <w:rPr>
                <w:rFonts w:asciiTheme="minorHAnsi" w:hAnsiTheme="minorHAnsi"/>
                <w:color w:val="000000" w:themeColor="text1"/>
                <w:sz w:val="22"/>
                <w:u w:val="single"/>
              </w:rPr>
              <w:t>Botswana</w:t>
            </w:r>
          </w:p>
        </w:tc>
      </w:tr>
      <w:tr w:rsidR="00CF4F69" w:rsidRPr="006A5377" w14:paraId="64B32179" w14:textId="77777777" w:rsidTr="009D6F94">
        <w:tc>
          <w:tcPr>
            <w:tcW w:w="720" w:type="dxa"/>
          </w:tcPr>
          <w:p w14:paraId="2012C7FF" w14:textId="77777777" w:rsidR="00CF4F69" w:rsidRPr="006A5377" w:rsidRDefault="00CF4F69" w:rsidP="009D6F94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/>
                <w:color w:val="000000" w:themeColor="text1"/>
                <w:sz w:val="22"/>
              </w:rPr>
            </w:pPr>
          </w:p>
        </w:tc>
        <w:tc>
          <w:tcPr>
            <w:tcW w:w="3690" w:type="dxa"/>
          </w:tcPr>
          <w:p w14:paraId="0B8F3C16" w14:textId="77777777" w:rsidR="00CF4F69" w:rsidRPr="006A5377" w:rsidRDefault="00CF4F69" w:rsidP="009D6F94">
            <w:pPr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Who colonized your country? </w:t>
            </w:r>
          </w:p>
        </w:tc>
        <w:tc>
          <w:tcPr>
            <w:tcW w:w="6390" w:type="dxa"/>
          </w:tcPr>
          <w:p w14:paraId="1100BF2F" w14:textId="77777777" w:rsidR="00CF4F69" w:rsidRPr="006A5377" w:rsidRDefault="00CF4F69" w:rsidP="009D6F94">
            <w:pPr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Answer: </w:t>
            </w:r>
            <w:r w:rsidRPr="00341228">
              <w:rPr>
                <w:rFonts w:asciiTheme="minorHAnsi" w:hAnsiTheme="minorHAnsi"/>
                <w:color w:val="000000" w:themeColor="text1"/>
                <w:sz w:val="22"/>
                <w:u w:val="single"/>
              </w:rPr>
              <w:t>British</w:t>
            </w:r>
          </w:p>
        </w:tc>
      </w:tr>
      <w:tr w:rsidR="00CF4F69" w:rsidRPr="006A5377" w14:paraId="12919672" w14:textId="77777777" w:rsidTr="009D6F94">
        <w:tc>
          <w:tcPr>
            <w:tcW w:w="720" w:type="dxa"/>
          </w:tcPr>
          <w:p w14:paraId="47181006" w14:textId="77777777" w:rsidR="00CF4F69" w:rsidRPr="006A5377" w:rsidRDefault="00CF4F69" w:rsidP="009D6F94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/>
                <w:color w:val="000000" w:themeColor="text1"/>
                <w:sz w:val="22"/>
              </w:rPr>
            </w:pPr>
          </w:p>
        </w:tc>
        <w:tc>
          <w:tcPr>
            <w:tcW w:w="3690" w:type="dxa"/>
          </w:tcPr>
          <w:p w14:paraId="012B93B2" w14:textId="77777777" w:rsidR="00CF4F69" w:rsidRPr="006A5377" w:rsidRDefault="00CF4F69" w:rsidP="009D6F94">
            <w:pPr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When did your country get its independence?</w:t>
            </w:r>
          </w:p>
        </w:tc>
        <w:tc>
          <w:tcPr>
            <w:tcW w:w="6390" w:type="dxa"/>
          </w:tcPr>
          <w:p w14:paraId="7FCDBB26" w14:textId="77777777" w:rsidR="00CF4F69" w:rsidRPr="006A5377" w:rsidRDefault="00CF4F69" w:rsidP="009D6F94">
            <w:pPr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Answer: </w:t>
            </w:r>
            <w:r w:rsidRPr="00341228">
              <w:rPr>
                <w:rFonts w:asciiTheme="minorHAnsi" w:hAnsiTheme="minorHAnsi"/>
                <w:color w:val="000000" w:themeColor="text1"/>
                <w:sz w:val="22"/>
                <w:u w:val="single"/>
              </w:rPr>
              <w:t>1</w:t>
            </w:r>
            <w:r w:rsidRPr="00341228">
              <w:rPr>
                <w:rFonts w:asciiTheme="minorHAnsi" w:hAnsiTheme="minorHAnsi"/>
                <w:color w:val="000000" w:themeColor="text1"/>
                <w:sz w:val="22"/>
                <w:u w:val="single"/>
                <w:vertAlign w:val="superscript"/>
              </w:rPr>
              <w:t>st</w:t>
            </w:r>
            <w:r w:rsidRPr="00341228">
              <w:rPr>
                <w:rFonts w:asciiTheme="minorHAnsi" w:hAnsiTheme="minorHAnsi"/>
                <w:color w:val="000000" w:themeColor="text1"/>
                <w:sz w:val="22"/>
                <w:u w:val="single"/>
              </w:rPr>
              <w:t xml:space="preserve"> May 1961</w:t>
            </w:r>
          </w:p>
        </w:tc>
      </w:tr>
      <w:tr w:rsidR="00CF4F69" w:rsidRPr="006A5377" w14:paraId="0797EF46" w14:textId="77777777" w:rsidTr="009D6F94">
        <w:tc>
          <w:tcPr>
            <w:tcW w:w="720" w:type="dxa"/>
          </w:tcPr>
          <w:p w14:paraId="7645592B" w14:textId="77777777" w:rsidR="00CF4F69" w:rsidRPr="006A5377" w:rsidRDefault="00CF4F69" w:rsidP="009D6F94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/>
                <w:color w:val="000000" w:themeColor="text1"/>
                <w:sz w:val="22"/>
              </w:rPr>
            </w:pPr>
          </w:p>
        </w:tc>
        <w:tc>
          <w:tcPr>
            <w:tcW w:w="3690" w:type="dxa"/>
          </w:tcPr>
          <w:p w14:paraId="5D7ACAF1" w14:textId="77777777" w:rsidR="00CF4F69" w:rsidRPr="006A5377" w:rsidRDefault="00CF4F69" w:rsidP="009D6F94">
            <w:pPr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Is your country </w:t>
            </w:r>
            <w:r w:rsidRPr="006A5377">
              <w:rPr>
                <w:rFonts w:asciiTheme="minorHAnsi" w:hAnsiTheme="minorHAnsi"/>
                <w:b/>
                <w:color w:val="000000" w:themeColor="text1"/>
                <w:sz w:val="22"/>
                <w:u w:val="single"/>
              </w:rPr>
              <w:t>politically stable</w:t>
            </w: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or </w:t>
            </w:r>
            <w:r w:rsidRPr="006A5377">
              <w:rPr>
                <w:rFonts w:asciiTheme="minorHAnsi" w:hAnsiTheme="minorHAnsi"/>
                <w:b/>
                <w:color w:val="000000" w:themeColor="text1"/>
                <w:sz w:val="22"/>
                <w:u w:val="single"/>
              </w:rPr>
              <w:t>politically unstable</w:t>
            </w: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?</w:t>
            </w:r>
          </w:p>
        </w:tc>
        <w:tc>
          <w:tcPr>
            <w:tcW w:w="6390" w:type="dxa"/>
          </w:tcPr>
          <w:p w14:paraId="4AC8775C" w14:textId="77777777" w:rsidR="00CF4F69" w:rsidRPr="006A5377" w:rsidRDefault="00CF4F69" w:rsidP="009D6F94">
            <w:pPr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Answer: </w:t>
            </w:r>
            <w:r w:rsidRPr="00341228">
              <w:rPr>
                <w:rFonts w:asciiTheme="minorHAnsi" w:hAnsiTheme="minorHAnsi"/>
                <w:color w:val="000000" w:themeColor="text1"/>
                <w:sz w:val="22"/>
                <w:u w:val="single"/>
              </w:rPr>
              <w:t>_politically stable</w:t>
            </w:r>
          </w:p>
        </w:tc>
      </w:tr>
      <w:tr w:rsidR="00CF4F69" w:rsidRPr="006A5377" w14:paraId="003CB12A" w14:textId="77777777" w:rsidTr="009D6F94">
        <w:tc>
          <w:tcPr>
            <w:tcW w:w="720" w:type="dxa"/>
          </w:tcPr>
          <w:p w14:paraId="6AC304A7" w14:textId="77777777" w:rsidR="00CF4F69" w:rsidRPr="006A5377" w:rsidRDefault="00CF4F69" w:rsidP="009D6F94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/>
                <w:color w:val="000000" w:themeColor="text1"/>
                <w:sz w:val="22"/>
              </w:rPr>
            </w:pPr>
          </w:p>
        </w:tc>
        <w:tc>
          <w:tcPr>
            <w:tcW w:w="3690" w:type="dxa"/>
          </w:tcPr>
          <w:p w14:paraId="56966BA9" w14:textId="77777777" w:rsidR="00CF4F69" w:rsidRPr="006A5377" w:rsidRDefault="00CF4F69" w:rsidP="009D6F94">
            <w:pPr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What is the name of the leader of your country?  </w:t>
            </w:r>
          </w:p>
        </w:tc>
        <w:tc>
          <w:tcPr>
            <w:tcW w:w="6390" w:type="dxa"/>
          </w:tcPr>
          <w:p w14:paraId="63AD08EF" w14:textId="77777777" w:rsidR="00CF4F69" w:rsidRPr="006A5377" w:rsidRDefault="00CF4F69" w:rsidP="009D6F94">
            <w:pPr>
              <w:rPr>
                <w:rFonts w:asciiTheme="minorHAnsi" w:hAnsiTheme="minorHAnsi"/>
                <w:color w:val="000000" w:themeColor="text1"/>
                <w:sz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</w:rPr>
              <w:t xml:space="preserve">Answer: </w:t>
            </w:r>
            <w:r w:rsidRPr="00341228">
              <w:rPr>
                <w:rFonts w:cs="Times New Roman"/>
                <w:color w:val="202124"/>
                <w:sz w:val="22"/>
                <w:u w:val="single"/>
                <w:shd w:val="clear" w:color="auto" w:fill="FFFFFF"/>
              </w:rPr>
              <w:t>Matamela Cyril Ramaphosa</w:t>
            </w:r>
          </w:p>
        </w:tc>
      </w:tr>
      <w:tr w:rsidR="00CF4F69" w:rsidRPr="006A5377" w14:paraId="56E8BFD6" w14:textId="77777777" w:rsidTr="009D6F94">
        <w:tc>
          <w:tcPr>
            <w:tcW w:w="720" w:type="dxa"/>
          </w:tcPr>
          <w:p w14:paraId="336540CC" w14:textId="77777777" w:rsidR="00CF4F69" w:rsidRPr="006A5377" w:rsidRDefault="00CF4F69" w:rsidP="009D6F94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/>
                <w:color w:val="000000" w:themeColor="text1"/>
                <w:sz w:val="22"/>
              </w:rPr>
            </w:pPr>
          </w:p>
        </w:tc>
        <w:tc>
          <w:tcPr>
            <w:tcW w:w="3690" w:type="dxa"/>
          </w:tcPr>
          <w:p w14:paraId="4E738FDA" w14:textId="77777777" w:rsidR="00CF4F69" w:rsidRPr="006A5377" w:rsidRDefault="00CF4F69" w:rsidP="009D6F94">
            <w:pPr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What is the largest ethnic group in your country?</w:t>
            </w:r>
          </w:p>
        </w:tc>
        <w:tc>
          <w:tcPr>
            <w:tcW w:w="6390" w:type="dxa"/>
          </w:tcPr>
          <w:p w14:paraId="426279D5" w14:textId="77777777" w:rsidR="00CF4F69" w:rsidRPr="006A5377" w:rsidRDefault="00CF4F69" w:rsidP="009D6F94">
            <w:pPr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Answer: </w:t>
            </w:r>
            <w:r w:rsidRPr="00341228">
              <w:rPr>
                <w:rFonts w:asciiTheme="minorHAnsi" w:hAnsiTheme="minorHAnsi"/>
                <w:color w:val="000000" w:themeColor="text1"/>
                <w:sz w:val="22"/>
                <w:u w:val="single"/>
              </w:rPr>
              <w:t>The Zulu</w:t>
            </w:r>
          </w:p>
        </w:tc>
      </w:tr>
      <w:tr w:rsidR="00CF4F69" w:rsidRPr="006A5377" w14:paraId="4B5FF717" w14:textId="77777777" w:rsidTr="009D6F94">
        <w:tc>
          <w:tcPr>
            <w:tcW w:w="720" w:type="dxa"/>
          </w:tcPr>
          <w:p w14:paraId="3A145E51" w14:textId="77777777" w:rsidR="00CF4F69" w:rsidRPr="006A5377" w:rsidRDefault="00CF4F69" w:rsidP="009D6F94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/>
                <w:color w:val="000000" w:themeColor="text1"/>
                <w:sz w:val="22"/>
              </w:rPr>
            </w:pPr>
          </w:p>
        </w:tc>
        <w:tc>
          <w:tcPr>
            <w:tcW w:w="3690" w:type="dxa"/>
          </w:tcPr>
          <w:p w14:paraId="3A7320A5" w14:textId="77777777" w:rsidR="00CF4F69" w:rsidRPr="006A5377" w:rsidRDefault="00CF4F69" w:rsidP="009D6F94">
            <w:pPr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Is your country relatively rich or relatively poor?</w:t>
            </w:r>
          </w:p>
        </w:tc>
        <w:tc>
          <w:tcPr>
            <w:tcW w:w="6390" w:type="dxa"/>
          </w:tcPr>
          <w:p w14:paraId="6DB81DE6" w14:textId="77777777" w:rsidR="00CF4F69" w:rsidRPr="006A5377" w:rsidRDefault="00CF4F69" w:rsidP="009D6F94">
            <w:pPr>
              <w:rPr>
                <w:rFonts w:asciiTheme="minorHAnsi" w:hAnsiTheme="minorHAnsi"/>
                <w:color w:val="000000" w:themeColor="text1"/>
                <w:sz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</w:rPr>
              <w:t xml:space="preserve">Answer: </w:t>
            </w:r>
            <w:r w:rsidRPr="00341228">
              <w:rPr>
                <w:rFonts w:asciiTheme="minorHAnsi" w:hAnsiTheme="minorHAnsi"/>
                <w:color w:val="000000" w:themeColor="text1"/>
                <w:sz w:val="22"/>
                <w:u w:val="single"/>
              </w:rPr>
              <w:t>relatively rich</w:t>
            </w:r>
          </w:p>
        </w:tc>
      </w:tr>
      <w:tr w:rsidR="00CF4F69" w:rsidRPr="006A5377" w14:paraId="22CF14E3" w14:textId="77777777" w:rsidTr="009D6F94">
        <w:tc>
          <w:tcPr>
            <w:tcW w:w="720" w:type="dxa"/>
          </w:tcPr>
          <w:p w14:paraId="3B9714FB" w14:textId="77777777" w:rsidR="00CF4F69" w:rsidRPr="006A5377" w:rsidRDefault="00CF4F69" w:rsidP="009D6F94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/>
                <w:color w:val="000000" w:themeColor="text1"/>
                <w:sz w:val="22"/>
              </w:rPr>
            </w:pPr>
          </w:p>
        </w:tc>
        <w:tc>
          <w:tcPr>
            <w:tcW w:w="3690" w:type="dxa"/>
          </w:tcPr>
          <w:p w14:paraId="2E0CC30B" w14:textId="77777777" w:rsidR="00CF4F69" w:rsidRPr="006A5377" w:rsidRDefault="00CF4F69" w:rsidP="009D6F94">
            <w:pPr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Name </w:t>
            </w:r>
            <w:r w:rsidRPr="006A5377">
              <w:rPr>
                <w:rFonts w:asciiTheme="minorHAnsi" w:hAnsiTheme="minorHAnsi"/>
                <w:b/>
                <w:color w:val="000000" w:themeColor="text1"/>
                <w:sz w:val="22"/>
                <w:u w:val="single"/>
              </w:rPr>
              <w:t>one</w:t>
            </w: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major export from your country?</w:t>
            </w:r>
          </w:p>
        </w:tc>
        <w:tc>
          <w:tcPr>
            <w:tcW w:w="6390" w:type="dxa"/>
          </w:tcPr>
          <w:p w14:paraId="3AA33904" w14:textId="77777777" w:rsidR="00CF4F69" w:rsidRPr="00341228" w:rsidRDefault="00CF4F69" w:rsidP="009D6F94">
            <w:pPr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Answer</w:t>
            </w:r>
            <w:r>
              <w:rPr>
                <w:rFonts w:asciiTheme="minorHAnsi" w:hAnsiTheme="minorHAnsi"/>
                <w:color w:val="000000" w:themeColor="text1"/>
                <w:sz w:val="22"/>
              </w:rPr>
              <w:t xml:space="preserve">: </w:t>
            </w:r>
            <w:r w:rsidRPr="00341228">
              <w:rPr>
                <w:rFonts w:asciiTheme="minorHAnsi" w:hAnsiTheme="minorHAnsi"/>
                <w:color w:val="000000" w:themeColor="text1"/>
                <w:sz w:val="22"/>
                <w:u w:val="single"/>
              </w:rPr>
              <w:t>platinum</w:t>
            </w:r>
          </w:p>
        </w:tc>
      </w:tr>
      <w:tr w:rsidR="00CF4F69" w:rsidRPr="006A5377" w14:paraId="43CC7974" w14:textId="77777777" w:rsidTr="009D6F94">
        <w:tc>
          <w:tcPr>
            <w:tcW w:w="720" w:type="dxa"/>
          </w:tcPr>
          <w:p w14:paraId="7D611869" w14:textId="77777777" w:rsidR="00CF4F69" w:rsidRPr="006A5377" w:rsidRDefault="00CF4F69" w:rsidP="009D6F94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/>
                <w:color w:val="000000" w:themeColor="text1"/>
                <w:sz w:val="22"/>
              </w:rPr>
            </w:pPr>
          </w:p>
        </w:tc>
        <w:tc>
          <w:tcPr>
            <w:tcW w:w="3690" w:type="dxa"/>
          </w:tcPr>
          <w:p w14:paraId="10F26D15" w14:textId="77777777" w:rsidR="00CF4F69" w:rsidRPr="006A5377" w:rsidRDefault="00CF4F69" w:rsidP="009D6F94">
            <w:pPr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What </w:t>
            </w:r>
            <w:r w:rsidRPr="006A5377">
              <w:rPr>
                <w:rFonts w:asciiTheme="minorHAnsi" w:hAnsiTheme="minorHAnsi"/>
                <w:b/>
                <w:color w:val="000000" w:themeColor="text1"/>
                <w:sz w:val="22"/>
                <w:u w:val="single"/>
              </w:rPr>
              <w:t>one</w:t>
            </w: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 xml:space="preserve"> major event took place in your country in the last </w:t>
            </w:r>
            <w:r w:rsidRPr="006A5377">
              <w:rPr>
                <w:rFonts w:asciiTheme="minorHAnsi" w:hAnsiTheme="minorHAnsi"/>
                <w:b/>
                <w:color w:val="000000" w:themeColor="text1"/>
                <w:sz w:val="22"/>
                <w:u w:val="single"/>
              </w:rPr>
              <w:t>three</w:t>
            </w:r>
            <w:r w:rsidRPr="006A5377">
              <w:rPr>
                <w:rFonts w:asciiTheme="minorHAnsi" w:hAnsiTheme="minorHAnsi"/>
                <w:color w:val="000000" w:themeColor="text1"/>
                <w:sz w:val="22"/>
                <w:u w:val="single"/>
              </w:rPr>
              <w:t xml:space="preserve"> </w:t>
            </w:r>
            <w:r w:rsidRPr="006A5377">
              <w:rPr>
                <w:rFonts w:asciiTheme="minorHAnsi" w:hAnsiTheme="minorHAnsi"/>
                <w:b/>
                <w:color w:val="000000" w:themeColor="text1"/>
                <w:sz w:val="22"/>
                <w:u w:val="single"/>
              </w:rPr>
              <w:t>weeks</w:t>
            </w: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?</w:t>
            </w:r>
          </w:p>
        </w:tc>
        <w:tc>
          <w:tcPr>
            <w:tcW w:w="6390" w:type="dxa"/>
          </w:tcPr>
          <w:p w14:paraId="3F4F78B3" w14:textId="77777777" w:rsidR="00CF4F69" w:rsidRDefault="00CF4F69" w:rsidP="009D6F94">
            <w:pPr>
              <w:rPr>
                <w:rFonts w:asciiTheme="minorHAnsi" w:hAnsiTheme="minorHAnsi"/>
                <w:color w:val="000000" w:themeColor="text1"/>
                <w:sz w:val="22"/>
              </w:rPr>
            </w:pPr>
            <w:r w:rsidRPr="006A5377">
              <w:rPr>
                <w:rFonts w:asciiTheme="minorHAnsi" w:hAnsiTheme="minorHAnsi"/>
                <w:color w:val="000000" w:themeColor="text1"/>
                <w:sz w:val="22"/>
              </w:rPr>
              <w:t>Answer</w:t>
            </w:r>
            <w:r>
              <w:rPr>
                <w:rFonts w:asciiTheme="minorHAnsi" w:hAnsiTheme="minorHAnsi"/>
                <w:color w:val="000000" w:themeColor="text1"/>
                <w:sz w:val="22"/>
              </w:rPr>
              <w:t>:</w:t>
            </w:r>
          </w:p>
          <w:p w14:paraId="66D63C19" w14:textId="77777777" w:rsidR="00CF4F69" w:rsidRPr="00341228" w:rsidRDefault="00CF4F69" w:rsidP="009D6F94">
            <w:pPr>
              <w:rPr>
                <w:rFonts w:asciiTheme="minorHAnsi" w:hAnsiTheme="minorHAnsi"/>
                <w:color w:val="000000" w:themeColor="text1"/>
                <w:sz w:val="22"/>
                <w:u w:val="single"/>
              </w:rPr>
            </w:pPr>
            <w:r w:rsidRPr="00341228">
              <w:rPr>
                <w:rFonts w:asciiTheme="minorHAnsi" w:hAnsiTheme="minorHAnsi"/>
                <w:color w:val="000000" w:themeColor="text1"/>
                <w:sz w:val="22"/>
                <w:u w:val="single"/>
              </w:rPr>
              <w:t>French president, Emmanuel Macron, visit to South Africa</w:t>
            </w:r>
          </w:p>
        </w:tc>
      </w:tr>
    </w:tbl>
    <w:p w14:paraId="6E00A9C4" w14:textId="77777777" w:rsidR="005F5762" w:rsidRPr="006A5377" w:rsidRDefault="005F5762" w:rsidP="005F5762">
      <w:pPr>
        <w:pStyle w:val="TableofFigures"/>
        <w:rPr>
          <w:color w:val="000000" w:themeColor="text1"/>
        </w:rPr>
      </w:pPr>
    </w:p>
    <w:p w14:paraId="2A7DC202" w14:textId="72D00D69" w:rsidR="002D172F" w:rsidRPr="006A5377" w:rsidRDefault="002D172F" w:rsidP="005F5762">
      <w:pPr>
        <w:rPr>
          <w:color w:val="000000" w:themeColor="text1"/>
        </w:rPr>
      </w:pPr>
      <w:r w:rsidRPr="006A5377">
        <w:rPr>
          <w:color w:val="000000" w:themeColor="text1"/>
        </w:rPr>
        <w:br w:type="page"/>
      </w:r>
    </w:p>
    <w:p w14:paraId="329F60AB" w14:textId="1E6C1DE5" w:rsidR="005F5762" w:rsidRPr="006A5377" w:rsidRDefault="00534C83" w:rsidP="005F5762">
      <w:pPr>
        <w:rPr>
          <w:color w:val="000000" w:themeColor="text1"/>
        </w:rPr>
      </w:pPr>
      <w:r w:rsidRPr="00534C83">
        <w:rPr>
          <w:noProof/>
          <w:color w:val="000000" w:themeColor="text1"/>
          <w:lang w:eastAsia="en-US"/>
        </w:rPr>
        <w:lastRenderedPageBreak/>
        <w:drawing>
          <wp:inline distT="0" distB="0" distL="0" distR="0" wp14:anchorId="7B7B7B83" wp14:editId="5B4E981A">
            <wp:extent cx="7080250" cy="6886575"/>
            <wp:effectExtent l="0" t="0" r="6350" b="9525"/>
            <wp:docPr id="1" name="Picture 1" descr="C:\Users\user\Downloads\AFC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wnloads\AFCA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693" b="15537"/>
                    <a:stretch/>
                  </pic:blipFill>
                  <pic:spPr bwMode="auto">
                    <a:xfrm>
                      <a:off x="0" y="0"/>
                      <a:ext cx="7080885" cy="6887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F5762" w:rsidRPr="006A5377" w:rsidSect="00D35811">
      <w:pgSz w:w="12240" w:h="15840"/>
      <w:pgMar w:top="1440" w:right="585" w:bottom="1440" w:left="50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F79433" w14:textId="77777777" w:rsidR="00A226C8" w:rsidRDefault="00A226C8" w:rsidP="004441F9">
      <w:pPr>
        <w:spacing w:after="0"/>
      </w:pPr>
      <w:r>
        <w:separator/>
      </w:r>
    </w:p>
  </w:endnote>
  <w:endnote w:type="continuationSeparator" w:id="0">
    <w:p w14:paraId="65800F74" w14:textId="77777777" w:rsidR="00A226C8" w:rsidRDefault="00A226C8" w:rsidP="004441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Book">
    <w:altName w:val="Tw Cen MT"/>
    <w:charset w:val="00"/>
    <w:family w:val="auto"/>
    <w:pitch w:val="variable"/>
    <w:sig w:usb0="00000001" w:usb1="5000204A" w:usb2="00000000" w:usb3="00000000" w:csb0="0000009B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D618F7" w14:textId="77777777" w:rsidR="003F3384" w:rsidRDefault="003F3384" w:rsidP="004441F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59A26FB" w14:textId="77777777" w:rsidR="003F3384" w:rsidRDefault="003F338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F30D7F" w14:textId="529D240C" w:rsidR="003F3384" w:rsidRDefault="003F3384" w:rsidP="004441F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B2AE9">
      <w:rPr>
        <w:rStyle w:val="PageNumber"/>
        <w:noProof/>
      </w:rPr>
      <w:t>2</w:t>
    </w:r>
    <w:r>
      <w:rPr>
        <w:rStyle w:val="PageNumber"/>
      </w:rPr>
      <w:fldChar w:fldCharType="end"/>
    </w:r>
  </w:p>
  <w:p w14:paraId="3FC4F4E0" w14:textId="77777777" w:rsidR="003F3384" w:rsidRDefault="003F338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7FDE65" w14:textId="77777777" w:rsidR="00A226C8" w:rsidRDefault="00A226C8" w:rsidP="004441F9">
      <w:pPr>
        <w:spacing w:after="0"/>
      </w:pPr>
      <w:r>
        <w:separator/>
      </w:r>
    </w:p>
  </w:footnote>
  <w:footnote w:type="continuationSeparator" w:id="0">
    <w:p w14:paraId="5E3C1867" w14:textId="77777777" w:rsidR="00A226C8" w:rsidRDefault="00A226C8" w:rsidP="004441F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2E69F6"/>
    <w:multiLevelType w:val="hybridMultilevel"/>
    <w:tmpl w:val="9D80E5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913CE8"/>
    <w:multiLevelType w:val="hybridMultilevel"/>
    <w:tmpl w:val="7F5A14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597B72"/>
    <w:multiLevelType w:val="hybridMultilevel"/>
    <w:tmpl w:val="292847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052B88"/>
    <w:multiLevelType w:val="hybridMultilevel"/>
    <w:tmpl w:val="717623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MLA0N7e0NLAwsTBR0lEKTi0uzszPAykwqgUAR01wUCwAAAA="/>
  </w:docVars>
  <w:rsids>
    <w:rsidRoot w:val="000D36EE"/>
    <w:rsid w:val="000026BA"/>
    <w:rsid w:val="00004C9E"/>
    <w:rsid w:val="00012164"/>
    <w:rsid w:val="00015CA1"/>
    <w:rsid w:val="00016B34"/>
    <w:rsid w:val="00017329"/>
    <w:rsid w:val="0002028D"/>
    <w:rsid w:val="000359C5"/>
    <w:rsid w:val="00036305"/>
    <w:rsid w:val="0003795B"/>
    <w:rsid w:val="00042693"/>
    <w:rsid w:val="0004297B"/>
    <w:rsid w:val="00043998"/>
    <w:rsid w:val="00045432"/>
    <w:rsid w:val="00057AFF"/>
    <w:rsid w:val="000643FE"/>
    <w:rsid w:val="0007152E"/>
    <w:rsid w:val="00087824"/>
    <w:rsid w:val="000956B9"/>
    <w:rsid w:val="000A36AA"/>
    <w:rsid w:val="000B12A9"/>
    <w:rsid w:val="000B3360"/>
    <w:rsid w:val="000C1C60"/>
    <w:rsid w:val="000C37DF"/>
    <w:rsid w:val="000C4E7A"/>
    <w:rsid w:val="000D36EE"/>
    <w:rsid w:val="000E4E05"/>
    <w:rsid w:val="000F3ABE"/>
    <w:rsid w:val="001039C5"/>
    <w:rsid w:val="001122F5"/>
    <w:rsid w:val="00113660"/>
    <w:rsid w:val="00113D4D"/>
    <w:rsid w:val="00134043"/>
    <w:rsid w:val="0013722F"/>
    <w:rsid w:val="00142C0D"/>
    <w:rsid w:val="00160F76"/>
    <w:rsid w:val="00167378"/>
    <w:rsid w:val="00167572"/>
    <w:rsid w:val="00170C49"/>
    <w:rsid w:val="00172558"/>
    <w:rsid w:val="00176A40"/>
    <w:rsid w:val="001822AA"/>
    <w:rsid w:val="001865BE"/>
    <w:rsid w:val="00187EDA"/>
    <w:rsid w:val="001A080D"/>
    <w:rsid w:val="001B2E50"/>
    <w:rsid w:val="001E3422"/>
    <w:rsid w:val="001E3585"/>
    <w:rsid w:val="001E5C22"/>
    <w:rsid w:val="001E6447"/>
    <w:rsid w:val="0020410C"/>
    <w:rsid w:val="00231F33"/>
    <w:rsid w:val="002401BB"/>
    <w:rsid w:val="002405E6"/>
    <w:rsid w:val="002422ED"/>
    <w:rsid w:val="00247C97"/>
    <w:rsid w:val="00262025"/>
    <w:rsid w:val="00262E27"/>
    <w:rsid w:val="002836E1"/>
    <w:rsid w:val="00286868"/>
    <w:rsid w:val="00292ABE"/>
    <w:rsid w:val="002A3F45"/>
    <w:rsid w:val="002B63D3"/>
    <w:rsid w:val="002C3B74"/>
    <w:rsid w:val="002D02F5"/>
    <w:rsid w:val="002D172F"/>
    <w:rsid w:val="002E619E"/>
    <w:rsid w:val="002F1EC9"/>
    <w:rsid w:val="002F39C5"/>
    <w:rsid w:val="002F7A25"/>
    <w:rsid w:val="00300E7E"/>
    <w:rsid w:val="0030682B"/>
    <w:rsid w:val="00312664"/>
    <w:rsid w:val="0032050D"/>
    <w:rsid w:val="00324BEA"/>
    <w:rsid w:val="003312C9"/>
    <w:rsid w:val="00346CF8"/>
    <w:rsid w:val="00347F16"/>
    <w:rsid w:val="0038433E"/>
    <w:rsid w:val="003848C6"/>
    <w:rsid w:val="003860F6"/>
    <w:rsid w:val="003B1D3E"/>
    <w:rsid w:val="003C4784"/>
    <w:rsid w:val="003D1D41"/>
    <w:rsid w:val="003E0F2D"/>
    <w:rsid w:val="003E1237"/>
    <w:rsid w:val="003E6D6C"/>
    <w:rsid w:val="003E7108"/>
    <w:rsid w:val="003F2322"/>
    <w:rsid w:val="003F3384"/>
    <w:rsid w:val="00412183"/>
    <w:rsid w:val="00435C32"/>
    <w:rsid w:val="00436203"/>
    <w:rsid w:val="00443289"/>
    <w:rsid w:val="004441F9"/>
    <w:rsid w:val="00460801"/>
    <w:rsid w:val="00461FCD"/>
    <w:rsid w:val="00471824"/>
    <w:rsid w:val="00483B0E"/>
    <w:rsid w:val="004857C3"/>
    <w:rsid w:val="00491410"/>
    <w:rsid w:val="004A44B8"/>
    <w:rsid w:val="004C5706"/>
    <w:rsid w:val="004E1630"/>
    <w:rsid w:val="004E4092"/>
    <w:rsid w:val="004F27EE"/>
    <w:rsid w:val="0050005A"/>
    <w:rsid w:val="0051016E"/>
    <w:rsid w:val="00516F39"/>
    <w:rsid w:val="00520BC7"/>
    <w:rsid w:val="00521234"/>
    <w:rsid w:val="005248DF"/>
    <w:rsid w:val="00526093"/>
    <w:rsid w:val="00527509"/>
    <w:rsid w:val="00534C83"/>
    <w:rsid w:val="005452F3"/>
    <w:rsid w:val="00555109"/>
    <w:rsid w:val="00582C22"/>
    <w:rsid w:val="0058549B"/>
    <w:rsid w:val="00585EC6"/>
    <w:rsid w:val="00596072"/>
    <w:rsid w:val="005A1A68"/>
    <w:rsid w:val="005A7E42"/>
    <w:rsid w:val="005B02CD"/>
    <w:rsid w:val="005B03E1"/>
    <w:rsid w:val="005B1515"/>
    <w:rsid w:val="005E5AAE"/>
    <w:rsid w:val="005F5762"/>
    <w:rsid w:val="00601929"/>
    <w:rsid w:val="00603B9C"/>
    <w:rsid w:val="00615C30"/>
    <w:rsid w:val="00620BAF"/>
    <w:rsid w:val="006241F7"/>
    <w:rsid w:val="006427C1"/>
    <w:rsid w:val="00661B33"/>
    <w:rsid w:val="00667719"/>
    <w:rsid w:val="00667F15"/>
    <w:rsid w:val="00672E59"/>
    <w:rsid w:val="00681E72"/>
    <w:rsid w:val="00682F98"/>
    <w:rsid w:val="00690E17"/>
    <w:rsid w:val="006A5377"/>
    <w:rsid w:val="006A54C7"/>
    <w:rsid w:val="006A7DDD"/>
    <w:rsid w:val="006D3944"/>
    <w:rsid w:val="00700CE8"/>
    <w:rsid w:val="00701BD4"/>
    <w:rsid w:val="007023FA"/>
    <w:rsid w:val="00710ADF"/>
    <w:rsid w:val="00712628"/>
    <w:rsid w:val="007138CD"/>
    <w:rsid w:val="00722CDE"/>
    <w:rsid w:val="00724853"/>
    <w:rsid w:val="00734B7F"/>
    <w:rsid w:val="007500FE"/>
    <w:rsid w:val="007566C7"/>
    <w:rsid w:val="007648A1"/>
    <w:rsid w:val="0078288A"/>
    <w:rsid w:val="00784432"/>
    <w:rsid w:val="00794758"/>
    <w:rsid w:val="007B1699"/>
    <w:rsid w:val="007C0371"/>
    <w:rsid w:val="007C2CD0"/>
    <w:rsid w:val="007C344C"/>
    <w:rsid w:val="007E0DCB"/>
    <w:rsid w:val="007E2380"/>
    <w:rsid w:val="007F475C"/>
    <w:rsid w:val="008010AD"/>
    <w:rsid w:val="00801E05"/>
    <w:rsid w:val="00820052"/>
    <w:rsid w:val="00825EFD"/>
    <w:rsid w:val="008264B0"/>
    <w:rsid w:val="00830B83"/>
    <w:rsid w:val="008418DF"/>
    <w:rsid w:val="00844337"/>
    <w:rsid w:val="00851B6F"/>
    <w:rsid w:val="00871F11"/>
    <w:rsid w:val="00875D7C"/>
    <w:rsid w:val="0087676D"/>
    <w:rsid w:val="008B12BD"/>
    <w:rsid w:val="008C0002"/>
    <w:rsid w:val="008C7411"/>
    <w:rsid w:val="008D73E1"/>
    <w:rsid w:val="008F00A3"/>
    <w:rsid w:val="00901630"/>
    <w:rsid w:val="0090441F"/>
    <w:rsid w:val="009061D1"/>
    <w:rsid w:val="00910C94"/>
    <w:rsid w:val="00914D99"/>
    <w:rsid w:val="009168C1"/>
    <w:rsid w:val="00930D36"/>
    <w:rsid w:val="00937566"/>
    <w:rsid w:val="0094326D"/>
    <w:rsid w:val="009476D9"/>
    <w:rsid w:val="00947C8A"/>
    <w:rsid w:val="0095389C"/>
    <w:rsid w:val="00954A47"/>
    <w:rsid w:val="0096058A"/>
    <w:rsid w:val="00961ECB"/>
    <w:rsid w:val="0097387A"/>
    <w:rsid w:val="00980D58"/>
    <w:rsid w:val="00996BEF"/>
    <w:rsid w:val="009977B0"/>
    <w:rsid w:val="009A0A1D"/>
    <w:rsid w:val="009A100D"/>
    <w:rsid w:val="009A336D"/>
    <w:rsid w:val="009D4D19"/>
    <w:rsid w:val="009D5670"/>
    <w:rsid w:val="009E2128"/>
    <w:rsid w:val="009F2AAC"/>
    <w:rsid w:val="00A122FD"/>
    <w:rsid w:val="00A1488E"/>
    <w:rsid w:val="00A221DB"/>
    <w:rsid w:val="00A226C8"/>
    <w:rsid w:val="00A3606E"/>
    <w:rsid w:val="00A37D0A"/>
    <w:rsid w:val="00A444E6"/>
    <w:rsid w:val="00A44F59"/>
    <w:rsid w:val="00A47883"/>
    <w:rsid w:val="00A529D5"/>
    <w:rsid w:val="00A8000E"/>
    <w:rsid w:val="00A81C16"/>
    <w:rsid w:val="00AA694E"/>
    <w:rsid w:val="00AB551D"/>
    <w:rsid w:val="00AC58ED"/>
    <w:rsid w:val="00AE763D"/>
    <w:rsid w:val="00B01816"/>
    <w:rsid w:val="00B12496"/>
    <w:rsid w:val="00B15C14"/>
    <w:rsid w:val="00B30613"/>
    <w:rsid w:val="00B322BB"/>
    <w:rsid w:val="00B37503"/>
    <w:rsid w:val="00B51B6A"/>
    <w:rsid w:val="00B5508D"/>
    <w:rsid w:val="00B63322"/>
    <w:rsid w:val="00B6673A"/>
    <w:rsid w:val="00B72150"/>
    <w:rsid w:val="00B91F17"/>
    <w:rsid w:val="00B970EF"/>
    <w:rsid w:val="00BA16A3"/>
    <w:rsid w:val="00BA4F23"/>
    <w:rsid w:val="00BC24EB"/>
    <w:rsid w:val="00BC3857"/>
    <w:rsid w:val="00BC62A2"/>
    <w:rsid w:val="00BC7CB5"/>
    <w:rsid w:val="00BD41DC"/>
    <w:rsid w:val="00BF5FC3"/>
    <w:rsid w:val="00C10055"/>
    <w:rsid w:val="00C2291B"/>
    <w:rsid w:val="00C26C3B"/>
    <w:rsid w:val="00C64DC1"/>
    <w:rsid w:val="00C81851"/>
    <w:rsid w:val="00C84BFA"/>
    <w:rsid w:val="00C947BA"/>
    <w:rsid w:val="00CB2AE9"/>
    <w:rsid w:val="00CE45A5"/>
    <w:rsid w:val="00CE6609"/>
    <w:rsid w:val="00CE753B"/>
    <w:rsid w:val="00CF4F69"/>
    <w:rsid w:val="00CF5FF9"/>
    <w:rsid w:val="00D0767D"/>
    <w:rsid w:val="00D12E96"/>
    <w:rsid w:val="00D209CF"/>
    <w:rsid w:val="00D35811"/>
    <w:rsid w:val="00D36725"/>
    <w:rsid w:val="00D40CF6"/>
    <w:rsid w:val="00D4252E"/>
    <w:rsid w:val="00D43355"/>
    <w:rsid w:val="00D550E5"/>
    <w:rsid w:val="00D57C76"/>
    <w:rsid w:val="00D744DE"/>
    <w:rsid w:val="00D81A3B"/>
    <w:rsid w:val="00D82CAA"/>
    <w:rsid w:val="00D95299"/>
    <w:rsid w:val="00D96831"/>
    <w:rsid w:val="00DA3993"/>
    <w:rsid w:val="00DA7D13"/>
    <w:rsid w:val="00DB0DF6"/>
    <w:rsid w:val="00DB42AB"/>
    <w:rsid w:val="00DC1305"/>
    <w:rsid w:val="00DC435A"/>
    <w:rsid w:val="00DD19A4"/>
    <w:rsid w:val="00DD7A56"/>
    <w:rsid w:val="00DE1605"/>
    <w:rsid w:val="00DE743D"/>
    <w:rsid w:val="00E05499"/>
    <w:rsid w:val="00E11876"/>
    <w:rsid w:val="00E2075E"/>
    <w:rsid w:val="00E216C9"/>
    <w:rsid w:val="00E30065"/>
    <w:rsid w:val="00E37E88"/>
    <w:rsid w:val="00E626ED"/>
    <w:rsid w:val="00E66293"/>
    <w:rsid w:val="00E718EF"/>
    <w:rsid w:val="00E72A93"/>
    <w:rsid w:val="00E72DB8"/>
    <w:rsid w:val="00E73B4A"/>
    <w:rsid w:val="00E73E40"/>
    <w:rsid w:val="00E76A02"/>
    <w:rsid w:val="00EA1A98"/>
    <w:rsid w:val="00EA6E71"/>
    <w:rsid w:val="00EC6EF2"/>
    <w:rsid w:val="00ED3413"/>
    <w:rsid w:val="00ED7346"/>
    <w:rsid w:val="00EE03D6"/>
    <w:rsid w:val="00EE0E42"/>
    <w:rsid w:val="00EE10AE"/>
    <w:rsid w:val="00EE42DB"/>
    <w:rsid w:val="00EE6678"/>
    <w:rsid w:val="00EE6852"/>
    <w:rsid w:val="00EE7EEB"/>
    <w:rsid w:val="00EF18CC"/>
    <w:rsid w:val="00EF40DF"/>
    <w:rsid w:val="00EF634D"/>
    <w:rsid w:val="00EF6D83"/>
    <w:rsid w:val="00F03FDC"/>
    <w:rsid w:val="00F1036A"/>
    <w:rsid w:val="00F22149"/>
    <w:rsid w:val="00F22462"/>
    <w:rsid w:val="00F32C77"/>
    <w:rsid w:val="00F36D46"/>
    <w:rsid w:val="00F37AF7"/>
    <w:rsid w:val="00F46150"/>
    <w:rsid w:val="00F66218"/>
    <w:rsid w:val="00F72467"/>
    <w:rsid w:val="00F745C9"/>
    <w:rsid w:val="00F77EC6"/>
    <w:rsid w:val="00F85249"/>
    <w:rsid w:val="00F92848"/>
    <w:rsid w:val="00FA07DD"/>
    <w:rsid w:val="00FA16ED"/>
    <w:rsid w:val="00FA3E01"/>
    <w:rsid w:val="00FB05DD"/>
    <w:rsid w:val="00FB50AA"/>
    <w:rsid w:val="00FC6209"/>
    <w:rsid w:val="00FC6B2E"/>
    <w:rsid w:val="00FD4E6E"/>
    <w:rsid w:val="00FE385E"/>
    <w:rsid w:val="00FE628A"/>
    <w:rsid w:val="00FF0E52"/>
    <w:rsid w:val="00FF105E"/>
    <w:rsid w:val="00FF1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622DE6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TableofFigures"/>
    <w:qFormat/>
    <w:rsid w:val="00AB551D"/>
    <w:pPr>
      <w:spacing w:after="200"/>
    </w:pPr>
    <w:rPr>
      <w:rFonts w:ascii="Times New Roman" w:eastAsiaTheme="minorHAnsi" w:hAnsi="Times New Roman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ableofFigures">
    <w:name w:val="table of figures"/>
    <w:basedOn w:val="Normal"/>
    <w:next w:val="Normal"/>
    <w:uiPriority w:val="99"/>
    <w:unhideWhenUsed/>
    <w:rsid w:val="00AB551D"/>
    <w:pPr>
      <w:spacing w:after="0"/>
    </w:pPr>
  </w:style>
  <w:style w:type="paragraph" w:customStyle="1" w:styleId="WRITINGTEMPLATE">
    <w:name w:val="WRITING TEMPLATE"/>
    <w:basedOn w:val="Normal"/>
    <w:qFormat/>
    <w:rsid w:val="004E1630"/>
    <w:rPr>
      <w:lang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13722F"/>
    <w:pPr>
      <w:spacing w:after="0"/>
    </w:pPr>
    <w:rPr>
      <w:rFonts w:eastAsiaTheme="minorEastAsia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3722F"/>
    <w:rPr>
      <w:rFonts w:ascii="Times New Roman" w:hAnsi="Times New Roman"/>
      <w:szCs w:val="20"/>
    </w:rPr>
  </w:style>
  <w:style w:type="paragraph" w:customStyle="1" w:styleId="FrontmatteryencwadiyesiZulu">
    <w:name w:val="Front matter yencwadi yesiZulu"/>
    <w:basedOn w:val="Normal"/>
    <w:qFormat/>
    <w:rsid w:val="00EF40DF"/>
    <w:rPr>
      <w:rFonts w:ascii="Avenir Book" w:hAnsi="Avenir Book"/>
    </w:rPr>
  </w:style>
  <w:style w:type="table" w:styleId="TableGrid">
    <w:name w:val="Table Grid"/>
    <w:basedOn w:val="TableNormal"/>
    <w:uiPriority w:val="59"/>
    <w:rsid w:val="000D36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A694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4441F9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441F9"/>
    <w:rPr>
      <w:rFonts w:ascii="Times New Roman" w:eastAsiaTheme="minorHAnsi" w:hAnsi="Times New Roman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4441F9"/>
  </w:style>
  <w:style w:type="paragraph" w:styleId="BalloonText">
    <w:name w:val="Balloon Text"/>
    <w:basedOn w:val="Normal"/>
    <w:link w:val="BalloonTextChar"/>
    <w:uiPriority w:val="99"/>
    <w:semiHidden/>
    <w:unhideWhenUsed/>
    <w:rsid w:val="002E619E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19E"/>
    <w:rPr>
      <w:rFonts w:ascii="Lucida Grande" w:eastAsiaTheme="minorHAnsi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08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0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76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8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5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7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0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/>
</file>

<file path=customXml/itemProps1.xml><?xml version="1.0" encoding="utf-8"?>
<ds:datastoreItem xmlns:ds="http://schemas.openxmlformats.org/officeDocument/2006/customXml" ds:itemID="{6CDAE56D-F46B-4C61-BA14-DB1D5A996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30</Words>
  <Characters>701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wokuhle Mnyandu</dc:creator>
  <cp:keywords/>
  <dc:description/>
  <cp:lastModifiedBy>ALEX MUMO</cp:lastModifiedBy>
  <cp:revision>2</cp:revision>
  <cp:lastPrinted>2019-03-07T14:06:00Z</cp:lastPrinted>
  <dcterms:created xsi:type="dcterms:W3CDTF">2021-06-15T07:42:00Z</dcterms:created>
  <dcterms:modified xsi:type="dcterms:W3CDTF">2021-06-15T07:42:00Z</dcterms:modified>
</cp:coreProperties>
</file>